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2A24EFEB" w14:textId="1E3FDF32" w:rsidR="00736235" w:rsidRDefault="0071391D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AE6FEA"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91520" behindDoc="1" locked="0" layoutInCell="1" allowOverlap="1" wp14:anchorId="17CF7337" wp14:editId="69CC3275">
                <wp:simplePos x="0" y="0"/>
                <wp:positionH relativeFrom="margin">
                  <wp:posOffset>449580</wp:posOffset>
                </wp:positionH>
                <wp:positionV relativeFrom="paragraph">
                  <wp:posOffset>142240</wp:posOffset>
                </wp:positionV>
                <wp:extent cx="1325880" cy="640080"/>
                <wp:effectExtent l="0" t="0" r="26670" b="26670"/>
                <wp:wrapTight wrapText="bothSides">
                  <wp:wrapPolygon edited="0">
                    <wp:start x="0" y="0"/>
                    <wp:lineTo x="0" y="21857"/>
                    <wp:lineTo x="21724" y="21857"/>
                    <wp:lineTo x="21724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5880" cy="640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F25199" w14:textId="77777777" w:rsidR="0031221B" w:rsidRDefault="0031221B" w:rsidP="00AE6FEA">
                            <w:pPr>
                              <w:jc w:val="center"/>
                            </w:pPr>
                          </w:p>
                          <w:p w14:paraId="21347877" w14:textId="1F2A0CEE" w:rsidR="0031221B" w:rsidRPr="00C43D1C" w:rsidRDefault="0031221B" w:rsidP="00AE6FEA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2"/>
                              </w:rPr>
                            </w:pPr>
                            <w:r w:rsidRPr="00C43D1C"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2"/>
                              </w:rPr>
                              <w:t>Add HA lo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type w14:anchorId="17CF733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5.4pt;margin-top:11.2pt;width:104.4pt;height:50.4pt;z-index:-251624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">
                <v:stroke dashstyle="longDash"/>
                <v:textbox>
                  <w:txbxContent>
                    <w:p w14:paraId="5EF25199" w14:textId="77777777" w:rsidR="0031221B" w:rsidRDefault="0031221B" w:rsidP="00AE6FEA">
                      <w:pPr>
                        <w:jc w:val="center"/>
                      </w:pPr>
                    </w:p>
                    <w:p w14:paraId="21347877" w14:textId="1F2A0CEE" w:rsidR="0031221B" w:rsidRPr="00C43D1C" w:rsidRDefault="0031221B" w:rsidP="00AE6FEA">
                      <w:pPr>
                        <w:jc w:val="center"/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2"/>
                        </w:rPr>
                      </w:pPr>
                      <w:r w:rsidRPr="00C43D1C"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2"/>
                        </w:rPr>
                        <w:t>Add HA logo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46EBE6AC" w14:textId="409E917A" w:rsidR="00BE229D" w:rsidRPr="009F21A3" w:rsidRDefault="00EE2225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 w:rsidRPr="00AE6FEA"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93568" behindDoc="0" locked="0" layoutInCell="1" allowOverlap="1" wp14:anchorId="4F4FAC77" wp14:editId="778AE1CA">
                <wp:simplePos x="0" y="0"/>
                <wp:positionH relativeFrom="margin">
                  <wp:posOffset>4930140</wp:posOffset>
                </wp:positionH>
                <wp:positionV relativeFrom="paragraph">
                  <wp:posOffset>93980</wp:posOffset>
                </wp:positionV>
                <wp:extent cx="2225675" cy="1219200"/>
                <wp:effectExtent l="0" t="0" r="22225" b="1905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5675" cy="1219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lg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A03BCE" w14:textId="77777777" w:rsidR="0031221B" w:rsidRPr="00657DDC" w:rsidRDefault="0031221B" w:rsidP="001E222C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lang w:val="en-CA"/>
                              </w:rPr>
                            </w:pPr>
                          </w:p>
                          <w:p w14:paraId="227AE671" w14:textId="77777777" w:rsidR="0031221B" w:rsidRDefault="0031221B" w:rsidP="001E222C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lang w:val="en-CA"/>
                              </w:rPr>
                            </w:pPr>
                          </w:p>
                          <w:p w14:paraId="5FE753E4" w14:textId="77777777" w:rsidR="0031221B" w:rsidRDefault="0031221B" w:rsidP="001E222C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lang w:val="en-CA"/>
                              </w:rPr>
                            </w:pPr>
                          </w:p>
                          <w:p w14:paraId="5777218F" w14:textId="3D5A7242" w:rsidR="0031221B" w:rsidRPr="001D0365" w:rsidRDefault="0031221B" w:rsidP="001D0365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2"/>
                                <w:lang w:val="en-CA"/>
                              </w:rPr>
                            </w:pPr>
                            <w:r w:rsidRPr="001D0365"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2"/>
                                <w:lang w:val="en-CA"/>
                              </w:rPr>
                              <w:t xml:space="preserve">Add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808080" w:themeColor="background1" w:themeShade="80"/>
                                <w:sz w:val="22"/>
                                <w:lang w:val="en-CA"/>
                              </w:rPr>
                              <w:t>Patient Information labe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4F4FAC77" id="_x0000_s1027" type="#_x0000_t202" style="position:absolute;margin-left:388.2pt;margin-top:7.4pt;width:175.25pt;height:96pt;z-index:2516935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">
                <v:stroke dashstyle="longDash"/>
                <v:textbox>
                  <w:txbxContent>
                    <w:p w14:paraId="74A03BCE" w14:textId="77777777" w:rsidR="0031221B" w:rsidRPr="00657DDC" w:rsidRDefault="0031221B" w:rsidP="001E222C">
                      <w:pPr>
                        <w:rPr>
                          <w:rFonts w:asciiTheme="minorHAnsi" w:hAnsiTheme="minorHAnsi" w:cstheme="minorHAnsi"/>
                          <w:sz w:val="20"/>
                          <w:lang w:val="en-CA"/>
                        </w:rPr>
                      </w:pPr>
                    </w:p>
                    <w:p w14:paraId="227AE671" w14:textId="77777777" w:rsidR="0031221B" w:rsidRDefault="0031221B" w:rsidP="001E222C">
                      <w:pPr>
                        <w:rPr>
                          <w:rFonts w:asciiTheme="minorHAnsi" w:hAnsiTheme="minorHAnsi" w:cstheme="minorHAnsi"/>
                          <w:sz w:val="22"/>
                          <w:lang w:val="en-CA"/>
                        </w:rPr>
                      </w:pPr>
                    </w:p>
                    <w:p w14:paraId="5FE753E4" w14:textId="77777777" w:rsidR="0031221B" w:rsidRDefault="0031221B" w:rsidP="001E222C">
                      <w:pPr>
                        <w:rPr>
                          <w:rFonts w:asciiTheme="minorHAnsi" w:hAnsiTheme="minorHAnsi" w:cstheme="minorHAnsi"/>
                          <w:sz w:val="22"/>
                          <w:lang w:val="en-CA"/>
                        </w:rPr>
                      </w:pPr>
                    </w:p>
                    <w:p w14:paraId="5777218F" w14:textId="3D5A7242" w:rsidR="0031221B" w:rsidRPr="001D0365" w:rsidRDefault="0031221B" w:rsidP="001D0365">
                      <w:pPr>
                        <w:jc w:val="center"/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2"/>
                          <w:lang w:val="en-CA"/>
                        </w:rPr>
                      </w:pPr>
                      <w:r w:rsidRPr="001D0365"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2"/>
                          <w:lang w:val="en-CA"/>
                        </w:rPr>
                        <w:t xml:space="preserve">Add </w:t>
                      </w:r>
                      <w:r>
                        <w:rPr>
                          <w:rFonts w:asciiTheme="minorHAnsi" w:hAnsiTheme="minorHAnsi" w:cstheme="minorHAnsi"/>
                          <w:color w:val="808080" w:themeColor="background1" w:themeShade="80"/>
                          <w:sz w:val="22"/>
                          <w:lang w:val="en-CA"/>
                        </w:rPr>
                        <w:t>Patient Information label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E229D" w:rsidRPr="009F21A3">
        <w:rPr>
          <w:rFonts w:ascii="Calibri" w:hAnsi="Calibri" w:cs="Arial"/>
          <w:b/>
          <w:sz w:val="22"/>
          <w:szCs w:val="22"/>
        </w:rPr>
        <w:t xml:space="preserve">                                                                                                                                               </w:t>
      </w:r>
    </w:p>
    <w:p w14:paraId="62FD3C42" w14:textId="3ABC22A1" w:rsidR="00BE229D" w:rsidRPr="009F21A3" w:rsidRDefault="00BE229D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</w:p>
    <w:p w14:paraId="27FD9FC5" w14:textId="1832DCA9" w:rsidR="00BE229D" w:rsidRPr="009F21A3" w:rsidRDefault="00DD466E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 w:rsidRPr="009F21A3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4112" behindDoc="0" locked="1" layoutInCell="0" allowOverlap="1" wp14:anchorId="2E8003AC" wp14:editId="6B6F097A">
                <wp:simplePos x="0" y="0"/>
                <wp:positionH relativeFrom="page">
                  <wp:posOffset>655320</wp:posOffset>
                </wp:positionH>
                <wp:positionV relativeFrom="page">
                  <wp:posOffset>1158240</wp:posOffset>
                </wp:positionV>
                <wp:extent cx="3818890" cy="396240"/>
                <wp:effectExtent l="0" t="0" r="10160" b="3810"/>
                <wp:wrapNone/>
                <wp:docPr id="9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18890" cy="396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3ECD5FE" w14:textId="4F32247A" w:rsidR="0031221B" w:rsidRDefault="0031221B" w:rsidP="004F301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>Standing Orders – Children – General CKD</w:t>
                            </w:r>
                          </w:p>
                          <w:p w14:paraId="1FDA34B6" w14:textId="1F8E4CC8" w:rsidR="0031221B" w:rsidRDefault="0031221B" w:rsidP="004F301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 xml:space="preserve">Kidney Care Clinic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2E8003AC" id="Rectangle 5" o:spid="_x0000_s1028" style="position:absolute;margin-left:51.6pt;margin-top:91.2pt;width:300.7pt;height:31.2pt;z-index:251674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" o:allowincell="f" filled="f" stroked="f">
                <v:textbox inset="0,0,0,0">
                  <w:txbxContent>
                    <w:p w14:paraId="33ECD5FE" w14:textId="4F32247A" w:rsidR="0031221B" w:rsidRDefault="0031221B" w:rsidP="004F3019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  <w:sz w:val="28"/>
                          <w:szCs w:val="28"/>
                        </w:rPr>
                        <w:t>Standing Orders – Children – General CKD</w:t>
                      </w:r>
                    </w:p>
                    <w:p w14:paraId="1FDA34B6" w14:textId="1F8E4CC8" w:rsidR="0031221B" w:rsidRDefault="0031221B" w:rsidP="004F3019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/>
                        </w:rPr>
                        <w:t xml:space="preserve">Kidney Care Clinic </w:t>
                      </w:r>
                    </w:p>
                  </w:txbxContent>
                </v:textbox>
                <w10:wrap anchorx="page" anchory="page"/>
                <w10:anchorlock/>
              </v:rect>
            </w:pict>
          </mc:Fallback>
        </mc:AlternateContent>
      </w:r>
    </w:p>
    <w:p w14:paraId="5B670017" w14:textId="3232F5F0" w:rsidR="00BE229D" w:rsidRPr="009F21A3" w:rsidRDefault="0031221B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696640" behindDoc="0" locked="0" layoutInCell="1" allowOverlap="1" wp14:anchorId="690F7A81" wp14:editId="6EDCB8F2">
                <wp:simplePos x="0" y="0"/>
                <wp:positionH relativeFrom="margin">
                  <wp:align>left</wp:align>
                </wp:positionH>
                <wp:positionV relativeFrom="paragraph">
                  <wp:posOffset>124883</wp:posOffset>
                </wp:positionV>
                <wp:extent cx="213360" cy="205740"/>
                <wp:effectExtent l="0" t="0" r="15240" b="2286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20574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3175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5F47B0" w14:textId="77777777" w:rsidR="0031221B" w:rsidRDefault="0031221B" w:rsidP="00E542A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oval w14:anchorId="690F7A81" id="Oval 3" o:spid="_x0000_s1029" style="position:absolute;margin-left:0;margin-top:9.85pt;width:16.8pt;height:16.2pt;z-index:2516966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" fillcolor="#f2f2f2 [3052]" strokecolor="black [3213]" strokeweight=".25pt">
                <v:stroke dashstyle="dash" joinstyle="miter"/>
                <v:textbox>
                  <w:txbxContent>
                    <w:p w14:paraId="545F47B0" w14:textId="77777777" w:rsidR="0031221B" w:rsidRDefault="0031221B" w:rsidP="00E542AC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197B6872" w14:textId="527A2038" w:rsidR="003965EF" w:rsidRPr="009F21A3" w:rsidRDefault="00BE229D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 w:rsidRPr="009F21A3">
        <w:rPr>
          <w:rFonts w:ascii="Calibri" w:hAnsi="Calibri" w:cs="Arial"/>
          <w:b/>
          <w:sz w:val="22"/>
          <w:szCs w:val="22"/>
        </w:rPr>
        <w:t xml:space="preserve">                                                                                                                 </w:t>
      </w:r>
    </w:p>
    <w:p w14:paraId="2E629B15" w14:textId="4AAA1907" w:rsidR="003965EF" w:rsidRPr="009F21A3" w:rsidRDefault="003965EF">
      <w:pPr>
        <w:autoSpaceDE w:val="0"/>
        <w:autoSpaceDN w:val="0"/>
        <w:adjustRightInd w:val="0"/>
        <w:rPr>
          <w:rFonts w:ascii="Calibri" w:hAnsi="Calibri" w:cs="Arial"/>
          <w:b/>
          <w:sz w:val="10"/>
          <w:szCs w:val="10"/>
        </w:rPr>
      </w:pPr>
    </w:p>
    <w:p w14:paraId="29B4E505" w14:textId="196B8DC4" w:rsidR="003965EF" w:rsidRPr="009F21A3" w:rsidRDefault="00A024F5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 w:rsidRPr="009F21A3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1411AB69" wp14:editId="4FB1B281">
                <wp:simplePos x="0" y="0"/>
                <wp:positionH relativeFrom="column">
                  <wp:posOffset>450850</wp:posOffset>
                </wp:positionH>
                <wp:positionV relativeFrom="paragraph">
                  <wp:posOffset>155575</wp:posOffset>
                </wp:positionV>
                <wp:extent cx="2286000" cy="254000"/>
                <wp:effectExtent l="0" t="0" r="19050" b="1270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0" cy="254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C148C9C" w14:textId="5D847458" w:rsidR="0031221B" w:rsidRPr="00895FC2" w:rsidRDefault="0031221B" w:rsidP="006922BF">
                            <w:pPr>
                              <w:ind w:hanging="90"/>
                              <w:rPr>
                                <w:rFonts w:ascii="Calibri" w:hAnsi="Calibri"/>
                                <w:b/>
                                <w:sz w:val="19"/>
                                <w:szCs w:val="19"/>
                              </w:rPr>
                            </w:pPr>
                            <w:r w:rsidRPr="00895FC2">
                              <w:rPr>
                                <w:rFonts w:ascii="Calibri" w:hAnsi="Calibri" w:cs="Arial"/>
                                <w:b/>
                                <w:sz w:val="19"/>
                                <w:szCs w:val="19"/>
                              </w:rPr>
                              <w:t xml:space="preserve">Bill to: </w:t>
                            </w:r>
                            <w:sdt>
                              <w:sdtPr>
                                <w:rPr>
                                  <w:rFonts w:ascii="Calibri" w:hAnsi="Calibri" w:cs="Arial"/>
                                  <w:b/>
                                  <w:sz w:val="19"/>
                                  <w:szCs w:val="19"/>
                                </w:rPr>
                                <w:id w:val="-195624180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895FC2">
                                  <w:rPr>
                                    <w:rFonts w:ascii="MS Gothic" w:eastAsia="MS Gothic" w:hAnsi="MS Gothic" w:cs="Arial" w:hint="eastAsia"/>
                                    <w:b/>
                                    <w:sz w:val="19"/>
                                    <w:szCs w:val="19"/>
                                  </w:rPr>
                                  <w:t>☐</w:t>
                                </w:r>
                              </w:sdtContent>
                            </w:sdt>
                            <w:r w:rsidRPr="00895FC2">
                              <w:rPr>
                                <w:rFonts w:ascii="Calibri" w:hAnsi="Calibri"/>
                                <w:b/>
                                <w:sz w:val="19"/>
                                <w:szCs w:val="19"/>
                              </w:rPr>
                              <w:t xml:space="preserve"> MSP  </w:t>
                            </w:r>
                            <w:sdt>
                              <w:sdtPr>
                                <w:rPr>
                                  <w:rFonts w:ascii="Calibri" w:hAnsi="Calibri"/>
                                  <w:b/>
                                  <w:sz w:val="19"/>
                                  <w:szCs w:val="19"/>
                                </w:rPr>
                                <w:id w:val="-87613157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895FC2">
                                  <w:rPr>
                                    <w:rFonts w:ascii="MS Gothic" w:eastAsia="MS Gothic" w:hAnsi="MS Gothic" w:hint="eastAsia"/>
                                    <w:b/>
                                    <w:sz w:val="19"/>
                                    <w:szCs w:val="19"/>
                                  </w:rPr>
                                  <w:t>☐</w:t>
                                </w:r>
                              </w:sdtContent>
                            </w:sdt>
                            <w:r w:rsidRPr="00895FC2">
                              <w:rPr>
                                <w:rFonts w:ascii="Calibri" w:hAnsi="Calibri"/>
                                <w:b/>
                                <w:sz w:val="19"/>
                                <w:szCs w:val="19"/>
                              </w:rPr>
                              <w:t xml:space="preserve"> Patient  </w:t>
                            </w:r>
                            <w:sdt>
                              <w:sdtPr>
                                <w:rPr>
                                  <w:rFonts w:ascii="Calibri" w:hAnsi="Calibri"/>
                                  <w:b/>
                                  <w:sz w:val="19"/>
                                  <w:szCs w:val="19"/>
                                </w:rPr>
                                <w:id w:val="1433701439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EndPr/>
                              <w:sdtContent>
                                <w:r w:rsidRPr="00895FC2">
                                  <w:rPr>
                                    <w:rFonts w:ascii="MS Gothic" w:eastAsia="MS Gothic" w:hAnsi="MS Gothic" w:hint="eastAsia"/>
                                    <w:b/>
                                    <w:sz w:val="19"/>
                                    <w:szCs w:val="19"/>
                                  </w:rPr>
                                  <w:t>☐</w:t>
                                </w:r>
                              </w:sdtContent>
                            </w:sdt>
                            <w:r w:rsidRPr="00895FC2">
                              <w:rPr>
                                <w:rFonts w:ascii="Calibri" w:hAnsi="Calibri"/>
                                <w:b/>
                                <w:sz w:val="19"/>
                                <w:szCs w:val="19"/>
                              </w:rPr>
                              <w:t xml:space="preserve"> Other</w:t>
                            </w:r>
                          </w:p>
                          <w:p w14:paraId="67A4EAA8" w14:textId="77777777" w:rsidR="0031221B" w:rsidRDefault="0031221B" w:rsidP="006922BF">
                            <w:pPr>
                              <w:ind w:hanging="18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1411AB69" id="Text Box 14" o:spid="_x0000_s1030" type="#_x0000_t202" style="position:absolute;margin-left:35.5pt;margin-top:12.25pt;width:180pt;height:20pt;z-index:2516843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" fillcolor="white [3201]" strokecolor="white [3212]" strokeweight="0">
                <v:textbox>
                  <w:txbxContent>
                    <w:p w14:paraId="1C148C9C" w14:textId="5D847458" w:rsidR="0031221B" w:rsidRPr="00895FC2" w:rsidRDefault="0031221B" w:rsidP="006922BF">
                      <w:pPr>
                        <w:ind w:hanging="90"/>
                        <w:rPr>
                          <w:rFonts w:ascii="Calibri" w:hAnsi="Calibri"/>
                          <w:b/>
                          <w:sz w:val="19"/>
                          <w:szCs w:val="19"/>
                        </w:rPr>
                      </w:pPr>
                      <w:r w:rsidRPr="00895FC2">
                        <w:rPr>
                          <w:rFonts w:ascii="Calibri" w:hAnsi="Calibri" w:cs="Arial"/>
                          <w:b/>
                          <w:sz w:val="19"/>
                          <w:szCs w:val="19"/>
                        </w:rPr>
                        <w:t xml:space="preserve">Bill to: </w:t>
                      </w:r>
                      <w:sdt>
                        <w:sdtPr>
                          <w:rPr>
                            <w:rFonts w:ascii="Calibri" w:hAnsi="Calibri" w:cs="Arial"/>
                            <w:b/>
                            <w:sz w:val="19"/>
                            <w:szCs w:val="19"/>
                          </w:rPr>
                          <w:id w:val="-1956241801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895FC2">
                            <w:rPr>
                              <w:rFonts w:ascii="MS Gothic" w:eastAsia="MS Gothic" w:hAnsi="MS Gothic" w:cs="Arial" w:hint="eastAsia"/>
                              <w:b/>
                              <w:sz w:val="19"/>
                              <w:szCs w:val="19"/>
                            </w:rPr>
                            <w:t>☐</w:t>
                          </w:r>
                        </w:sdtContent>
                      </w:sdt>
                      <w:r w:rsidRPr="00895FC2">
                        <w:rPr>
                          <w:rFonts w:ascii="Calibri" w:hAnsi="Calibri"/>
                          <w:b/>
                          <w:sz w:val="19"/>
                          <w:szCs w:val="19"/>
                        </w:rPr>
                        <w:t xml:space="preserve"> MSP  </w:t>
                      </w:r>
                      <w:sdt>
                        <w:sdtPr>
                          <w:rPr>
                            <w:rFonts w:ascii="Calibri" w:hAnsi="Calibri"/>
                            <w:b/>
                            <w:sz w:val="19"/>
                            <w:szCs w:val="19"/>
                          </w:rPr>
                          <w:id w:val="-87613157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895FC2">
                            <w:rPr>
                              <w:rFonts w:ascii="MS Gothic" w:eastAsia="MS Gothic" w:hAnsi="MS Gothic" w:hint="eastAsia"/>
                              <w:b/>
                              <w:sz w:val="19"/>
                              <w:szCs w:val="19"/>
                            </w:rPr>
                            <w:t>☐</w:t>
                          </w:r>
                        </w:sdtContent>
                      </w:sdt>
                      <w:r w:rsidRPr="00895FC2">
                        <w:rPr>
                          <w:rFonts w:ascii="Calibri" w:hAnsi="Calibri"/>
                          <w:b/>
                          <w:sz w:val="19"/>
                          <w:szCs w:val="19"/>
                        </w:rPr>
                        <w:t xml:space="preserve"> Patient  </w:t>
                      </w:r>
                      <w:sdt>
                        <w:sdtPr>
                          <w:rPr>
                            <w:rFonts w:ascii="Calibri" w:hAnsi="Calibri"/>
                            <w:b/>
                            <w:sz w:val="19"/>
                            <w:szCs w:val="19"/>
                          </w:rPr>
                          <w:id w:val="1433701439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EndPr/>
                        <w:sdtContent>
                          <w:r w:rsidRPr="00895FC2">
                            <w:rPr>
                              <w:rFonts w:ascii="MS Gothic" w:eastAsia="MS Gothic" w:hAnsi="MS Gothic" w:hint="eastAsia"/>
                              <w:b/>
                              <w:sz w:val="19"/>
                              <w:szCs w:val="19"/>
                            </w:rPr>
                            <w:t>☐</w:t>
                          </w:r>
                        </w:sdtContent>
                      </w:sdt>
                      <w:r w:rsidRPr="00895FC2">
                        <w:rPr>
                          <w:rFonts w:ascii="Calibri" w:hAnsi="Calibri"/>
                          <w:b/>
                          <w:sz w:val="19"/>
                          <w:szCs w:val="19"/>
                        </w:rPr>
                        <w:t xml:space="preserve"> Other</w:t>
                      </w:r>
                    </w:p>
                    <w:p w14:paraId="67A4EAA8" w14:textId="77777777" w:rsidR="0031221B" w:rsidRDefault="0031221B" w:rsidP="006922BF">
                      <w:pPr>
                        <w:ind w:hanging="180"/>
                      </w:pPr>
                    </w:p>
                  </w:txbxContent>
                </v:textbox>
              </v:shape>
            </w:pict>
          </mc:Fallback>
        </mc:AlternateContent>
      </w:r>
    </w:p>
    <w:p w14:paraId="1BC2CBA2" w14:textId="30C890E6" w:rsidR="003965EF" w:rsidRPr="009F21A3" w:rsidRDefault="001E222C" w:rsidP="001E222C">
      <w:pPr>
        <w:tabs>
          <w:tab w:val="left" w:pos="3084"/>
        </w:tabs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>
        <w:rPr>
          <w:rFonts w:ascii="Calibri" w:hAnsi="Calibri" w:cs="Arial"/>
          <w:b/>
          <w:sz w:val="22"/>
          <w:szCs w:val="22"/>
        </w:rPr>
        <w:tab/>
      </w:r>
    </w:p>
    <w:p w14:paraId="1B0ABF06" w14:textId="204A4F87" w:rsidR="003965EF" w:rsidRDefault="003965EF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</w:p>
    <w:tbl>
      <w:tblPr>
        <w:tblStyle w:val="TableGrid"/>
        <w:tblpPr w:leftFromText="180" w:rightFromText="180" w:vertAnchor="text" w:horzAnchor="page" w:tblpX="1033" w:tblpY="15"/>
        <w:tblW w:w="583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5836"/>
      </w:tblGrid>
      <w:tr w:rsidR="00B43006" w14:paraId="5A45B83C" w14:textId="77777777" w:rsidTr="00B43006">
        <w:trPr>
          <w:trHeight w:val="836"/>
        </w:trPr>
        <w:tc>
          <w:tcPr>
            <w:tcW w:w="5836" w:type="dxa"/>
            <w:tcBorders>
              <w:top w:val="single" w:sz="6" w:space="0" w:color="auto"/>
            </w:tcBorders>
          </w:tcPr>
          <w:p w14:paraId="7D548D70" w14:textId="0D14BDCC" w:rsidR="00B43006" w:rsidRPr="00F70D83" w:rsidRDefault="00B43006" w:rsidP="00B43006">
            <w:pPr>
              <w:pStyle w:val="NoSpacing"/>
              <w:rPr>
                <w:rFonts w:cs="Arial"/>
                <w:b/>
                <w:sz w:val="22"/>
                <w:szCs w:val="22"/>
              </w:rPr>
            </w:pPr>
            <w:r w:rsidRPr="00F70D83">
              <w:rPr>
                <w:rFonts w:cs="Arial"/>
                <w:b/>
                <w:sz w:val="22"/>
                <w:szCs w:val="22"/>
              </w:rPr>
              <w:t>Kidney Care Clinic</w:t>
            </w:r>
          </w:p>
          <w:p w14:paraId="2FC2F980" w14:textId="77777777" w:rsidR="00B43006" w:rsidRPr="00F70D83" w:rsidRDefault="00B43006" w:rsidP="00B43006">
            <w:pPr>
              <w:pStyle w:val="NoSpacing"/>
              <w:rPr>
                <w:rFonts w:cs="Arial"/>
              </w:rPr>
            </w:pPr>
            <w:r>
              <w:rPr>
                <w:rFonts w:cs="Arial"/>
              </w:rPr>
              <w:t>Address:</w:t>
            </w:r>
            <w:r w:rsidRPr="00F70D83">
              <w:rPr>
                <w:rFonts w:cs="Arial"/>
              </w:rPr>
              <w:t xml:space="preserve"> </w:t>
            </w:r>
            <w:sdt>
              <w:sdtPr>
                <w:rPr>
                  <w:rFonts w:cs="Arial"/>
                </w:rPr>
                <w:alias w:val="Address line 1"/>
                <w:tag w:val="Address line 1"/>
                <w:id w:val="-2011978229"/>
                <w:temporary/>
                <w:showingPlcHdr/>
                <w15:color w:val="99CC00"/>
              </w:sdtPr>
              <w:sdtEndPr/>
              <w:sdtContent>
                <w:r w:rsidRPr="000A516A">
                  <w:rPr>
                    <w:rStyle w:val="PlaceholderText"/>
                  </w:rPr>
                  <w:t>Click here to enter text.</w:t>
                </w:r>
              </w:sdtContent>
            </w:sdt>
            <w:r w:rsidRPr="00F70D83">
              <w:rPr>
                <w:rFonts w:cs="Arial"/>
              </w:rPr>
              <w:t xml:space="preserve"> </w:t>
            </w:r>
            <w:r>
              <w:rPr>
                <w:rFonts w:cs="Arial"/>
              </w:rPr>
              <w:t xml:space="preserve">   </w:t>
            </w:r>
            <w:r w:rsidRPr="00F70D83">
              <w:rPr>
                <w:rFonts w:cs="Arial"/>
              </w:rPr>
              <w:t xml:space="preserve">Address: </w:t>
            </w:r>
            <w:sdt>
              <w:sdtPr>
                <w:rPr>
                  <w:rFonts w:cs="Arial"/>
                </w:rPr>
                <w:alias w:val="Address line 2"/>
                <w:tag w:val="Address line 2"/>
                <w:id w:val="1312064436"/>
                <w:temporary/>
                <w:showingPlcHdr/>
                <w15:color w:val="99CC00"/>
              </w:sdtPr>
              <w:sdtEndPr/>
              <w:sdtContent>
                <w:r w:rsidRPr="000A516A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65EA680F" w14:textId="77777777" w:rsidR="00B43006" w:rsidRPr="00F70D83" w:rsidRDefault="00B43006" w:rsidP="00B43006">
            <w:pPr>
              <w:pStyle w:val="NoSpacing"/>
              <w:rPr>
                <w:rFonts w:cs="Arial"/>
              </w:rPr>
            </w:pPr>
            <w:r w:rsidRPr="00F70D83">
              <w:rPr>
                <w:rFonts w:cs="Arial"/>
              </w:rPr>
              <w:t xml:space="preserve">Ph: </w:t>
            </w:r>
            <w:sdt>
              <w:sdtPr>
                <w:rPr>
                  <w:rFonts w:cs="Arial"/>
                </w:rPr>
                <w:alias w:val="Phone #"/>
                <w:tag w:val="Phone #"/>
                <w:id w:val="-263769033"/>
                <w:temporary/>
                <w:showingPlcHdr/>
                <w15:color w:val="99CC00"/>
              </w:sdtPr>
              <w:sdtEndPr/>
              <w:sdtContent>
                <w:r w:rsidRPr="000A516A">
                  <w:rPr>
                    <w:rStyle w:val="PlaceholderText"/>
                  </w:rPr>
                  <w:t>Click here to enter text.</w:t>
                </w:r>
              </w:sdtContent>
            </w:sdt>
            <w:r>
              <w:rPr>
                <w:rFonts w:cs="Arial"/>
              </w:rPr>
              <w:t xml:space="preserve"> </w:t>
            </w:r>
            <w:r w:rsidRPr="00F70D83">
              <w:rPr>
                <w:rFonts w:cs="Arial"/>
              </w:rPr>
              <w:t xml:space="preserve">Fax: </w:t>
            </w:r>
            <w:sdt>
              <w:sdtPr>
                <w:rPr>
                  <w:rFonts w:cs="Arial"/>
                </w:rPr>
                <w:alias w:val="Fax #"/>
                <w:tag w:val="Fax #"/>
                <w:id w:val="-2109422813"/>
                <w:temporary/>
                <w:showingPlcHdr/>
                <w15:color w:val="99CC00"/>
              </w:sdtPr>
              <w:sdtEndPr/>
              <w:sdtContent>
                <w:r w:rsidRPr="000A516A">
                  <w:rPr>
                    <w:rStyle w:val="PlaceholderText"/>
                  </w:rPr>
                  <w:t>Click here to enter text.</w:t>
                </w:r>
              </w:sdtContent>
            </w:sdt>
          </w:p>
          <w:p w14:paraId="6CA6E901" w14:textId="77777777" w:rsidR="00B43006" w:rsidRPr="002D77A0" w:rsidRDefault="00B43006" w:rsidP="00B43006">
            <w:pPr>
              <w:pStyle w:val="NoSpacing"/>
              <w:rPr>
                <w:rFonts w:cs="Arial"/>
                <w:b/>
                <w:sz w:val="4"/>
                <w:szCs w:val="4"/>
                <w:highlight w:val="yellow"/>
              </w:rPr>
            </w:pPr>
          </w:p>
        </w:tc>
      </w:tr>
    </w:tbl>
    <w:p w14:paraId="0F21D554" w14:textId="5DD9B599" w:rsidR="00B43006" w:rsidRDefault="00B43006" w:rsidP="00B43006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  <w:r w:rsidRPr="009F21A3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16096" behindDoc="0" locked="0" layoutInCell="1" allowOverlap="1" wp14:anchorId="749C02DE" wp14:editId="4DE86961">
                <wp:simplePos x="0" y="0"/>
                <wp:positionH relativeFrom="margin">
                  <wp:posOffset>4480560</wp:posOffset>
                </wp:positionH>
                <wp:positionV relativeFrom="paragraph">
                  <wp:posOffset>8890</wp:posOffset>
                </wp:positionV>
                <wp:extent cx="2689860" cy="533400"/>
                <wp:effectExtent l="0" t="0" r="15240" b="1905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986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457B2C" w14:textId="77777777" w:rsidR="00B43006" w:rsidRPr="006922BF" w:rsidRDefault="00B43006" w:rsidP="00B43006">
                            <w:pPr>
                              <w:rPr>
                                <w:sz w:val="6"/>
                                <w:szCs w:val="6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4867" w:type="pct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217"/>
                              <w:gridCol w:w="1785"/>
                            </w:tblGrid>
                            <w:tr w:rsidR="00B43006" w:rsidRPr="002D40A1" w14:paraId="4B73C610" w14:textId="77777777" w:rsidTr="009B5576">
                              <w:trPr>
                                <w:trHeight w:val="215"/>
                              </w:trPr>
                              <w:tc>
                                <w:tcPr>
                                  <w:tcW w:w="5000" w:type="pct"/>
                                  <w:gridSpan w:val="2"/>
                                </w:tcPr>
                                <w:p w14:paraId="05934EFC" w14:textId="77777777" w:rsidR="00B43006" w:rsidRDefault="00B43006" w:rsidP="007A4CC5">
                                  <w:pPr>
                                    <w:pStyle w:val="NoSpacing"/>
                                  </w:pPr>
                                  <w:r>
                                    <w:t xml:space="preserve">Patient’s </w:t>
                                  </w:r>
                                  <w:r w:rsidRPr="00942D09">
                                    <w:rPr>
                                      <w:bCs/>
                                      <w:szCs w:val="18"/>
                                    </w:rPr>
                                    <w:t>Phone</w:t>
                                  </w:r>
                                  <w:r>
                                    <w:rPr>
                                      <w:bCs/>
                                      <w:szCs w:val="18"/>
                                    </w:rPr>
                                    <w:t xml:space="preserve"> Number</w:t>
                                  </w:r>
                                  <w:r w:rsidRPr="00942D09">
                                    <w:rPr>
                                      <w:bCs/>
                                      <w:szCs w:val="18"/>
                                    </w:rPr>
                                    <w:t>:</w:t>
                                  </w:r>
                                  <w:r>
                                    <w:t xml:space="preserve"> </w:t>
                                  </w:r>
                                </w:p>
                                <w:p w14:paraId="7F49C0BB" w14:textId="77777777" w:rsidR="00B43006" w:rsidRPr="00810D56" w:rsidRDefault="00B43006" w:rsidP="007A4CC5">
                                  <w:pPr>
                                    <w:pStyle w:val="NoSpacing"/>
                                  </w:pPr>
                                  <w:r>
                                    <w:t>______________________________________</w:t>
                                  </w:r>
                                </w:p>
                              </w:tc>
                            </w:tr>
                            <w:tr w:rsidR="00B43006" w:rsidRPr="002D40A1" w14:paraId="6C68EF4E" w14:textId="77777777" w:rsidTr="009B5576">
                              <w:trPr>
                                <w:trHeight w:val="432"/>
                              </w:trPr>
                              <w:tc>
                                <w:tcPr>
                                  <w:tcW w:w="5000" w:type="pct"/>
                                  <w:gridSpan w:val="2"/>
                                </w:tcPr>
                                <w:p w14:paraId="33821EAB" w14:textId="77777777" w:rsidR="00B43006" w:rsidRPr="006922BF" w:rsidRDefault="00B43006" w:rsidP="004B3D03">
                                  <w:pPr>
                                    <w:pStyle w:val="NoSpacing"/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  <w:p w14:paraId="21DF4B35" w14:textId="77777777" w:rsidR="00B43006" w:rsidRPr="00810D56" w:rsidRDefault="00B43006" w:rsidP="00245DD0">
                                  <w:pPr>
                                    <w:pStyle w:val="NoSpacing"/>
                                  </w:pPr>
                                  <w:r>
                                    <w:rPr>
                                      <w:bCs/>
                                      <w:szCs w:val="18"/>
                                    </w:rPr>
                                    <w:t xml:space="preserve">       </w:t>
                                  </w:r>
                                </w:p>
                                <w:p w14:paraId="0E54F5DE" w14:textId="77777777" w:rsidR="00B43006" w:rsidRPr="00810D56" w:rsidRDefault="00B43006" w:rsidP="004B3D03">
                                  <w:pPr>
                                    <w:pStyle w:val="NoSpacing"/>
                                  </w:pPr>
                                </w:p>
                              </w:tc>
                            </w:tr>
                            <w:tr w:rsidR="00B43006" w:rsidRPr="002D40A1" w14:paraId="05049767" w14:textId="77777777" w:rsidTr="009B5576">
                              <w:tc>
                                <w:tcPr>
                                  <w:tcW w:w="5000" w:type="pct"/>
                                  <w:gridSpan w:val="2"/>
                                </w:tcPr>
                                <w:p w14:paraId="10B1833E" w14:textId="77777777" w:rsidR="00B43006" w:rsidRPr="001B0ECB" w:rsidRDefault="00B43006" w:rsidP="004B3D03">
                                  <w:pPr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B43006" w:rsidRPr="002D40A1" w14:paraId="1C3BC661" w14:textId="77777777" w:rsidTr="009B5576">
                              <w:tc>
                                <w:tcPr>
                                  <w:tcW w:w="5000" w:type="pct"/>
                                  <w:gridSpan w:val="2"/>
                                </w:tcPr>
                                <w:p w14:paraId="1C30EE89" w14:textId="77777777" w:rsidR="00B43006" w:rsidRPr="002D40A1" w:rsidRDefault="00B43006" w:rsidP="001B0ECB">
                                  <w:pPr>
                                    <w:rPr>
                                      <w:rFonts w:ascii="Calibri" w:hAnsi="Calibri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B43006" w:rsidRPr="002D40A1" w14:paraId="051FDF82" w14:textId="77777777" w:rsidTr="009B5576">
                              <w:tc>
                                <w:tcPr>
                                  <w:tcW w:w="5000" w:type="pct"/>
                                  <w:gridSpan w:val="2"/>
                                </w:tcPr>
                                <w:p w14:paraId="3C362B17" w14:textId="77777777" w:rsidR="00B43006" w:rsidRPr="002D40A1" w:rsidRDefault="00B43006" w:rsidP="001B0ECB">
                                  <w:pPr>
                                    <w:rPr>
                                      <w:rFonts w:ascii="Calibri" w:hAnsi="Calibri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B43006" w:rsidRPr="002D40A1" w14:paraId="0F4103F3" w14:textId="77777777" w:rsidTr="009B5576">
                              <w:tc>
                                <w:tcPr>
                                  <w:tcW w:w="2769" w:type="pct"/>
                                </w:tcPr>
                                <w:p w14:paraId="32CE4303" w14:textId="77777777" w:rsidR="00B43006" w:rsidRPr="002D40A1" w:rsidRDefault="00B43006" w:rsidP="001B0ECB">
                                  <w:pPr>
                                    <w:rPr>
                                      <w:rFonts w:ascii="Calibri" w:hAnsi="Calibri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31" w:type="pct"/>
                                </w:tcPr>
                                <w:p w14:paraId="2DED9A31" w14:textId="77777777" w:rsidR="00B43006" w:rsidRPr="002D40A1" w:rsidRDefault="00B43006" w:rsidP="001B0ECB">
                                  <w:pPr>
                                    <w:rPr>
                                      <w:rFonts w:ascii="Calibri" w:hAnsi="Calibri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B43006" w:rsidRPr="002D40A1" w14:paraId="235E8809" w14:textId="77777777" w:rsidTr="009B5576">
                              <w:tc>
                                <w:tcPr>
                                  <w:tcW w:w="2769" w:type="pct"/>
                                </w:tcPr>
                                <w:p w14:paraId="4C4132F4" w14:textId="77777777" w:rsidR="00B43006" w:rsidRPr="002D40A1" w:rsidRDefault="00B43006" w:rsidP="001B0ECB">
                                  <w:pPr>
                                    <w:rPr>
                                      <w:rFonts w:ascii="Calibri" w:hAnsi="Calibri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31" w:type="pct"/>
                                </w:tcPr>
                                <w:p w14:paraId="7C4CA4E3" w14:textId="77777777" w:rsidR="00B43006" w:rsidRPr="002D40A1" w:rsidRDefault="00B43006" w:rsidP="001B0ECB">
                                  <w:pPr>
                                    <w:rPr>
                                      <w:rFonts w:ascii="Calibri" w:hAnsi="Calibri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B43006" w:rsidRPr="002D40A1" w14:paraId="5955ABD1" w14:textId="77777777" w:rsidTr="009B5576">
                              <w:tc>
                                <w:tcPr>
                                  <w:tcW w:w="2769" w:type="pct"/>
                                </w:tcPr>
                                <w:p w14:paraId="7C958693" w14:textId="77777777" w:rsidR="00B43006" w:rsidRPr="002D40A1" w:rsidRDefault="00B43006" w:rsidP="001B0ECB">
                                  <w:pPr>
                                    <w:rPr>
                                      <w:rFonts w:ascii="Calibri" w:hAnsi="Calibri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31" w:type="pct"/>
                                </w:tcPr>
                                <w:p w14:paraId="0F58B648" w14:textId="77777777" w:rsidR="00B43006" w:rsidRPr="002D40A1" w:rsidRDefault="00B43006" w:rsidP="001B0ECB">
                                  <w:pPr>
                                    <w:rPr>
                                      <w:rFonts w:ascii="Calibri" w:hAnsi="Calibri"/>
                                      <w:b/>
                                      <w:sz w:val="22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6AD4B97" w14:textId="77777777" w:rsidR="00B43006" w:rsidRDefault="00B43006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0139B175" w14:textId="77777777" w:rsidR="00B43006" w:rsidRDefault="00B43006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D598190" w14:textId="77777777" w:rsidR="00B43006" w:rsidRDefault="00B43006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0DCC43AA" w14:textId="77777777" w:rsidR="00B43006" w:rsidRDefault="00B43006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04C8145" w14:textId="77777777" w:rsidR="00B43006" w:rsidRDefault="00B43006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42083894" w14:textId="77777777" w:rsidR="00B43006" w:rsidRDefault="00B43006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506F556A" w14:textId="77777777" w:rsidR="00B43006" w:rsidRDefault="00B43006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5A2CA091" w14:textId="77777777" w:rsidR="00B43006" w:rsidRDefault="00B43006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D18CB71" w14:textId="77777777" w:rsidR="00B43006" w:rsidRDefault="00B43006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B41960D" w14:textId="77777777" w:rsidR="00B43006" w:rsidRDefault="00B43006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5E264F0E" w14:textId="77777777" w:rsidR="00B43006" w:rsidRDefault="00B43006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EB3C039" w14:textId="77777777" w:rsidR="00B43006" w:rsidRDefault="00B43006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50E23960" w14:textId="77777777" w:rsidR="00B43006" w:rsidRDefault="00B43006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1BFFCA8" w14:textId="77777777" w:rsidR="00B43006" w:rsidRDefault="00B43006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0D4C7846" w14:textId="77777777" w:rsidR="00B43006" w:rsidRDefault="00B43006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49AED498" w14:textId="77777777" w:rsidR="00B43006" w:rsidRDefault="00B43006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531EA9C7" w14:textId="77777777" w:rsidR="00B43006" w:rsidRDefault="00B43006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5A6419F9" w14:textId="77777777" w:rsidR="00B43006" w:rsidRDefault="00B43006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4D4547C3" w14:textId="77777777" w:rsidR="00B43006" w:rsidRDefault="00B43006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5DEE9AA" w14:textId="77777777" w:rsidR="00B43006" w:rsidRDefault="00B43006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03B71932" w14:textId="77777777" w:rsidR="00B43006" w:rsidRDefault="00B43006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224E3F26" w14:textId="77777777" w:rsidR="00B43006" w:rsidRDefault="00B43006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2ED9602F" w14:textId="77777777" w:rsidR="00B43006" w:rsidRDefault="00B43006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644BBA92" w14:textId="77777777" w:rsidR="00B43006" w:rsidRDefault="00B43006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48416887" w14:textId="77777777" w:rsidR="00B43006" w:rsidRDefault="00B43006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053D5B1" w14:textId="77777777" w:rsidR="00B43006" w:rsidRDefault="00B43006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B39A82F" w14:textId="77777777" w:rsidR="00B43006" w:rsidRDefault="00B43006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6DF61ED0" w14:textId="77777777" w:rsidR="00B43006" w:rsidRDefault="00B43006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60908A0" w14:textId="77777777" w:rsidR="00B43006" w:rsidRDefault="00B43006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39CADBA" w14:textId="77777777" w:rsidR="00B43006" w:rsidRDefault="00B43006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5CC19CF9" w14:textId="77777777" w:rsidR="00B43006" w:rsidRDefault="00B43006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0AAFE596" w14:textId="77777777" w:rsidR="00B43006" w:rsidRDefault="00B43006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190758E7" w14:textId="77777777" w:rsidR="00B43006" w:rsidRDefault="00B43006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49EA4C3E" w14:textId="77777777" w:rsidR="00B43006" w:rsidRDefault="00B43006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3C7BB473" w14:textId="77777777" w:rsidR="00B43006" w:rsidRDefault="00B43006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0C67604" w14:textId="77777777" w:rsidR="00B43006" w:rsidRDefault="00B43006" w:rsidP="00B43006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08AA7A48" w14:textId="77777777" w:rsidR="00B43006" w:rsidRDefault="00B43006" w:rsidP="00B43006"/>
                        </w:txbxContent>
                      </wps:txbx>
                      <wps:bodyPr rot="0" vert="horz" wrap="square" lIns="7200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9C02DE" id="_x0000_t202" coordsize="21600,21600" o:spt="202" path="m,l,21600r21600,l21600,xe">
                <v:stroke joinstyle="miter"/>
                <v:path gradientshapeok="t" o:connecttype="rect"/>
              </v:shapetype>
              <v:shape id="_x0000_s1031" type="#_x0000_t202" style="position:absolute;margin-left:352.8pt;margin-top:.7pt;width:211.8pt;height:42pt;z-index:251716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">
                <v:textbox inset="2mm,0,0,0">
                  <w:txbxContent>
                    <w:p w14:paraId="75457B2C" w14:textId="77777777" w:rsidR="00B43006" w:rsidRPr="006922BF" w:rsidRDefault="00B43006" w:rsidP="00B43006">
                      <w:pPr>
                        <w:rPr>
                          <w:sz w:val="6"/>
                          <w:szCs w:val="6"/>
                        </w:rPr>
                      </w:pPr>
                    </w:p>
                    <w:tbl>
                      <w:tblPr>
                        <w:tblStyle w:val="TableGrid"/>
                        <w:tblW w:w="4867" w:type="pct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217"/>
                        <w:gridCol w:w="1785"/>
                      </w:tblGrid>
                      <w:tr w:rsidR="00B43006" w:rsidRPr="002D40A1" w14:paraId="4B73C610" w14:textId="77777777" w:rsidTr="009B5576">
                        <w:trPr>
                          <w:trHeight w:val="215"/>
                        </w:trPr>
                        <w:tc>
                          <w:tcPr>
                            <w:tcW w:w="5000" w:type="pct"/>
                            <w:gridSpan w:val="2"/>
                          </w:tcPr>
                          <w:p w14:paraId="05934EFC" w14:textId="77777777" w:rsidR="00B43006" w:rsidRDefault="00B43006" w:rsidP="007A4CC5">
                            <w:pPr>
                              <w:pStyle w:val="NoSpacing"/>
                            </w:pPr>
                            <w:r>
                              <w:t xml:space="preserve">Patient’s </w:t>
                            </w:r>
                            <w:r w:rsidRPr="00942D09">
                              <w:rPr>
                                <w:bCs/>
                                <w:szCs w:val="18"/>
                              </w:rPr>
                              <w:t>Phone</w:t>
                            </w:r>
                            <w:r>
                              <w:rPr>
                                <w:bCs/>
                                <w:szCs w:val="18"/>
                              </w:rPr>
                              <w:t xml:space="preserve"> Number</w:t>
                            </w:r>
                            <w:r w:rsidRPr="00942D09">
                              <w:rPr>
                                <w:bCs/>
                                <w:szCs w:val="18"/>
                              </w:rPr>
                              <w:t>:</w:t>
                            </w:r>
                            <w:r>
                              <w:t xml:space="preserve"> </w:t>
                            </w:r>
                          </w:p>
                          <w:p w14:paraId="7F49C0BB" w14:textId="77777777" w:rsidR="00B43006" w:rsidRPr="00810D56" w:rsidRDefault="00B43006" w:rsidP="007A4CC5">
                            <w:pPr>
                              <w:pStyle w:val="NoSpacing"/>
                            </w:pPr>
                            <w:r>
                              <w:t>______________________________________</w:t>
                            </w:r>
                          </w:p>
                        </w:tc>
                      </w:tr>
                      <w:tr w:rsidR="00B43006" w:rsidRPr="002D40A1" w14:paraId="6C68EF4E" w14:textId="77777777" w:rsidTr="009B5576">
                        <w:trPr>
                          <w:trHeight w:val="432"/>
                        </w:trPr>
                        <w:tc>
                          <w:tcPr>
                            <w:tcW w:w="5000" w:type="pct"/>
                            <w:gridSpan w:val="2"/>
                          </w:tcPr>
                          <w:p w14:paraId="33821EAB" w14:textId="77777777" w:rsidR="00B43006" w:rsidRPr="006922BF" w:rsidRDefault="00B43006" w:rsidP="004B3D03">
                            <w:pPr>
                              <w:pStyle w:val="NoSpacing"/>
                              <w:rPr>
                                <w:sz w:val="2"/>
                                <w:szCs w:val="2"/>
                              </w:rPr>
                            </w:pPr>
                          </w:p>
                          <w:p w14:paraId="21DF4B35" w14:textId="77777777" w:rsidR="00B43006" w:rsidRPr="00810D56" w:rsidRDefault="00B43006" w:rsidP="00245DD0">
                            <w:pPr>
                              <w:pStyle w:val="NoSpacing"/>
                            </w:pPr>
                            <w:r>
                              <w:rPr>
                                <w:bCs/>
                                <w:szCs w:val="18"/>
                              </w:rPr>
                              <w:t xml:space="preserve">       </w:t>
                            </w:r>
                          </w:p>
                          <w:p w14:paraId="0E54F5DE" w14:textId="77777777" w:rsidR="00B43006" w:rsidRPr="00810D56" w:rsidRDefault="00B43006" w:rsidP="004B3D03">
                            <w:pPr>
                              <w:pStyle w:val="NoSpacing"/>
                            </w:pPr>
                          </w:p>
                        </w:tc>
                      </w:tr>
                      <w:tr w:rsidR="00B43006" w:rsidRPr="002D40A1" w14:paraId="05049767" w14:textId="77777777" w:rsidTr="009B5576">
                        <w:tc>
                          <w:tcPr>
                            <w:tcW w:w="5000" w:type="pct"/>
                            <w:gridSpan w:val="2"/>
                          </w:tcPr>
                          <w:p w14:paraId="10B1833E" w14:textId="77777777" w:rsidR="00B43006" w:rsidRPr="001B0ECB" w:rsidRDefault="00B43006" w:rsidP="004B3D03">
                            <w:pPr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B43006" w:rsidRPr="002D40A1" w14:paraId="1C3BC661" w14:textId="77777777" w:rsidTr="009B5576">
                        <w:tc>
                          <w:tcPr>
                            <w:tcW w:w="5000" w:type="pct"/>
                            <w:gridSpan w:val="2"/>
                          </w:tcPr>
                          <w:p w14:paraId="1C30EE89" w14:textId="77777777" w:rsidR="00B43006" w:rsidRPr="002D40A1" w:rsidRDefault="00B43006" w:rsidP="001B0ECB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0"/>
                              </w:rPr>
                            </w:pPr>
                          </w:p>
                        </w:tc>
                      </w:tr>
                      <w:tr w:rsidR="00B43006" w:rsidRPr="002D40A1" w14:paraId="051FDF82" w14:textId="77777777" w:rsidTr="009B5576">
                        <w:tc>
                          <w:tcPr>
                            <w:tcW w:w="5000" w:type="pct"/>
                            <w:gridSpan w:val="2"/>
                          </w:tcPr>
                          <w:p w14:paraId="3C362B17" w14:textId="77777777" w:rsidR="00B43006" w:rsidRPr="002D40A1" w:rsidRDefault="00B43006" w:rsidP="001B0ECB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0"/>
                              </w:rPr>
                            </w:pPr>
                          </w:p>
                        </w:tc>
                      </w:tr>
                      <w:tr w:rsidR="00B43006" w:rsidRPr="002D40A1" w14:paraId="0F4103F3" w14:textId="77777777" w:rsidTr="009B5576">
                        <w:tc>
                          <w:tcPr>
                            <w:tcW w:w="2769" w:type="pct"/>
                          </w:tcPr>
                          <w:p w14:paraId="32CE4303" w14:textId="77777777" w:rsidR="00B43006" w:rsidRPr="002D40A1" w:rsidRDefault="00B43006" w:rsidP="001B0ECB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231" w:type="pct"/>
                          </w:tcPr>
                          <w:p w14:paraId="2DED9A31" w14:textId="77777777" w:rsidR="00B43006" w:rsidRPr="002D40A1" w:rsidRDefault="00B43006" w:rsidP="001B0ECB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0"/>
                              </w:rPr>
                            </w:pPr>
                          </w:p>
                        </w:tc>
                      </w:tr>
                      <w:tr w:rsidR="00B43006" w:rsidRPr="002D40A1" w14:paraId="235E8809" w14:textId="77777777" w:rsidTr="009B5576">
                        <w:tc>
                          <w:tcPr>
                            <w:tcW w:w="2769" w:type="pct"/>
                          </w:tcPr>
                          <w:p w14:paraId="4C4132F4" w14:textId="77777777" w:rsidR="00B43006" w:rsidRPr="002D40A1" w:rsidRDefault="00B43006" w:rsidP="001B0ECB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231" w:type="pct"/>
                          </w:tcPr>
                          <w:p w14:paraId="7C4CA4E3" w14:textId="77777777" w:rsidR="00B43006" w:rsidRPr="002D40A1" w:rsidRDefault="00B43006" w:rsidP="001B0ECB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0"/>
                              </w:rPr>
                            </w:pPr>
                          </w:p>
                        </w:tc>
                      </w:tr>
                      <w:tr w:rsidR="00B43006" w:rsidRPr="002D40A1" w14:paraId="5955ABD1" w14:textId="77777777" w:rsidTr="009B5576">
                        <w:tc>
                          <w:tcPr>
                            <w:tcW w:w="2769" w:type="pct"/>
                          </w:tcPr>
                          <w:p w14:paraId="7C958693" w14:textId="77777777" w:rsidR="00B43006" w:rsidRPr="002D40A1" w:rsidRDefault="00B43006" w:rsidP="001B0ECB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2231" w:type="pct"/>
                          </w:tcPr>
                          <w:p w14:paraId="0F58B648" w14:textId="77777777" w:rsidR="00B43006" w:rsidRPr="002D40A1" w:rsidRDefault="00B43006" w:rsidP="001B0ECB">
                            <w:pPr>
                              <w:rPr>
                                <w:rFonts w:ascii="Calibri" w:hAnsi="Calibri"/>
                                <w:b/>
                                <w:sz w:val="22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46AD4B97" w14:textId="77777777" w:rsidR="00B43006" w:rsidRDefault="00B43006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0139B175" w14:textId="77777777" w:rsidR="00B43006" w:rsidRDefault="00B43006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1D598190" w14:textId="77777777" w:rsidR="00B43006" w:rsidRDefault="00B43006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0DCC43AA" w14:textId="77777777" w:rsidR="00B43006" w:rsidRDefault="00B43006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04C8145" w14:textId="77777777" w:rsidR="00B43006" w:rsidRDefault="00B43006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42083894" w14:textId="77777777" w:rsidR="00B43006" w:rsidRDefault="00B43006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506F556A" w14:textId="77777777" w:rsidR="00B43006" w:rsidRDefault="00B43006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5A2CA091" w14:textId="77777777" w:rsidR="00B43006" w:rsidRDefault="00B43006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D18CB71" w14:textId="77777777" w:rsidR="00B43006" w:rsidRDefault="00B43006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3B41960D" w14:textId="77777777" w:rsidR="00B43006" w:rsidRDefault="00B43006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5E264F0E" w14:textId="77777777" w:rsidR="00B43006" w:rsidRDefault="00B43006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EB3C039" w14:textId="77777777" w:rsidR="00B43006" w:rsidRDefault="00B43006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50E23960" w14:textId="77777777" w:rsidR="00B43006" w:rsidRDefault="00B43006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11BFFCA8" w14:textId="77777777" w:rsidR="00B43006" w:rsidRDefault="00B43006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0D4C7846" w14:textId="77777777" w:rsidR="00B43006" w:rsidRDefault="00B43006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49AED498" w14:textId="77777777" w:rsidR="00B43006" w:rsidRDefault="00B43006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531EA9C7" w14:textId="77777777" w:rsidR="00B43006" w:rsidRDefault="00B43006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5A6419F9" w14:textId="77777777" w:rsidR="00B43006" w:rsidRDefault="00B43006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4D4547C3" w14:textId="77777777" w:rsidR="00B43006" w:rsidRDefault="00B43006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5DEE9AA" w14:textId="77777777" w:rsidR="00B43006" w:rsidRDefault="00B43006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03B71932" w14:textId="77777777" w:rsidR="00B43006" w:rsidRDefault="00B43006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224E3F26" w14:textId="77777777" w:rsidR="00B43006" w:rsidRDefault="00B43006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2ED9602F" w14:textId="77777777" w:rsidR="00B43006" w:rsidRDefault="00B43006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644BBA92" w14:textId="77777777" w:rsidR="00B43006" w:rsidRDefault="00B43006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48416887" w14:textId="77777777" w:rsidR="00B43006" w:rsidRDefault="00B43006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1053D5B1" w14:textId="77777777" w:rsidR="00B43006" w:rsidRDefault="00B43006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B39A82F" w14:textId="77777777" w:rsidR="00B43006" w:rsidRDefault="00B43006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6DF61ED0" w14:textId="77777777" w:rsidR="00B43006" w:rsidRDefault="00B43006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160908A0" w14:textId="77777777" w:rsidR="00B43006" w:rsidRDefault="00B43006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39CADBA" w14:textId="77777777" w:rsidR="00B43006" w:rsidRDefault="00B43006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5CC19CF9" w14:textId="77777777" w:rsidR="00B43006" w:rsidRDefault="00B43006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0AAFE596" w14:textId="77777777" w:rsidR="00B43006" w:rsidRDefault="00B43006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190758E7" w14:textId="77777777" w:rsidR="00B43006" w:rsidRDefault="00B43006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49EA4C3E" w14:textId="77777777" w:rsidR="00B43006" w:rsidRDefault="00B43006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3C7BB473" w14:textId="77777777" w:rsidR="00B43006" w:rsidRDefault="00B43006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70C67604" w14:textId="77777777" w:rsidR="00B43006" w:rsidRDefault="00B43006" w:rsidP="00B43006">
                      <w:pP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</w:pPr>
                    </w:p>
                    <w:p w14:paraId="08AA7A48" w14:textId="77777777" w:rsidR="00B43006" w:rsidRDefault="00B43006" w:rsidP="00B43006"/>
                  </w:txbxContent>
                </v:textbox>
                <w10:wrap anchorx="margin"/>
              </v:shape>
            </w:pict>
          </mc:Fallback>
        </mc:AlternateContent>
      </w:r>
    </w:p>
    <w:p w14:paraId="2001C1B2" w14:textId="0C53820F" w:rsidR="00B43006" w:rsidRDefault="00B43006" w:rsidP="00B43006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</w:p>
    <w:p w14:paraId="7A29D662" w14:textId="42A25702" w:rsidR="00D222F6" w:rsidRDefault="00D222F6">
      <w:pPr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</w:p>
    <w:p w14:paraId="681F878D" w14:textId="77777777" w:rsidR="00B43006" w:rsidRPr="00D46341" w:rsidRDefault="00B43006">
      <w:pPr>
        <w:autoSpaceDE w:val="0"/>
        <w:autoSpaceDN w:val="0"/>
        <w:adjustRightInd w:val="0"/>
        <w:rPr>
          <w:rFonts w:ascii="Calibri" w:hAnsi="Calibri" w:cs="Arial"/>
          <w:b/>
          <w:sz w:val="14"/>
          <w:szCs w:val="22"/>
        </w:rPr>
      </w:pPr>
    </w:p>
    <w:tbl>
      <w:tblPr>
        <w:tblStyle w:val="TableGrid"/>
        <w:tblW w:w="11057" w:type="dxa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57"/>
      </w:tblGrid>
      <w:tr w:rsidR="00950ED6" w14:paraId="19EAEAFC" w14:textId="77777777" w:rsidTr="00A765C9">
        <w:tc>
          <w:tcPr>
            <w:tcW w:w="11057" w:type="dxa"/>
          </w:tcPr>
          <w:p w14:paraId="684292FC" w14:textId="09E8472B" w:rsidR="00950ED6" w:rsidRPr="004B3D03" w:rsidRDefault="00DD466E" w:rsidP="00950ED6">
            <w:pPr>
              <w:autoSpaceDE w:val="0"/>
              <w:autoSpaceDN w:val="0"/>
              <w:adjustRightInd w:val="0"/>
              <w:rPr>
                <w:rFonts w:ascii="Calibri" w:hAnsi="Calibri" w:cs="Arial"/>
                <w:b/>
                <w:sz w:val="20"/>
                <w:szCs w:val="20"/>
              </w:rPr>
            </w:pPr>
            <w:r w:rsidRPr="004B3D03">
              <w:rPr>
                <w:noProof/>
                <w:sz w:val="20"/>
                <w:szCs w:val="20"/>
                <w:lang w:val="en-CA" w:eastAsia="en-CA"/>
              </w:rPr>
              <mc:AlternateContent>
                <mc:Choice Requires="wps">
                  <w:drawing>
                    <wp:anchor distT="0" distB="0" distL="114300" distR="114300" simplePos="0" relativeHeight="251681280" behindDoc="1" locked="0" layoutInCell="0" allowOverlap="1" wp14:anchorId="02C9F523" wp14:editId="43CAE2B8">
                      <wp:simplePos x="0" y="0"/>
                      <wp:positionH relativeFrom="page">
                        <wp:posOffset>242570</wp:posOffset>
                      </wp:positionH>
                      <wp:positionV relativeFrom="page">
                        <wp:posOffset>8919210</wp:posOffset>
                      </wp:positionV>
                      <wp:extent cx="226060" cy="208280"/>
                      <wp:effectExtent l="0" t="0" r="0" b="0"/>
                      <wp:wrapNone/>
                      <wp:docPr id="2" name="Oval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6060" cy="20828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rgbClr val="FF0000"/>
                                </a:solidFill>
                                <a:prstDash val="sysDot"/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56C6639B" w14:textId="77777777" w:rsidR="0031221B" w:rsidRDefault="0031221B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ex="http://schemas.microsoft.com/office/word/2018/wordml/cex">
                  <w:pict>
                    <v:oval w14:anchorId="02C9F523" id="Oval 13" o:spid="_x0000_s1032" style="position:absolute;margin-left:19.1pt;margin-top:702.3pt;width:17.8pt;height:16.4pt;z-index:-251635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" o:allowincell="f" filled="f" strokecolor="red">
                      <v:stroke dashstyle="1 1"/>
                      <v:textbox>
                        <w:txbxContent>
                          <w:p w14:paraId="56C6639B" w14:textId="77777777" w:rsidR="0031221B" w:rsidRDefault="0031221B"/>
                        </w:txbxContent>
                      </v:textbox>
                      <w10:wrap anchorx="page" anchory="page"/>
                    </v:oval>
                  </w:pict>
                </mc:Fallback>
              </mc:AlternateContent>
            </w:r>
            <w:r w:rsidR="00A57199">
              <w:rPr>
                <w:rFonts w:ascii="Calibri" w:hAnsi="Calibri" w:cs="Arial"/>
                <w:b/>
                <w:sz w:val="20"/>
                <w:szCs w:val="20"/>
              </w:rPr>
              <w:t xml:space="preserve">Ordering Practitioner: </w:t>
            </w:r>
            <w:r w:rsidR="00A57199" w:rsidRPr="00A57199">
              <w:rPr>
                <w:rFonts w:ascii="Calibri" w:hAnsi="Calibri" w:cs="Arial"/>
                <w:sz w:val="20"/>
                <w:szCs w:val="20"/>
              </w:rPr>
              <w:t>See checked box in table below.</w:t>
            </w:r>
          </w:p>
          <w:tbl>
            <w:tblPr>
              <w:tblStyle w:val="TableGrid"/>
              <w:tblW w:w="10561" w:type="dxa"/>
              <w:shd w:val="pct15" w:color="auto" w:fill="auto"/>
              <w:tblLook w:val="04A0" w:firstRow="1" w:lastRow="0" w:firstColumn="1" w:lastColumn="0" w:noHBand="0" w:noVBand="1"/>
            </w:tblPr>
            <w:tblGrid>
              <w:gridCol w:w="377"/>
              <w:gridCol w:w="1773"/>
              <w:gridCol w:w="709"/>
              <w:gridCol w:w="1424"/>
              <w:gridCol w:w="1078"/>
              <w:gridCol w:w="408"/>
              <w:gridCol w:w="1486"/>
              <w:gridCol w:w="597"/>
              <w:gridCol w:w="1624"/>
              <w:gridCol w:w="1085"/>
            </w:tblGrid>
            <w:tr w:rsidR="00A765C9" w:rsidRPr="00462B5E" w14:paraId="7DE9C508" w14:textId="77777777" w:rsidTr="0047635F">
              <w:trPr>
                <w:trHeight w:val="434"/>
              </w:trPr>
              <w:tc>
                <w:tcPr>
                  <w:tcW w:w="10561" w:type="dxa"/>
                  <w:gridSpan w:val="10"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D9D9D9" w:themeFill="background1" w:themeFillShade="D9"/>
                </w:tcPr>
                <w:p w14:paraId="596898AA" w14:textId="510B31D5" w:rsidR="00A765C9" w:rsidRPr="00462B5E" w:rsidRDefault="00A765C9" w:rsidP="00A765C9">
                  <w:pPr>
                    <w:rPr>
                      <w:rFonts w:ascii="Calibri" w:hAnsi="Calibri" w:cs="Calibri"/>
                      <w:bCs/>
                      <w:sz w:val="16"/>
                      <w:szCs w:val="16"/>
                    </w:rPr>
                  </w:pPr>
                  <w:r w:rsidRPr="00462B5E">
                    <w:rPr>
                      <w:rFonts w:ascii="Calibri" w:hAnsi="Calibri" w:cs="Calibri"/>
                      <w:b/>
                      <w:bCs/>
                      <w:sz w:val="16"/>
                      <w:szCs w:val="16"/>
                    </w:rPr>
                    <w:t>Practitioners working in Kidney Care Clinic</w:t>
                  </w:r>
                  <w:r w:rsidRPr="00462B5E">
                    <w:rPr>
                      <w:rFonts w:ascii="Calibri" w:hAnsi="Calibri" w:cs="Calibri"/>
                      <w:bCs/>
                      <w:sz w:val="16"/>
                      <w:szCs w:val="16"/>
                    </w:rPr>
                    <w:t xml:space="preserve"> </w:t>
                  </w:r>
                </w:p>
                <w:sdt>
                  <w:sdtPr>
                    <w:rPr>
                      <w:rFonts w:ascii="Calibri" w:hAnsi="Calibri" w:cs="Calibri"/>
                      <w:bCs/>
                      <w:sz w:val="16"/>
                      <w:szCs w:val="16"/>
                    </w:rPr>
                    <w:alias w:val="For info, remove line once complete"/>
                    <w:tag w:val="Remove this line once complete"/>
                    <w:id w:val="250174431"/>
                    <w15:color w:val="99CC00"/>
                  </w:sdtPr>
                  <w:sdtEndPr>
                    <w:rPr>
                      <w:color w:val="808080"/>
                    </w:rPr>
                  </w:sdtEndPr>
                  <w:sdtContent>
                    <w:p w14:paraId="1CB59A36" w14:textId="40106BFA" w:rsidR="00A765C9" w:rsidRPr="00462B5E" w:rsidRDefault="00A765C9" w:rsidP="00A765C9">
                      <w:pPr>
                        <w:rPr>
                          <w:rFonts w:ascii="Calibri" w:hAnsi="Calibri" w:cs="Calibri"/>
                          <w:b/>
                          <w:bCs/>
                          <w:sz w:val="16"/>
                          <w:szCs w:val="16"/>
                        </w:rPr>
                      </w:pPr>
                      <w:r w:rsidRPr="00462B5E">
                        <w:rPr>
                          <w:rFonts w:ascii="Calibri" w:hAnsi="Calibri" w:cs="Calibri"/>
                          <w:bCs/>
                          <w:color w:val="808080"/>
                          <w:sz w:val="16"/>
                          <w:szCs w:val="16"/>
                        </w:rPr>
                        <w:t>(KCCs: Include name, MSP #, address &amp; phone # for each ordering practitioner. May use address &amp; phone # of KCC if results to go to KCC).</w:t>
                      </w:r>
                    </w:p>
                  </w:sdtContent>
                </w:sdt>
              </w:tc>
            </w:tr>
            <w:tr w:rsidR="0047635F" w:rsidRPr="00462B5E" w14:paraId="0407F54D" w14:textId="77777777" w:rsidTr="0047635F">
              <w:trPr>
                <w:trHeight w:val="210"/>
              </w:trPr>
              <w:tc>
                <w:tcPr>
                  <w:tcW w:w="377" w:type="dxa"/>
                  <w:tcBorders>
                    <w:top w:val="single" w:sz="4" w:space="0" w:color="auto"/>
                    <w:left w:val="single" w:sz="8" w:space="0" w:color="auto"/>
                  </w:tcBorders>
                  <w:shd w:val="clear" w:color="auto" w:fill="FFFFFF" w:themeFill="background1"/>
                </w:tcPr>
                <w:p w14:paraId="0C38C5AF" w14:textId="77777777" w:rsidR="00A765C9" w:rsidRPr="00462B5E" w:rsidRDefault="00A765C9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bookmarkStart w:id="1" w:name="_Hlk21412905"/>
                </w:p>
              </w:tc>
              <w:tc>
                <w:tcPr>
                  <w:tcW w:w="1773" w:type="dxa"/>
                  <w:tcBorders>
                    <w:top w:val="single" w:sz="4" w:space="0" w:color="auto"/>
                  </w:tcBorders>
                  <w:shd w:val="clear" w:color="auto" w:fill="FFFFFF" w:themeFill="background1"/>
                </w:tcPr>
                <w:p w14:paraId="79049520" w14:textId="77777777" w:rsidR="00A765C9" w:rsidRPr="00462B5E" w:rsidRDefault="00A765C9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462B5E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Practitioner Name</w:t>
                  </w:r>
                </w:p>
              </w:tc>
              <w:tc>
                <w:tcPr>
                  <w:tcW w:w="709" w:type="dxa"/>
                  <w:tcBorders>
                    <w:top w:val="single" w:sz="4" w:space="0" w:color="auto"/>
                  </w:tcBorders>
                  <w:shd w:val="clear" w:color="auto" w:fill="FFFFFF" w:themeFill="background1"/>
                </w:tcPr>
                <w:p w14:paraId="3FD9E290" w14:textId="223D2ED6" w:rsidR="00A765C9" w:rsidRPr="00462B5E" w:rsidRDefault="00DB3A04" w:rsidP="00A765C9">
                  <w:pPr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MSP</w:t>
                  </w:r>
                  <w:r w:rsidR="00A765C9" w:rsidRPr="00462B5E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#</w:t>
                  </w:r>
                </w:p>
              </w:tc>
              <w:tc>
                <w:tcPr>
                  <w:tcW w:w="1424" w:type="dxa"/>
                  <w:tcBorders>
                    <w:top w:val="single" w:sz="4" w:space="0" w:color="auto"/>
                  </w:tcBorders>
                  <w:shd w:val="clear" w:color="auto" w:fill="FFFFFF" w:themeFill="background1"/>
                </w:tcPr>
                <w:p w14:paraId="24D5848F" w14:textId="77777777" w:rsidR="00A765C9" w:rsidRPr="00462B5E" w:rsidRDefault="00A765C9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462B5E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Address</w:t>
                  </w:r>
                </w:p>
              </w:tc>
              <w:tc>
                <w:tcPr>
                  <w:tcW w:w="1078" w:type="dxa"/>
                  <w:tcBorders>
                    <w:top w:val="single" w:sz="4" w:space="0" w:color="auto"/>
                  </w:tcBorders>
                  <w:shd w:val="clear" w:color="auto" w:fill="FFFFFF" w:themeFill="background1"/>
                </w:tcPr>
                <w:p w14:paraId="2E4B180D" w14:textId="77777777" w:rsidR="00A765C9" w:rsidRPr="00462B5E" w:rsidRDefault="00A765C9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462B5E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Phone</w:t>
                  </w:r>
                </w:p>
              </w:tc>
              <w:tc>
                <w:tcPr>
                  <w:tcW w:w="408" w:type="dxa"/>
                  <w:tcBorders>
                    <w:top w:val="single" w:sz="4" w:space="0" w:color="auto"/>
                  </w:tcBorders>
                  <w:shd w:val="clear" w:color="auto" w:fill="FFFFFF" w:themeFill="background1"/>
                </w:tcPr>
                <w:p w14:paraId="11E663BF" w14:textId="77777777" w:rsidR="00A765C9" w:rsidRPr="00462B5E" w:rsidRDefault="00A765C9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</w:p>
              </w:tc>
              <w:tc>
                <w:tcPr>
                  <w:tcW w:w="1486" w:type="dxa"/>
                  <w:tcBorders>
                    <w:top w:val="single" w:sz="4" w:space="0" w:color="auto"/>
                  </w:tcBorders>
                  <w:shd w:val="clear" w:color="auto" w:fill="FFFFFF" w:themeFill="background1"/>
                </w:tcPr>
                <w:p w14:paraId="4E8D52A1" w14:textId="77777777" w:rsidR="00A765C9" w:rsidRPr="00462B5E" w:rsidRDefault="00A765C9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462B5E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Practitioner Name</w:t>
                  </w:r>
                </w:p>
              </w:tc>
              <w:tc>
                <w:tcPr>
                  <w:tcW w:w="597" w:type="dxa"/>
                  <w:shd w:val="clear" w:color="auto" w:fill="FFFFFF" w:themeFill="background1"/>
                </w:tcPr>
                <w:p w14:paraId="1EA7C5D4" w14:textId="18FC724D" w:rsidR="00A765C9" w:rsidRPr="00462B5E" w:rsidRDefault="00DB3A04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MSP</w:t>
                  </w:r>
                  <w:r w:rsidR="00A765C9" w:rsidRPr="00462B5E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#</w:t>
                  </w:r>
                </w:p>
              </w:tc>
              <w:tc>
                <w:tcPr>
                  <w:tcW w:w="1624" w:type="dxa"/>
                  <w:shd w:val="clear" w:color="auto" w:fill="FFFFFF" w:themeFill="background1"/>
                </w:tcPr>
                <w:p w14:paraId="255D199A" w14:textId="77777777" w:rsidR="00A765C9" w:rsidRPr="00462B5E" w:rsidRDefault="00A765C9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462B5E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Address</w:t>
                  </w:r>
                </w:p>
              </w:tc>
              <w:tc>
                <w:tcPr>
                  <w:tcW w:w="1085" w:type="dxa"/>
                  <w:tcBorders>
                    <w:right w:val="single" w:sz="8" w:space="0" w:color="auto"/>
                  </w:tcBorders>
                  <w:shd w:val="clear" w:color="auto" w:fill="FFFFFF" w:themeFill="background1"/>
                </w:tcPr>
                <w:p w14:paraId="7FABFCA3" w14:textId="77777777" w:rsidR="00A765C9" w:rsidRPr="00462B5E" w:rsidRDefault="00A765C9" w:rsidP="00A765C9">
                  <w:pPr>
                    <w:jc w:val="center"/>
                    <w:rPr>
                      <w:rFonts w:ascii="Calibri" w:hAnsi="Calibri" w:cs="Calibri"/>
                      <w:b/>
                      <w:sz w:val="16"/>
                      <w:szCs w:val="16"/>
                    </w:rPr>
                  </w:pPr>
                  <w:r w:rsidRPr="00462B5E">
                    <w:rPr>
                      <w:rFonts w:ascii="Calibri" w:hAnsi="Calibri" w:cs="Calibri"/>
                      <w:b/>
                      <w:sz w:val="16"/>
                      <w:szCs w:val="16"/>
                    </w:rPr>
                    <w:t>Phone</w:t>
                  </w:r>
                </w:p>
              </w:tc>
            </w:tr>
            <w:tr w:rsidR="0047635F" w:rsidRPr="00462B5E" w14:paraId="4AA63891" w14:textId="77777777" w:rsidTr="0047635F">
              <w:trPr>
                <w:trHeight w:val="238"/>
              </w:trPr>
              <w:tc>
                <w:tcPr>
                  <w:tcW w:w="377" w:type="dxa"/>
                  <w:tcBorders>
                    <w:left w:val="single" w:sz="8" w:space="0" w:color="auto"/>
                  </w:tcBorders>
                  <w:shd w:val="clear" w:color="auto" w:fill="FFFFFF" w:themeFill="background1"/>
                </w:tcPr>
                <w:p w14:paraId="405A36A8" w14:textId="77777777" w:rsidR="00A765C9" w:rsidRPr="00462B5E" w:rsidRDefault="00541F9A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  <w:sdt>
                    <w:sdtPr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id w:val="12265732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765C9">
                        <w:rPr>
                          <w:rFonts w:ascii="MS Gothic" w:eastAsia="MS Gothic" w:hAnsi="MS Gothic" w:cs="Calibri" w:hint="eastAsia"/>
                          <w:b/>
                          <w:sz w:val="16"/>
                          <w:szCs w:val="16"/>
                        </w:rPr>
                        <w:t>☐</w:t>
                      </w:r>
                    </w:sdtContent>
                  </w:sdt>
                </w:p>
              </w:tc>
              <w:sdt>
                <w:sdtPr>
                  <w:rPr>
                    <w:rFonts w:ascii="Calibri" w:hAnsi="Calibri" w:cs="Calibri"/>
                    <w:sz w:val="16"/>
                    <w:szCs w:val="16"/>
                  </w:rPr>
                  <w:alias w:val="Fill in relevant fields"/>
                  <w:tag w:val="Fill in relevant fields"/>
                  <w:id w:val="-1204785051"/>
                  <w:temporary/>
                  <w:showingPlcHdr/>
                  <w15:color w:val="99CC00"/>
                </w:sdtPr>
                <w:sdtEndPr/>
                <w:sdtContent>
                  <w:tc>
                    <w:tcPr>
                      <w:tcW w:w="1773" w:type="dxa"/>
                      <w:shd w:val="clear" w:color="auto" w:fill="FFFFFF" w:themeFill="background1"/>
                    </w:tcPr>
                    <w:p w14:paraId="5FEFA0E6" w14:textId="77777777" w:rsidR="00A765C9" w:rsidRPr="00462B5E" w:rsidRDefault="00A765C9" w:rsidP="00A765C9">
                      <w:pPr>
                        <w:rPr>
                          <w:rFonts w:ascii="Calibri" w:hAnsi="Calibri" w:cs="Calibri"/>
                          <w:sz w:val="16"/>
                          <w:szCs w:val="16"/>
                        </w:rPr>
                      </w:pPr>
                      <w:r w:rsidRPr="00462B5E">
                        <w:rPr>
                          <w:rFonts w:ascii="Calibri" w:hAnsi="Calibri" w:cs="Calibri"/>
                          <w:color w:val="808080"/>
                          <w:sz w:val="16"/>
                          <w:szCs w:val="16"/>
                        </w:rPr>
                        <w:t>Click here to enter text.</w:t>
                      </w:r>
                    </w:p>
                  </w:tc>
                </w:sdtContent>
              </w:sdt>
              <w:tc>
                <w:tcPr>
                  <w:tcW w:w="709" w:type="dxa"/>
                  <w:shd w:val="clear" w:color="auto" w:fill="FFFFFF" w:themeFill="background1"/>
                </w:tcPr>
                <w:p w14:paraId="06FC778B" w14:textId="6823BDB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424" w:type="dxa"/>
                  <w:shd w:val="clear" w:color="auto" w:fill="FFFFFF" w:themeFill="background1"/>
                </w:tcPr>
                <w:p w14:paraId="0E5DB886" w14:textId="77777777" w:rsidR="00DB3A04" w:rsidRDefault="00DB3A04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  <w:p w14:paraId="1E82B6C3" w14:textId="77777777" w:rsidR="00B43006" w:rsidRPr="00462B5E" w:rsidRDefault="00B43006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078" w:type="dxa"/>
                  <w:shd w:val="clear" w:color="auto" w:fill="FFFFFF" w:themeFill="background1"/>
                </w:tcPr>
                <w:p w14:paraId="17AA1136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408" w:type="dxa"/>
                  <w:shd w:val="clear" w:color="auto" w:fill="FFFFFF" w:themeFill="background1"/>
                </w:tcPr>
                <w:p w14:paraId="72630B32" w14:textId="77777777" w:rsidR="00A765C9" w:rsidRPr="00462B5E" w:rsidRDefault="00541F9A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  <w:sdt>
                    <w:sdtPr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id w:val="10801075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765C9">
                        <w:rPr>
                          <w:rFonts w:ascii="MS Gothic" w:eastAsia="MS Gothic" w:hAnsi="MS Gothic" w:cs="Calibri" w:hint="eastAsia"/>
                          <w:b/>
                          <w:sz w:val="16"/>
                          <w:szCs w:val="16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486" w:type="dxa"/>
                  <w:shd w:val="clear" w:color="auto" w:fill="FFFFFF" w:themeFill="background1"/>
                </w:tcPr>
                <w:p w14:paraId="5CB18169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597" w:type="dxa"/>
                  <w:shd w:val="clear" w:color="auto" w:fill="FFFFFF" w:themeFill="background1"/>
                </w:tcPr>
                <w:p w14:paraId="20BE89EA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624" w:type="dxa"/>
                  <w:shd w:val="clear" w:color="auto" w:fill="FFFFFF" w:themeFill="background1"/>
                </w:tcPr>
                <w:p w14:paraId="48BD97A5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085" w:type="dxa"/>
                  <w:tcBorders>
                    <w:right w:val="single" w:sz="8" w:space="0" w:color="auto"/>
                  </w:tcBorders>
                  <w:shd w:val="clear" w:color="auto" w:fill="FFFFFF" w:themeFill="background1"/>
                </w:tcPr>
                <w:p w14:paraId="2C6F7347" w14:textId="54FCFDD1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</w:tr>
            <w:bookmarkEnd w:id="1"/>
            <w:tr w:rsidR="0047635F" w:rsidRPr="00462B5E" w14:paraId="199C40B0" w14:textId="77777777" w:rsidTr="0047635F">
              <w:trPr>
                <w:trHeight w:val="224"/>
              </w:trPr>
              <w:tc>
                <w:tcPr>
                  <w:tcW w:w="377" w:type="dxa"/>
                  <w:tcBorders>
                    <w:left w:val="single" w:sz="8" w:space="0" w:color="auto"/>
                  </w:tcBorders>
                  <w:shd w:val="clear" w:color="auto" w:fill="FFFFFF" w:themeFill="background1"/>
                </w:tcPr>
                <w:p w14:paraId="65D50158" w14:textId="77777777" w:rsidR="00A765C9" w:rsidRPr="00462B5E" w:rsidRDefault="00541F9A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  <w:sdt>
                    <w:sdtPr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id w:val="-73832255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765C9">
                        <w:rPr>
                          <w:rFonts w:ascii="MS Gothic" w:eastAsia="MS Gothic" w:hAnsi="MS Gothic" w:cs="Calibri" w:hint="eastAsia"/>
                          <w:b/>
                          <w:sz w:val="16"/>
                          <w:szCs w:val="16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773" w:type="dxa"/>
                  <w:shd w:val="clear" w:color="auto" w:fill="FFFFFF" w:themeFill="background1"/>
                </w:tcPr>
                <w:p w14:paraId="37A171AC" w14:textId="231E3CD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709" w:type="dxa"/>
                  <w:shd w:val="clear" w:color="auto" w:fill="FFFFFF" w:themeFill="background1"/>
                </w:tcPr>
                <w:p w14:paraId="4792B21E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424" w:type="dxa"/>
                  <w:shd w:val="clear" w:color="auto" w:fill="FFFFFF" w:themeFill="background1"/>
                </w:tcPr>
                <w:p w14:paraId="3C7CAE64" w14:textId="77777777" w:rsidR="00DB3A04" w:rsidRDefault="00DB3A04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  <w:p w14:paraId="61C8128C" w14:textId="77777777" w:rsidR="00B43006" w:rsidRPr="00462B5E" w:rsidRDefault="00B43006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078" w:type="dxa"/>
                  <w:shd w:val="clear" w:color="auto" w:fill="FFFFFF" w:themeFill="background1"/>
                </w:tcPr>
                <w:p w14:paraId="537C630B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408" w:type="dxa"/>
                  <w:shd w:val="clear" w:color="auto" w:fill="FFFFFF" w:themeFill="background1"/>
                </w:tcPr>
                <w:p w14:paraId="65F08332" w14:textId="77777777" w:rsidR="00A765C9" w:rsidRPr="00462B5E" w:rsidRDefault="00541F9A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  <w:sdt>
                    <w:sdtPr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id w:val="-57313140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765C9">
                        <w:rPr>
                          <w:rFonts w:ascii="MS Gothic" w:eastAsia="MS Gothic" w:hAnsi="MS Gothic" w:cs="Calibri" w:hint="eastAsia"/>
                          <w:b/>
                          <w:sz w:val="16"/>
                          <w:szCs w:val="16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486" w:type="dxa"/>
                  <w:shd w:val="clear" w:color="auto" w:fill="FFFFFF" w:themeFill="background1"/>
                </w:tcPr>
                <w:p w14:paraId="56E60C13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597" w:type="dxa"/>
                  <w:shd w:val="clear" w:color="auto" w:fill="FFFFFF" w:themeFill="background1"/>
                </w:tcPr>
                <w:p w14:paraId="526A18DB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624" w:type="dxa"/>
                  <w:shd w:val="clear" w:color="auto" w:fill="FFFFFF" w:themeFill="background1"/>
                </w:tcPr>
                <w:p w14:paraId="4B486F3C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085" w:type="dxa"/>
                  <w:tcBorders>
                    <w:right w:val="single" w:sz="8" w:space="0" w:color="auto"/>
                  </w:tcBorders>
                  <w:shd w:val="clear" w:color="auto" w:fill="FFFFFF" w:themeFill="background1"/>
                </w:tcPr>
                <w:p w14:paraId="34E03D4B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</w:tr>
            <w:tr w:rsidR="0047635F" w:rsidRPr="00462B5E" w14:paraId="4208E312" w14:textId="77777777" w:rsidTr="0047635F">
              <w:trPr>
                <w:trHeight w:val="224"/>
              </w:trPr>
              <w:tc>
                <w:tcPr>
                  <w:tcW w:w="377" w:type="dxa"/>
                  <w:tcBorders>
                    <w:left w:val="single" w:sz="8" w:space="0" w:color="auto"/>
                  </w:tcBorders>
                  <w:shd w:val="clear" w:color="auto" w:fill="FFFFFF" w:themeFill="background1"/>
                </w:tcPr>
                <w:p w14:paraId="1A6A5CA2" w14:textId="77777777" w:rsidR="00A765C9" w:rsidRPr="00462B5E" w:rsidRDefault="00541F9A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  <w:sdt>
                    <w:sdtPr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id w:val="-92257218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765C9">
                        <w:rPr>
                          <w:rFonts w:ascii="MS Gothic" w:eastAsia="MS Gothic" w:hAnsi="MS Gothic" w:cs="Calibri" w:hint="eastAsia"/>
                          <w:b/>
                          <w:sz w:val="16"/>
                          <w:szCs w:val="16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773" w:type="dxa"/>
                  <w:shd w:val="clear" w:color="auto" w:fill="FFFFFF" w:themeFill="background1"/>
                </w:tcPr>
                <w:p w14:paraId="7D706B45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709" w:type="dxa"/>
                  <w:shd w:val="clear" w:color="auto" w:fill="FFFFFF" w:themeFill="background1"/>
                </w:tcPr>
                <w:p w14:paraId="5CD02DA7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424" w:type="dxa"/>
                  <w:shd w:val="clear" w:color="auto" w:fill="FFFFFF" w:themeFill="background1"/>
                </w:tcPr>
                <w:p w14:paraId="163B17A2" w14:textId="77777777" w:rsidR="00DB3A04" w:rsidRDefault="00DB3A04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  <w:p w14:paraId="3974359D" w14:textId="77777777" w:rsidR="00B43006" w:rsidRPr="00462B5E" w:rsidRDefault="00B43006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078" w:type="dxa"/>
                  <w:shd w:val="clear" w:color="auto" w:fill="FFFFFF" w:themeFill="background1"/>
                </w:tcPr>
                <w:p w14:paraId="3A3988A0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408" w:type="dxa"/>
                  <w:shd w:val="clear" w:color="auto" w:fill="FFFFFF" w:themeFill="background1"/>
                </w:tcPr>
                <w:p w14:paraId="4C3B2BA1" w14:textId="77777777" w:rsidR="00A765C9" w:rsidRPr="00462B5E" w:rsidRDefault="00541F9A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  <w:sdt>
                    <w:sdtPr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id w:val="97780759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765C9">
                        <w:rPr>
                          <w:rFonts w:ascii="MS Gothic" w:eastAsia="MS Gothic" w:hAnsi="MS Gothic" w:cs="Calibri" w:hint="eastAsia"/>
                          <w:b/>
                          <w:sz w:val="16"/>
                          <w:szCs w:val="16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486" w:type="dxa"/>
                  <w:shd w:val="clear" w:color="auto" w:fill="FFFFFF" w:themeFill="background1"/>
                </w:tcPr>
                <w:p w14:paraId="1505A099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597" w:type="dxa"/>
                  <w:shd w:val="clear" w:color="auto" w:fill="FFFFFF" w:themeFill="background1"/>
                </w:tcPr>
                <w:p w14:paraId="13EED0A5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624" w:type="dxa"/>
                  <w:shd w:val="clear" w:color="auto" w:fill="FFFFFF" w:themeFill="background1"/>
                </w:tcPr>
                <w:p w14:paraId="4BC71339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085" w:type="dxa"/>
                  <w:tcBorders>
                    <w:right w:val="single" w:sz="8" w:space="0" w:color="auto"/>
                  </w:tcBorders>
                  <w:shd w:val="clear" w:color="auto" w:fill="FFFFFF" w:themeFill="background1"/>
                </w:tcPr>
                <w:p w14:paraId="2F393DE9" w14:textId="38BD7BB5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</w:tr>
            <w:tr w:rsidR="0047635F" w:rsidRPr="00462B5E" w14:paraId="50DE8ACE" w14:textId="77777777" w:rsidTr="0047635F">
              <w:trPr>
                <w:trHeight w:val="238"/>
              </w:trPr>
              <w:tc>
                <w:tcPr>
                  <w:tcW w:w="377" w:type="dxa"/>
                  <w:tcBorders>
                    <w:left w:val="single" w:sz="8" w:space="0" w:color="auto"/>
                  </w:tcBorders>
                  <w:shd w:val="clear" w:color="auto" w:fill="FFFFFF" w:themeFill="background1"/>
                </w:tcPr>
                <w:p w14:paraId="69FBF1B1" w14:textId="77777777" w:rsidR="00A765C9" w:rsidRPr="00462B5E" w:rsidRDefault="00541F9A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  <w:sdt>
                    <w:sdtPr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id w:val="-214342439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765C9">
                        <w:rPr>
                          <w:rFonts w:ascii="MS Gothic" w:eastAsia="MS Gothic" w:hAnsi="MS Gothic" w:cs="Calibri" w:hint="eastAsia"/>
                          <w:b/>
                          <w:sz w:val="16"/>
                          <w:szCs w:val="16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773" w:type="dxa"/>
                  <w:shd w:val="clear" w:color="auto" w:fill="FFFFFF" w:themeFill="background1"/>
                </w:tcPr>
                <w:p w14:paraId="0174106F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709" w:type="dxa"/>
                  <w:shd w:val="clear" w:color="auto" w:fill="FFFFFF" w:themeFill="background1"/>
                </w:tcPr>
                <w:p w14:paraId="5CA732D6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424" w:type="dxa"/>
                  <w:shd w:val="clear" w:color="auto" w:fill="FFFFFF" w:themeFill="background1"/>
                </w:tcPr>
                <w:p w14:paraId="74066B81" w14:textId="77777777" w:rsidR="00DB3A04" w:rsidRDefault="00DB3A04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  <w:p w14:paraId="155624A5" w14:textId="77777777" w:rsidR="00B43006" w:rsidRPr="00462B5E" w:rsidRDefault="00B43006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078" w:type="dxa"/>
                  <w:shd w:val="clear" w:color="auto" w:fill="FFFFFF" w:themeFill="background1"/>
                </w:tcPr>
                <w:p w14:paraId="24C89846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408" w:type="dxa"/>
                  <w:shd w:val="clear" w:color="auto" w:fill="FFFFFF" w:themeFill="background1"/>
                </w:tcPr>
                <w:p w14:paraId="3E867019" w14:textId="77777777" w:rsidR="00A765C9" w:rsidRPr="00462B5E" w:rsidRDefault="00541F9A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  <w:sdt>
                    <w:sdtPr>
                      <w:rPr>
                        <w:rFonts w:ascii="Calibri" w:hAnsi="Calibri" w:cs="Calibri"/>
                        <w:b/>
                        <w:sz w:val="16"/>
                        <w:szCs w:val="16"/>
                      </w:rPr>
                      <w:id w:val="-161111518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A765C9">
                        <w:rPr>
                          <w:rFonts w:ascii="MS Gothic" w:eastAsia="MS Gothic" w:hAnsi="MS Gothic" w:cs="Calibri" w:hint="eastAsia"/>
                          <w:b/>
                          <w:sz w:val="16"/>
                          <w:szCs w:val="16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486" w:type="dxa"/>
                  <w:shd w:val="clear" w:color="auto" w:fill="FFFFFF" w:themeFill="background1"/>
                </w:tcPr>
                <w:p w14:paraId="4687518A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597" w:type="dxa"/>
                  <w:shd w:val="clear" w:color="auto" w:fill="FFFFFF" w:themeFill="background1"/>
                </w:tcPr>
                <w:p w14:paraId="504FE888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624" w:type="dxa"/>
                  <w:shd w:val="clear" w:color="auto" w:fill="FFFFFF" w:themeFill="background1"/>
                </w:tcPr>
                <w:p w14:paraId="24989B99" w14:textId="77777777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  <w:tc>
                <w:tcPr>
                  <w:tcW w:w="1085" w:type="dxa"/>
                  <w:tcBorders>
                    <w:right w:val="single" w:sz="8" w:space="0" w:color="auto"/>
                  </w:tcBorders>
                  <w:shd w:val="clear" w:color="auto" w:fill="FFFFFF" w:themeFill="background1"/>
                </w:tcPr>
                <w:p w14:paraId="0D960F88" w14:textId="5CE23230" w:rsidR="00A765C9" w:rsidRPr="00462B5E" w:rsidRDefault="00A765C9" w:rsidP="00A765C9">
                  <w:pPr>
                    <w:rPr>
                      <w:rFonts w:ascii="Calibri" w:hAnsi="Calibri" w:cs="Calibri"/>
                      <w:sz w:val="16"/>
                      <w:szCs w:val="16"/>
                    </w:rPr>
                  </w:pPr>
                </w:p>
              </w:tc>
            </w:tr>
          </w:tbl>
          <w:p w14:paraId="1E5ED79F" w14:textId="0A29E8F2" w:rsidR="00950ED6" w:rsidRPr="00351A14" w:rsidRDefault="00950ED6" w:rsidP="00950ED6">
            <w:pPr>
              <w:autoSpaceDE w:val="0"/>
              <w:autoSpaceDN w:val="0"/>
              <w:adjustRightInd w:val="0"/>
              <w:rPr>
                <w:rFonts w:ascii="Calibri" w:hAnsi="Calibri" w:cs="Arial"/>
                <w:i/>
                <w:sz w:val="4"/>
                <w:szCs w:val="20"/>
              </w:rPr>
            </w:pPr>
          </w:p>
          <w:p w14:paraId="3CDD8959" w14:textId="1C4004C7" w:rsidR="00950ED6" w:rsidRPr="00D46341" w:rsidRDefault="00950ED6" w:rsidP="00950ED6">
            <w:pPr>
              <w:autoSpaceDE w:val="0"/>
              <w:autoSpaceDN w:val="0"/>
              <w:adjustRightInd w:val="0"/>
              <w:rPr>
                <w:rFonts w:ascii="Calibri" w:hAnsi="Calibri" w:cs="Arial"/>
                <w:b/>
                <w:sz w:val="8"/>
                <w:szCs w:val="6"/>
              </w:rPr>
            </w:pPr>
          </w:p>
        </w:tc>
      </w:tr>
    </w:tbl>
    <w:p w14:paraId="62FA47C5" w14:textId="77777777" w:rsidR="00452ED3" w:rsidRPr="00B43006" w:rsidRDefault="00B85ED8" w:rsidP="00452ED3">
      <w:pPr>
        <w:autoSpaceDE w:val="0"/>
        <w:autoSpaceDN w:val="0"/>
        <w:adjustRightInd w:val="0"/>
        <w:ind w:firstLine="709"/>
        <w:rPr>
          <w:rFonts w:ascii="Calibri" w:hAnsi="Calibri" w:cs="Arial"/>
          <w:b/>
          <w:sz w:val="19"/>
          <w:szCs w:val="19"/>
        </w:rPr>
      </w:pPr>
      <w:r w:rsidRPr="00B43006">
        <w:rPr>
          <w:rFonts w:ascii="Calibri" w:hAnsi="Calibri" w:cs="Arial"/>
          <w:b/>
          <w:sz w:val="19"/>
          <w:szCs w:val="19"/>
        </w:rPr>
        <w:t xml:space="preserve">Additional copies to: </w:t>
      </w:r>
    </w:p>
    <w:p w14:paraId="19BAEEB1" w14:textId="378F1241" w:rsidR="00D46341" w:rsidRPr="00B43006" w:rsidRDefault="00B85ED8" w:rsidP="00D46341">
      <w:pPr>
        <w:ind w:left="709"/>
        <w:rPr>
          <w:rFonts w:ascii="Calibri" w:hAnsi="Calibri" w:cs="Arial"/>
          <w:sz w:val="14"/>
          <w:szCs w:val="19"/>
        </w:rPr>
      </w:pPr>
      <w:r w:rsidRPr="00B43006">
        <w:rPr>
          <w:rFonts w:ascii="Calibri" w:hAnsi="Calibri" w:cs="Arial"/>
          <w:sz w:val="19"/>
          <w:szCs w:val="19"/>
        </w:rPr>
        <w:t>Kidney Care Clinic</w:t>
      </w:r>
      <w:r w:rsidR="008B23F4">
        <w:rPr>
          <w:rFonts w:ascii="Calibri" w:hAnsi="Calibri" w:cs="Arial"/>
          <w:sz w:val="19"/>
          <w:szCs w:val="19"/>
        </w:rPr>
        <w:t xml:space="preserve"> </w:t>
      </w:r>
      <w:sdt>
        <w:sdtPr>
          <w:rPr>
            <w:rFonts w:ascii="Calibri" w:hAnsi="Calibri" w:cs="Arial"/>
            <w:sz w:val="20"/>
            <w:szCs w:val="20"/>
          </w:rPr>
          <w:id w:val="-2121681793"/>
          <w:placeholder>
            <w:docPart w:val="0FB0E49879214DE5A40533892908E8AC"/>
          </w:placeholder>
          <w:temporary/>
          <w15:color w:val="99CC00"/>
        </w:sdtPr>
        <w:sdtEndPr>
          <w:rPr>
            <w:rFonts w:cs="Calibri"/>
            <w:bCs/>
            <w:color w:val="808080"/>
            <w:sz w:val="16"/>
            <w:szCs w:val="16"/>
          </w:rPr>
        </w:sdtEndPr>
        <w:sdtContent>
          <w:r w:rsidR="00D46341" w:rsidRPr="00245DD0">
            <w:rPr>
              <w:rFonts w:ascii="Calibri" w:hAnsi="Calibri" w:cs="Calibri"/>
              <w:bCs/>
              <w:color w:val="808080"/>
              <w:sz w:val="16"/>
              <w:szCs w:val="16"/>
            </w:rPr>
            <w:t>(</w:t>
          </w:r>
          <w:r w:rsidR="00D46341" w:rsidRPr="00462B5E">
            <w:rPr>
              <w:rFonts w:ascii="Calibri" w:hAnsi="Calibri" w:cs="Calibri"/>
              <w:bCs/>
              <w:color w:val="808080"/>
              <w:sz w:val="16"/>
              <w:szCs w:val="16"/>
            </w:rPr>
            <w:t xml:space="preserve">KCCs: </w:t>
          </w:r>
          <w:r w:rsidR="00D46341">
            <w:rPr>
              <w:rFonts w:ascii="Calibri" w:hAnsi="Calibri" w:cs="Calibri"/>
              <w:bCs/>
              <w:color w:val="808080"/>
              <w:sz w:val="16"/>
              <w:szCs w:val="16"/>
            </w:rPr>
            <w:t>Remove from template if copy not desired</w:t>
          </w:r>
          <w:r w:rsidR="00D46341" w:rsidRPr="00245DD0">
            <w:rPr>
              <w:rFonts w:ascii="Calibri" w:hAnsi="Calibri" w:cs="Calibri"/>
              <w:bCs/>
              <w:color w:val="808080"/>
              <w:sz w:val="16"/>
              <w:szCs w:val="16"/>
            </w:rPr>
            <w:t>)</w:t>
          </w:r>
        </w:sdtContent>
      </w:sdt>
      <w:r w:rsidR="00D46341">
        <w:rPr>
          <w:noProof/>
          <w:lang w:val="en-CA" w:eastAsia="en-CA"/>
        </w:rPr>
        <w:t xml:space="preserve"> </w:t>
      </w:r>
    </w:p>
    <w:p w14:paraId="30121B66" w14:textId="722E5469" w:rsidR="00B85ED8" w:rsidRPr="00B43006" w:rsidRDefault="00B85ED8" w:rsidP="00B43006">
      <w:pPr>
        <w:ind w:left="709"/>
        <w:rPr>
          <w:rFonts w:ascii="Calibri" w:hAnsi="Calibri" w:cs="Arial"/>
          <w:sz w:val="4"/>
          <w:szCs w:val="19"/>
        </w:rPr>
      </w:pPr>
    </w:p>
    <w:p w14:paraId="41B1ED9F" w14:textId="77777777" w:rsidR="00B85ED8" w:rsidRPr="00B43006" w:rsidRDefault="00B85ED8" w:rsidP="00B85ED8">
      <w:pPr>
        <w:autoSpaceDE w:val="0"/>
        <w:autoSpaceDN w:val="0"/>
        <w:adjustRightInd w:val="0"/>
        <w:ind w:left="709"/>
        <w:rPr>
          <w:rFonts w:ascii="Calibri" w:hAnsi="Calibri" w:cs="Arial"/>
          <w:sz w:val="19"/>
          <w:szCs w:val="19"/>
        </w:rPr>
      </w:pPr>
      <w:r w:rsidRPr="00B43006">
        <w:rPr>
          <w:rFonts w:ascii="Calibri" w:hAnsi="Calibri" w:cs="Arial"/>
          <w:sz w:val="19"/>
          <w:szCs w:val="19"/>
        </w:rPr>
        <w:t>FP/NP:_______________________   MSP #:_________________   Other: _______________________   MSP #:______________</w:t>
      </w:r>
      <w:r w:rsidRPr="00B43006">
        <w:rPr>
          <w:rFonts w:ascii="Calibri" w:hAnsi="Calibri" w:cs="Arial"/>
          <w:sz w:val="19"/>
          <w:szCs w:val="19"/>
        </w:rPr>
        <w:softHyphen/>
        <w:t xml:space="preserve">      </w:t>
      </w:r>
    </w:p>
    <w:p w14:paraId="58A854DD" w14:textId="5ADFB491" w:rsidR="00B85ED8" w:rsidRDefault="00B85ED8" w:rsidP="00B85ED8">
      <w:pPr>
        <w:autoSpaceDE w:val="0"/>
        <w:autoSpaceDN w:val="0"/>
        <w:adjustRightInd w:val="0"/>
        <w:ind w:left="709"/>
        <w:rPr>
          <w:rFonts w:ascii="Calibri" w:hAnsi="Calibri" w:cs="Arial"/>
          <w:sz w:val="19"/>
          <w:szCs w:val="19"/>
        </w:rPr>
      </w:pPr>
      <w:r w:rsidRPr="00B43006">
        <w:rPr>
          <w:rFonts w:ascii="Calibri" w:hAnsi="Calibri" w:cs="Arial"/>
          <w:sz w:val="19"/>
          <w:szCs w:val="19"/>
        </w:rPr>
        <w:t xml:space="preserve">Other: _______________________   MSP #:_________________   Other: _______________________   MSP #:______________ </w:t>
      </w:r>
    </w:p>
    <w:p w14:paraId="06BC238E" w14:textId="7AACAD30" w:rsidR="00D46341" w:rsidRDefault="00D46341" w:rsidP="00B85ED8">
      <w:pPr>
        <w:autoSpaceDE w:val="0"/>
        <w:autoSpaceDN w:val="0"/>
        <w:adjustRightInd w:val="0"/>
        <w:ind w:left="709"/>
        <w:rPr>
          <w:rFonts w:ascii="Calibri" w:hAnsi="Calibri" w:cs="Arial"/>
          <w:i/>
          <w:sz w:val="18"/>
          <w:szCs w:val="19"/>
        </w:rPr>
      </w:pPr>
      <w:r w:rsidRPr="00D46341">
        <w:rPr>
          <w:rFonts w:ascii="Calibri" w:hAnsi="Calibri" w:cs="Arial"/>
          <w:i/>
          <w:sz w:val="18"/>
          <w:szCs w:val="19"/>
        </w:rPr>
        <w:t>Automatic copy will be sent to PROMIS if ordering physician = nephrologist</w:t>
      </w:r>
    </w:p>
    <w:p w14:paraId="6DF587A7" w14:textId="77777777" w:rsidR="00D46341" w:rsidRPr="00D46341" w:rsidRDefault="00D46341" w:rsidP="00B85ED8">
      <w:pPr>
        <w:autoSpaceDE w:val="0"/>
        <w:autoSpaceDN w:val="0"/>
        <w:adjustRightInd w:val="0"/>
        <w:ind w:left="709"/>
        <w:rPr>
          <w:rFonts w:ascii="Calibri" w:hAnsi="Calibri" w:cs="Arial"/>
          <w:sz w:val="14"/>
          <w:szCs w:val="19"/>
        </w:rPr>
      </w:pPr>
    </w:p>
    <w:p w14:paraId="4FB32569" w14:textId="1450D8B1" w:rsidR="00B85ED8" w:rsidRPr="00B43006" w:rsidRDefault="00D46341" w:rsidP="00B43006">
      <w:pPr>
        <w:ind w:left="709"/>
        <w:rPr>
          <w:rFonts w:ascii="Calibri" w:hAnsi="Calibri" w:cs="Arial"/>
          <w:sz w:val="19"/>
          <w:szCs w:val="19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7F4BF7D3" wp14:editId="3CD20AE5">
                <wp:simplePos x="0" y="0"/>
                <wp:positionH relativeFrom="margin">
                  <wp:posOffset>449580</wp:posOffset>
                </wp:positionH>
                <wp:positionV relativeFrom="paragraph">
                  <wp:posOffset>29210</wp:posOffset>
                </wp:positionV>
                <wp:extent cx="6679565" cy="571500"/>
                <wp:effectExtent l="19050" t="19050" r="26035" b="19050"/>
                <wp:wrapNone/>
                <wp:docPr id="26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79565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3D246B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D57F42" w14:textId="77777777" w:rsidR="0031221B" w:rsidRPr="00B43006" w:rsidRDefault="0031221B" w:rsidP="004B64B1">
                            <w:pPr>
                              <w:ind w:left="180" w:right="106"/>
                              <w:jc w:val="center"/>
                              <w:rPr>
                                <w:rFonts w:ascii="Calibri" w:hAnsi="Calibri"/>
                                <w:sz w:val="20"/>
                                <w:szCs w:val="21"/>
                              </w:rPr>
                            </w:pPr>
                            <w:r w:rsidRPr="00B43006">
                              <w:rPr>
                                <w:rFonts w:ascii="Calibri" w:hAnsi="Calibri"/>
                                <w:b/>
                                <w:sz w:val="20"/>
                                <w:szCs w:val="21"/>
                              </w:rPr>
                              <w:t xml:space="preserve">CHRONIC </w:t>
                            </w:r>
                            <w:r w:rsidRPr="00B43006">
                              <w:rPr>
                                <w:rFonts w:ascii="Calibri" w:hAnsi="Calibri"/>
                                <w:b/>
                                <w:smallCaps/>
                                <w:sz w:val="20"/>
                                <w:szCs w:val="21"/>
                              </w:rPr>
                              <w:t xml:space="preserve">Kidney Disease Patient. </w:t>
                            </w:r>
                            <w:r w:rsidRPr="00B43006">
                              <w:rPr>
                                <w:rFonts w:ascii="Calibri" w:hAnsi="Calibri"/>
                                <w:b/>
                                <w:sz w:val="20"/>
                                <w:szCs w:val="21"/>
                              </w:rPr>
                              <w:t xml:space="preserve">NO blood draws on </w:t>
                            </w:r>
                            <w:r w:rsidRPr="00B43006">
                              <w:rPr>
                                <w:rFonts w:ascii="Calibri" w:hAnsi="Calibri"/>
                                <w:b/>
                                <w:color w:val="808000"/>
                                <w:sz w:val="20"/>
                                <w:szCs w:val="21"/>
                              </w:rPr>
                              <w:sym w:font="Wingdings" w:char="F06F"/>
                            </w:r>
                            <w:r w:rsidRPr="00B43006">
                              <w:rPr>
                                <w:rFonts w:ascii="Calibri" w:hAnsi="Calibri"/>
                                <w:b/>
                                <w:color w:val="808000"/>
                                <w:sz w:val="20"/>
                                <w:szCs w:val="21"/>
                              </w:rPr>
                              <w:t xml:space="preserve"> RIGHT/ </w:t>
                            </w:r>
                            <w:r w:rsidRPr="00B43006">
                              <w:rPr>
                                <w:rFonts w:ascii="Calibri" w:hAnsi="Calibri"/>
                                <w:b/>
                                <w:color w:val="808000"/>
                                <w:sz w:val="20"/>
                                <w:szCs w:val="21"/>
                              </w:rPr>
                              <w:sym w:font="Wingdings" w:char="F06F"/>
                            </w:r>
                            <w:r w:rsidRPr="00B43006">
                              <w:rPr>
                                <w:rFonts w:ascii="Calibri" w:hAnsi="Calibri"/>
                                <w:b/>
                                <w:color w:val="808000"/>
                                <w:sz w:val="20"/>
                                <w:szCs w:val="21"/>
                              </w:rPr>
                              <w:t xml:space="preserve"> LEFT</w:t>
                            </w:r>
                            <w:r w:rsidRPr="00B43006">
                              <w:rPr>
                                <w:rFonts w:ascii="Calibri" w:hAnsi="Calibri"/>
                                <w:b/>
                                <w:sz w:val="20"/>
                                <w:szCs w:val="21"/>
                              </w:rPr>
                              <w:t xml:space="preserve"> arm. Use hand veins or other arm.</w:t>
                            </w:r>
                          </w:p>
                          <w:p w14:paraId="49CCA9F8" w14:textId="427FD042" w:rsidR="0031221B" w:rsidRPr="00B43006" w:rsidRDefault="0031221B" w:rsidP="004B64B1">
                            <w:pPr>
                              <w:ind w:right="106"/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1"/>
                              </w:rPr>
                            </w:pPr>
                            <w:r w:rsidRPr="00B43006">
                              <w:rPr>
                                <w:rFonts w:ascii="Calibri" w:hAnsi="Calibri"/>
                                <w:b/>
                                <w:sz w:val="20"/>
                                <w:szCs w:val="21"/>
                              </w:rPr>
                              <w:t>This is a new standing order. It replaces the previous orders from the Kidney Care Clinic.</w:t>
                            </w:r>
                          </w:p>
                          <w:p w14:paraId="5FDF3853" w14:textId="4BA17D3D" w:rsidR="0031221B" w:rsidRPr="00B43006" w:rsidRDefault="0031221B" w:rsidP="001721D3">
                            <w:pPr>
                              <w:ind w:left="180" w:right="106"/>
                              <w:jc w:val="center"/>
                              <w:rPr>
                                <w:rFonts w:ascii="Calibri" w:hAnsi="Calibri"/>
                                <w:b/>
                                <w:sz w:val="20"/>
                                <w:szCs w:val="21"/>
                              </w:rPr>
                            </w:pPr>
                            <w:r w:rsidRPr="00B43006">
                              <w:rPr>
                                <w:rFonts w:ascii="Calibri" w:hAnsi="Calibri"/>
                                <w:b/>
                                <w:sz w:val="20"/>
                                <w:szCs w:val="21"/>
                              </w:rPr>
                              <w:t>The duration of these orders is 2 years unless replaced by new order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7F4BF7D3" id="Text Box 15" o:spid="_x0000_s1033" type="#_x0000_t202" style="position:absolute;left:0;text-align:left;margin-left:35.4pt;margin-top:2.3pt;width:525.95pt;height:45pt;z-index:251667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" strokecolor="#3d246b" strokeweight="2.25pt">
                <v:textbox>
                  <w:txbxContent>
                    <w:p w14:paraId="3DD57F42" w14:textId="77777777" w:rsidR="0031221B" w:rsidRPr="00B43006" w:rsidRDefault="0031221B" w:rsidP="004B64B1">
                      <w:pPr>
                        <w:ind w:left="180" w:right="106"/>
                        <w:jc w:val="center"/>
                        <w:rPr>
                          <w:rFonts w:ascii="Calibri" w:hAnsi="Calibri"/>
                          <w:sz w:val="20"/>
                          <w:szCs w:val="21"/>
                        </w:rPr>
                      </w:pPr>
                      <w:r w:rsidRPr="00B43006"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  <w:t xml:space="preserve">CHRONIC </w:t>
                      </w:r>
                      <w:r w:rsidRPr="00B43006">
                        <w:rPr>
                          <w:rFonts w:ascii="Calibri" w:hAnsi="Calibri"/>
                          <w:b/>
                          <w:smallCaps/>
                          <w:sz w:val="20"/>
                          <w:szCs w:val="21"/>
                        </w:rPr>
                        <w:t xml:space="preserve">Kidney Disease Patient. </w:t>
                      </w:r>
                      <w:r w:rsidRPr="00B43006"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  <w:t xml:space="preserve">NO blood draws on </w:t>
                      </w:r>
                      <w:r w:rsidRPr="00B43006">
                        <w:rPr>
                          <w:rFonts w:ascii="Calibri" w:hAnsi="Calibri"/>
                          <w:b/>
                          <w:color w:val="808000"/>
                          <w:sz w:val="20"/>
                          <w:szCs w:val="21"/>
                        </w:rPr>
                        <w:sym w:font="Wingdings" w:char="F06F"/>
                      </w:r>
                      <w:r w:rsidRPr="00B43006">
                        <w:rPr>
                          <w:rFonts w:ascii="Calibri" w:hAnsi="Calibri"/>
                          <w:b/>
                          <w:color w:val="808000"/>
                          <w:sz w:val="20"/>
                          <w:szCs w:val="21"/>
                        </w:rPr>
                        <w:t xml:space="preserve"> RIGHT/ </w:t>
                      </w:r>
                      <w:r w:rsidRPr="00B43006">
                        <w:rPr>
                          <w:rFonts w:ascii="Calibri" w:hAnsi="Calibri"/>
                          <w:b/>
                          <w:color w:val="808000"/>
                          <w:sz w:val="20"/>
                          <w:szCs w:val="21"/>
                        </w:rPr>
                        <w:sym w:font="Wingdings" w:char="F06F"/>
                      </w:r>
                      <w:r w:rsidRPr="00B43006">
                        <w:rPr>
                          <w:rFonts w:ascii="Calibri" w:hAnsi="Calibri"/>
                          <w:b/>
                          <w:color w:val="808000"/>
                          <w:sz w:val="20"/>
                          <w:szCs w:val="21"/>
                        </w:rPr>
                        <w:t xml:space="preserve"> LEFT</w:t>
                      </w:r>
                      <w:r w:rsidRPr="00B43006"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  <w:t xml:space="preserve"> arm. Use hand veins or other arm.</w:t>
                      </w:r>
                    </w:p>
                    <w:p w14:paraId="49CCA9F8" w14:textId="427FD042" w:rsidR="0031221B" w:rsidRPr="00B43006" w:rsidRDefault="0031221B" w:rsidP="004B64B1">
                      <w:pPr>
                        <w:ind w:right="106"/>
                        <w:jc w:val="center"/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</w:pPr>
                      <w:r w:rsidRPr="00B43006"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  <w:t>This is a new standing order. It replaces the previous orders from the Kidney Care Clinic.</w:t>
                      </w:r>
                    </w:p>
                    <w:p w14:paraId="5FDF3853" w14:textId="4BA17D3D" w:rsidR="0031221B" w:rsidRPr="00B43006" w:rsidRDefault="0031221B" w:rsidP="001721D3">
                      <w:pPr>
                        <w:ind w:left="180" w:right="106"/>
                        <w:jc w:val="center"/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</w:pPr>
                      <w:r w:rsidRPr="00B43006">
                        <w:rPr>
                          <w:rFonts w:ascii="Calibri" w:hAnsi="Calibri"/>
                          <w:b/>
                          <w:sz w:val="20"/>
                          <w:szCs w:val="21"/>
                        </w:rPr>
                        <w:t>The duration of these orders is 2 years unless replaced by new order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BDC5901" w14:textId="0C5EC818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ab/>
      </w:r>
    </w:p>
    <w:p w14:paraId="3744BBC4" w14:textId="7BDA1545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65E0AF74" w14:textId="77777777" w:rsidR="00B43006" w:rsidRPr="00B43006" w:rsidRDefault="00B43006" w:rsidP="00B85ED8">
      <w:pPr>
        <w:tabs>
          <w:tab w:val="left" w:pos="1152"/>
        </w:tabs>
        <w:rPr>
          <w:rFonts w:ascii="Calibri" w:hAnsi="Calibri" w:cs="Arial"/>
          <w:sz w:val="2"/>
          <w:szCs w:val="22"/>
        </w:rPr>
      </w:pPr>
    </w:p>
    <w:p w14:paraId="62E4123C" w14:textId="2CBBC713" w:rsidR="00B85ED8" w:rsidRPr="005C315A" w:rsidRDefault="0031221B" w:rsidP="00B85ED8">
      <w:pPr>
        <w:tabs>
          <w:tab w:val="left" w:pos="1152"/>
        </w:tabs>
        <w:rPr>
          <w:rFonts w:ascii="Calibri" w:hAnsi="Calibri" w:cs="Arial"/>
          <w:sz w:val="12"/>
          <w:szCs w:val="22"/>
        </w:rPr>
      </w:pPr>
      <w:r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09952" behindDoc="0" locked="0" layoutInCell="1" allowOverlap="1" wp14:anchorId="3AD0FDD1" wp14:editId="0EADF703">
                <wp:simplePos x="0" y="0"/>
                <wp:positionH relativeFrom="margin">
                  <wp:align>left</wp:align>
                </wp:positionH>
                <wp:positionV relativeFrom="paragraph">
                  <wp:posOffset>3566160</wp:posOffset>
                </wp:positionV>
                <wp:extent cx="213360" cy="205740"/>
                <wp:effectExtent l="0" t="0" r="15240" b="2286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20574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3175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F75D1D" w14:textId="77777777" w:rsidR="0031221B" w:rsidRDefault="0031221B" w:rsidP="0031221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oval w14:anchorId="3AD0FDD1" id="Oval 12" o:spid="_x0000_s1034" style="position:absolute;margin-left:0;margin-top:280.8pt;width:16.8pt;height:16.2pt;z-index:2517099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" fillcolor="#f2f2f2 [3052]" strokecolor="black [3213]" strokeweight=".25pt">
                <v:stroke dashstyle="dash" joinstyle="miter"/>
                <v:textbox>
                  <w:txbxContent>
                    <w:p w14:paraId="00F75D1D" w14:textId="77777777" w:rsidR="0031221B" w:rsidRDefault="0031221B" w:rsidP="0031221B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tbl>
      <w:tblPr>
        <w:tblStyle w:val="TableGrid"/>
        <w:tblOverlap w:val="never"/>
        <w:tblW w:w="4573" w:type="pct"/>
        <w:tblInd w:w="704" w:type="dxa"/>
        <w:tblLayout w:type="fixed"/>
        <w:tblLook w:val="04A0" w:firstRow="1" w:lastRow="0" w:firstColumn="1" w:lastColumn="0" w:noHBand="0" w:noVBand="1"/>
      </w:tblPr>
      <w:tblGrid>
        <w:gridCol w:w="2728"/>
        <w:gridCol w:w="531"/>
        <w:gridCol w:w="619"/>
        <w:gridCol w:w="619"/>
        <w:gridCol w:w="562"/>
        <w:gridCol w:w="682"/>
        <w:gridCol w:w="545"/>
        <w:gridCol w:w="581"/>
        <w:gridCol w:w="581"/>
        <w:gridCol w:w="583"/>
        <w:gridCol w:w="581"/>
        <w:gridCol w:w="657"/>
        <w:gridCol w:w="583"/>
        <w:gridCol w:w="11"/>
        <w:gridCol w:w="653"/>
        <w:gridCol w:w="11"/>
      </w:tblGrid>
      <w:tr w:rsidR="005C315A" w14:paraId="570A94CC" w14:textId="77777777" w:rsidTr="005C315A">
        <w:trPr>
          <w:gridAfter w:val="1"/>
          <w:wAfter w:w="6" w:type="pct"/>
          <w:trHeight w:val="469"/>
        </w:trPr>
        <w:tc>
          <w:tcPr>
            <w:tcW w:w="1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36597" w14:textId="77777777" w:rsidR="005C315A" w:rsidRPr="00B43006" w:rsidRDefault="005C315A" w:rsidP="0031221B">
            <w:pPr>
              <w:ind w:left="142" w:hanging="284"/>
              <w:rPr>
                <w:rFonts w:ascii="Calibri" w:hAnsi="Calibri" w:cs="Calibri"/>
                <w:b/>
                <w:sz w:val="20"/>
                <w:szCs w:val="20"/>
              </w:rPr>
            </w:pPr>
            <w:r w:rsidRPr="00B43006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 xml:space="preserve">   Laboratory Work</w:t>
            </w:r>
            <w:r w:rsidRPr="00B43006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</w:p>
          <w:p w14:paraId="138CFE24" w14:textId="77777777" w:rsidR="005C315A" w:rsidRPr="00B43006" w:rsidRDefault="005C315A" w:rsidP="0031221B">
            <w:pPr>
              <w:rPr>
                <w:sz w:val="20"/>
                <w:szCs w:val="20"/>
              </w:rPr>
            </w:pPr>
            <w:r w:rsidRPr="00B43006">
              <w:rPr>
                <w:rFonts w:ascii="Calibri" w:hAnsi="Calibri" w:cs="Calibri"/>
                <w:b/>
                <w:sz w:val="20"/>
                <w:szCs w:val="20"/>
              </w:rPr>
              <w:t>(</w:t>
            </w:r>
            <w:r w:rsidRPr="00B43006">
              <w:rPr>
                <w:rFonts w:ascii="Calibri" w:hAnsi="Calibri" w:cs="Calibri"/>
                <w:b/>
                <w:sz w:val="20"/>
                <w:szCs w:val="20"/>
              </w:rPr>
              <w:sym w:font="Wingdings" w:char="F0FC"/>
            </w:r>
            <w:r w:rsidRPr="00B43006">
              <w:rPr>
                <w:rFonts w:ascii="Calibri" w:hAnsi="Calibri" w:cs="Calibri"/>
                <w:b/>
                <w:sz w:val="20"/>
                <w:szCs w:val="20"/>
              </w:rPr>
              <w:t>applicable boxes)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E6BF8" w14:textId="77777777" w:rsidR="005C315A" w:rsidRPr="00B43006" w:rsidRDefault="005C315A" w:rsidP="0031221B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B43006">
              <w:rPr>
                <w:rFonts w:ascii="Calibri" w:hAnsi="Calibri"/>
                <w:b/>
                <w:sz w:val="20"/>
                <w:szCs w:val="20"/>
              </w:rPr>
              <w:t>Jan</w:t>
            </w: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0C81D" w14:textId="77777777" w:rsidR="005C315A" w:rsidRPr="00B43006" w:rsidRDefault="005C315A" w:rsidP="0031221B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B43006">
              <w:rPr>
                <w:rFonts w:ascii="Calibri" w:hAnsi="Calibri"/>
                <w:b/>
                <w:sz w:val="20"/>
                <w:szCs w:val="20"/>
              </w:rPr>
              <w:t>Feb</w:t>
            </w: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9AACC" w14:textId="77777777" w:rsidR="005C315A" w:rsidRPr="00B43006" w:rsidRDefault="005C315A" w:rsidP="0031221B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B43006">
              <w:rPr>
                <w:rFonts w:ascii="Calibri" w:hAnsi="Calibri"/>
                <w:b/>
                <w:sz w:val="20"/>
                <w:szCs w:val="20"/>
              </w:rPr>
              <w:t>Mar</w:t>
            </w: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A18AC" w14:textId="77777777" w:rsidR="005C315A" w:rsidRPr="00B43006" w:rsidRDefault="005C315A" w:rsidP="0031221B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B43006">
              <w:rPr>
                <w:rFonts w:ascii="Calibri" w:hAnsi="Calibri"/>
                <w:b/>
                <w:sz w:val="20"/>
                <w:szCs w:val="20"/>
              </w:rPr>
              <w:t>Apr</w:t>
            </w: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139AE" w14:textId="77777777" w:rsidR="005C315A" w:rsidRPr="00B43006" w:rsidRDefault="005C315A" w:rsidP="0031221B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B43006">
              <w:rPr>
                <w:rFonts w:ascii="Calibri" w:hAnsi="Calibri"/>
                <w:b/>
                <w:sz w:val="20"/>
                <w:szCs w:val="20"/>
              </w:rPr>
              <w:t>May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E8EB9" w14:textId="77777777" w:rsidR="005C315A" w:rsidRPr="00B43006" w:rsidRDefault="005C315A" w:rsidP="0031221B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B43006">
              <w:rPr>
                <w:rFonts w:ascii="Calibri" w:hAnsi="Calibri"/>
                <w:b/>
                <w:sz w:val="20"/>
                <w:szCs w:val="20"/>
              </w:rPr>
              <w:t>Jun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5FFC3" w14:textId="77777777" w:rsidR="005C315A" w:rsidRPr="00B43006" w:rsidRDefault="005C315A" w:rsidP="0031221B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B43006">
              <w:rPr>
                <w:rFonts w:ascii="Calibri" w:hAnsi="Calibri"/>
                <w:b/>
                <w:sz w:val="20"/>
                <w:szCs w:val="20"/>
              </w:rPr>
              <w:t>Jul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1AA4B" w14:textId="77777777" w:rsidR="005C315A" w:rsidRPr="00B43006" w:rsidRDefault="005C315A" w:rsidP="0031221B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B43006">
              <w:rPr>
                <w:rFonts w:ascii="Calibri" w:hAnsi="Calibri"/>
                <w:b/>
                <w:sz w:val="20"/>
                <w:szCs w:val="20"/>
              </w:rPr>
              <w:t>Aug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ED08C" w14:textId="77777777" w:rsidR="005C315A" w:rsidRPr="00B43006" w:rsidRDefault="005C315A" w:rsidP="0031221B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B43006">
              <w:rPr>
                <w:rFonts w:ascii="Calibri" w:hAnsi="Calibri"/>
                <w:b/>
                <w:sz w:val="20"/>
                <w:szCs w:val="20"/>
              </w:rPr>
              <w:t>Sep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34167" w14:textId="77777777" w:rsidR="005C315A" w:rsidRPr="00B43006" w:rsidRDefault="005C315A" w:rsidP="0031221B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B43006">
              <w:rPr>
                <w:rFonts w:ascii="Calibri" w:hAnsi="Calibri"/>
                <w:b/>
                <w:sz w:val="20"/>
                <w:szCs w:val="20"/>
              </w:rPr>
              <w:t>Oct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1159C" w14:textId="77777777" w:rsidR="005C315A" w:rsidRPr="00B43006" w:rsidRDefault="005C315A" w:rsidP="0031221B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B43006">
              <w:rPr>
                <w:rFonts w:ascii="Calibri" w:hAnsi="Calibri"/>
                <w:b/>
                <w:sz w:val="20"/>
                <w:szCs w:val="20"/>
              </w:rPr>
              <w:t>Nov</w:t>
            </w: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6F1FD" w14:textId="77777777" w:rsidR="005C315A" w:rsidRPr="00B43006" w:rsidRDefault="005C315A" w:rsidP="0031221B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B43006">
              <w:rPr>
                <w:rFonts w:ascii="Calibri" w:hAnsi="Calibri"/>
                <w:b/>
                <w:sz w:val="20"/>
                <w:szCs w:val="20"/>
              </w:rPr>
              <w:t>Dec</w:t>
            </w:r>
          </w:p>
        </w:tc>
        <w:tc>
          <w:tcPr>
            <w:tcW w:w="3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E5B8A" w14:textId="77777777" w:rsidR="005C315A" w:rsidRPr="00B43006" w:rsidRDefault="005C315A" w:rsidP="0031221B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B43006">
              <w:rPr>
                <w:rFonts w:ascii="Calibri" w:hAnsi="Calibri"/>
                <w:b/>
                <w:sz w:val="20"/>
                <w:szCs w:val="20"/>
              </w:rPr>
              <w:t>PRN</w:t>
            </w:r>
          </w:p>
        </w:tc>
      </w:tr>
      <w:tr w:rsidR="005C315A" w14:paraId="08A9CA28" w14:textId="77777777" w:rsidTr="005C315A">
        <w:trPr>
          <w:gridAfter w:val="1"/>
          <w:wAfter w:w="6" w:type="pct"/>
          <w:trHeight w:val="239"/>
        </w:trPr>
        <w:tc>
          <w:tcPr>
            <w:tcW w:w="1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B43E1" w14:textId="77777777" w:rsidR="005C315A" w:rsidRPr="00D46341" w:rsidRDefault="005C315A" w:rsidP="0031221B">
            <w:pPr>
              <w:rPr>
                <w:rFonts w:ascii="Calibri" w:hAnsi="Calibri" w:cs="Calibri"/>
                <w:color w:val="000000"/>
                <w:sz w:val="19"/>
                <w:szCs w:val="19"/>
              </w:rPr>
            </w:pPr>
            <w:r w:rsidRPr="00D46341">
              <w:rPr>
                <w:rFonts w:ascii="Calibri" w:hAnsi="Calibri" w:cs="Calibri"/>
                <w:color w:val="000000"/>
                <w:sz w:val="19"/>
                <w:szCs w:val="19"/>
              </w:rPr>
              <w:t>CBC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7EC8D" w14:textId="77777777" w:rsidR="005C315A" w:rsidRPr="00452308" w:rsidRDefault="005C315A" w:rsidP="0031221B">
            <w:pPr>
              <w:rPr>
                <w:sz w:val="20"/>
                <w:szCs w:val="4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AA096" w14:textId="77777777" w:rsidR="005C315A" w:rsidRPr="00452308" w:rsidRDefault="005C315A" w:rsidP="0031221B">
            <w:pPr>
              <w:rPr>
                <w:sz w:val="20"/>
                <w:szCs w:val="4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F5948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10CBD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28E45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8BE37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612F4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205B6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206B0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7532C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E9289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83330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3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092B9" w14:textId="77777777" w:rsidR="005C315A" w:rsidRDefault="005C315A" w:rsidP="0031221B">
            <w:pPr>
              <w:rPr>
                <w:szCs w:val="40"/>
              </w:rPr>
            </w:pPr>
          </w:p>
        </w:tc>
      </w:tr>
      <w:tr w:rsidR="005C315A" w14:paraId="7272C1D9" w14:textId="77777777" w:rsidTr="005C315A">
        <w:trPr>
          <w:gridAfter w:val="1"/>
          <w:wAfter w:w="6" w:type="pct"/>
          <w:trHeight w:val="250"/>
        </w:trPr>
        <w:tc>
          <w:tcPr>
            <w:tcW w:w="1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D1940" w14:textId="77777777" w:rsidR="005C315A" w:rsidRPr="00D46341" w:rsidRDefault="005C315A" w:rsidP="0031221B">
            <w:pPr>
              <w:rPr>
                <w:rFonts w:ascii="Calibri" w:hAnsi="Calibri" w:cs="Calibri"/>
                <w:color w:val="000000"/>
                <w:sz w:val="19"/>
                <w:szCs w:val="19"/>
              </w:rPr>
            </w:pPr>
            <w:r w:rsidRPr="00D46341">
              <w:rPr>
                <w:rFonts w:ascii="Calibri" w:hAnsi="Calibri" w:cs="Calibri"/>
                <w:color w:val="000000"/>
                <w:sz w:val="19"/>
                <w:szCs w:val="19"/>
              </w:rPr>
              <w:t>Retic Count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E9959" w14:textId="77777777" w:rsidR="005C315A" w:rsidRPr="00452308" w:rsidRDefault="005C315A" w:rsidP="0031221B">
            <w:pPr>
              <w:rPr>
                <w:sz w:val="20"/>
                <w:szCs w:val="4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DB0CB" w14:textId="77777777" w:rsidR="005C315A" w:rsidRPr="00452308" w:rsidRDefault="005C315A" w:rsidP="0031221B">
            <w:pPr>
              <w:rPr>
                <w:sz w:val="20"/>
                <w:szCs w:val="4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41DD5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9562A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B3E4F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22741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8CF31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157D4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32F5D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CEA56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6C022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5987E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3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7DFD6" w14:textId="77777777" w:rsidR="005C315A" w:rsidRDefault="005C315A" w:rsidP="0031221B">
            <w:pPr>
              <w:rPr>
                <w:szCs w:val="40"/>
              </w:rPr>
            </w:pPr>
          </w:p>
        </w:tc>
      </w:tr>
      <w:tr w:rsidR="005C315A" w14:paraId="52D6F1CE" w14:textId="77777777" w:rsidTr="005C315A">
        <w:trPr>
          <w:gridAfter w:val="1"/>
          <w:wAfter w:w="6" w:type="pct"/>
          <w:trHeight w:val="250"/>
        </w:trPr>
        <w:tc>
          <w:tcPr>
            <w:tcW w:w="1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38902" w14:textId="77777777" w:rsidR="005C315A" w:rsidRPr="00D46341" w:rsidRDefault="005C315A" w:rsidP="0031221B">
            <w:pPr>
              <w:rPr>
                <w:rFonts w:ascii="Calibri" w:hAnsi="Calibri" w:cs="Calibri"/>
                <w:color w:val="000000"/>
                <w:sz w:val="19"/>
                <w:szCs w:val="19"/>
              </w:rPr>
            </w:pPr>
            <w:r w:rsidRPr="00D46341">
              <w:rPr>
                <w:rFonts w:ascii="Calibri" w:hAnsi="Calibri" w:cs="Calibri"/>
                <w:color w:val="000000"/>
                <w:sz w:val="19"/>
                <w:szCs w:val="19"/>
              </w:rPr>
              <w:t xml:space="preserve">Ferritin, TIBC, Iron Saturation 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BF036" w14:textId="77777777" w:rsidR="005C315A" w:rsidRPr="00452308" w:rsidRDefault="005C315A" w:rsidP="0031221B">
            <w:pPr>
              <w:rPr>
                <w:sz w:val="20"/>
                <w:szCs w:val="4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B2354" w14:textId="77777777" w:rsidR="005C315A" w:rsidRPr="00452308" w:rsidRDefault="005C315A" w:rsidP="0031221B">
            <w:pPr>
              <w:rPr>
                <w:sz w:val="20"/>
                <w:szCs w:val="4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733F1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08A00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B1FF4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5BA72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E62FC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82088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4EA15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4F7F4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91AB0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1C3FB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3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83932" w14:textId="77777777" w:rsidR="005C315A" w:rsidRDefault="005C315A" w:rsidP="0031221B">
            <w:pPr>
              <w:rPr>
                <w:szCs w:val="40"/>
              </w:rPr>
            </w:pPr>
          </w:p>
        </w:tc>
      </w:tr>
      <w:tr w:rsidR="005C315A" w14:paraId="1D8A574C" w14:textId="77777777" w:rsidTr="005C315A">
        <w:trPr>
          <w:gridAfter w:val="1"/>
          <w:wAfter w:w="6" w:type="pct"/>
          <w:trHeight w:val="447"/>
        </w:trPr>
        <w:tc>
          <w:tcPr>
            <w:tcW w:w="1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73FFC" w14:textId="77777777" w:rsidR="005C315A" w:rsidRPr="00D46341" w:rsidRDefault="005C315A" w:rsidP="0031221B">
            <w:pPr>
              <w:rPr>
                <w:rFonts w:ascii="Calibri" w:hAnsi="Calibri" w:cs="Calibri"/>
                <w:color w:val="000000"/>
                <w:sz w:val="19"/>
                <w:szCs w:val="19"/>
              </w:rPr>
            </w:pPr>
            <w:r w:rsidRPr="00D46341">
              <w:rPr>
                <w:rFonts w:ascii="Calibri" w:hAnsi="Calibri" w:cs="Calibri"/>
                <w:color w:val="000000"/>
                <w:sz w:val="19"/>
                <w:szCs w:val="19"/>
                <w:lang w:val="it-IT"/>
              </w:rPr>
              <w:t>NA+, K+, Cl-, Bicarbonate, Urea, Creat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E595A" w14:textId="77777777" w:rsidR="005C315A" w:rsidRPr="00452308" w:rsidRDefault="005C315A" w:rsidP="0031221B">
            <w:pPr>
              <w:rPr>
                <w:sz w:val="20"/>
                <w:szCs w:val="4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68B05" w14:textId="77777777" w:rsidR="005C315A" w:rsidRPr="00452308" w:rsidRDefault="005C315A" w:rsidP="0031221B">
            <w:pPr>
              <w:rPr>
                <w:sz w:val="20"/>
                <w:szCs w:val="4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FF093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CEA44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43079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45431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ECB85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2807D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806B7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66302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13D57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ADE97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3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A123C" w14:textId="77777777" w:rsidR="005C315A" w:rsidRDefault="005C315A" w:rsidP="0031221B">
            <w:pPr>
              <w:rPr>
                <w:szCs w:val="40"/>
              </w:rPr>
            </w:pPr>
          </w:p>
        </w:tc>
      </w:tr>
      <w:tr w:rsidR="005C315A" w14:paraId="2AF3E2EE" w14:textId="77777777" w:rsidTr="005C315A">
        <w:trPr>
          <w:gridAfter w:val="1"/>
          <w:wAfter w:w="6" w:type="pct"/>
          <w:trHeight w:val="239"/>
        </w:trPr>
        <w:tc>
          <w:tcPr>
            <w:tcW w:w="1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3CDBB" w14:textId="77777777" w:rsidR="005C315A" w:rsidRPr="00D46341" w:rsidRDefault="005C315A" w:rsidP="0031221B">
            <w:pPr>
              <w:rPr>
                <w:rFonts w:ascii="Calibri" w:hAnsi="Calibri" w:cs="Calibri"/>
                <w:color w:val="000000"/>
                <w:sz w:val="19"/>
                <w:szCs w:val="19"/>
              </w:rPr>
            </w:pPr>
            <w:r w:rsidRPr="00D46341">
              <w:rPr>
                <w:rFonts w:ascii="Calibri" w:hAnsi="Calibri" w:cs="Calibri"/>
                <w:color w:val="000000"/>
                <w:sz w:val="19"/>
                <w:szCs w:val="19"/>
              </w:rPr>
              <w:t>Albumin, Ca</w:t>
            </w:r>
            <w:r w:rsidRPr="00D46341">
              <w:rPr>
                <w:rFonts w:ascii="Calibri" w:hAnsi="Calibri" w:cs="Calibri"/>
                <w:color w:val="000000"/>
                <w:sz w:val="19"/>
                <w:szCs w:val="19"/>
                <w:vertAlign w:val="superscript"/>
              </w:rPr>
              <w:t>2+</w:t>
            </w:r>
            <w:r w:rsidRPr="00D46341">
              <w:rPr>
                <w:rFonts w:ascii="Calibri" w:hAnsi="Calibri" w:cs="Calibri"/>
                <w:color w:val="000000"/>
                <w:sz w:val="19"/>
                <w:szCs w:val="19"/>
              </w:rPr>
              <w:t>, PO</w:t>
            </w:r>
            <w:r w:rsidRPr="00D46341">
              <w:rPr>
                <w:rFonts w:ascii="Calibri" w:hAnsi="Calibri" w:cs="Calibri"/>
                <w:color w:val="000000"/>
                <w:sz w:val="19"/>
                <w:szCs w:val="19"/>
                <w:vertAlign w:val="subscript"/>
              </w:rPr>
              <w:t>4</w:t>
            </w:r>
            <w:r w:rsidRPr="00D46341">
              <w:rPr>
                <w:rFonts w:ascii="Calibri" w:hAnsi="Calibri" w:cs="Calibri"/>
                <w:color w:val="000000"/>
                <w:sz w:val="19"/>
                <w:szCs w:val="19"/>
              </w:rPr>
              <w:t>, Mg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877F1" w14:textId="77777777" w:rsidR="005C315A" w:rsidRPr="00452308" w:rsidRDefault="005C315A" w:rsidP="0031221B">
            <w:pPr>
              <w:rPr>
                <w:sz w:val="20"/>
                <w:szCs w:val="4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E3FCD" w14:textId="77777777" w:rsidR="005C315A" w:rsidRPr="00452308" w:rsidRDefault="005C315A" w:rsidP="0031221B">
            <w:pPr>
              <w:rPr>
                <w:sz w:val="20"/>
                <w:szCs w:val="4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280DA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5FBD2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A6BD9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84563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AD3D6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D8FBC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FF4B7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BED05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098CF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2F553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31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A2681" w14:textId="77777777" w:rsidR="005C315A" w:rsidRDefault="005C315A" w:rsidP="0031221B">
            <w:pPr>
              <w:rPr>
                <w:szCs w:val="40"/>
              </w:rPr>
            </w:pPr>
          </w:p>
        </w:tc>
      </w:tr>
      <w:tr w:rsidR="005C315A" w14:paraId="24E9F746" w14:textId="77777777" w:rsidTr="005C315A">
        <w:trPr>
          <w:gridAfter w:val="1"/>
          <w:wAfter w:w="6" w:type="pct"/>
          <w:trHeight w:val="250"/>
        </w:trPr>
        <w:tc>
          <w:tcPr>
            <w:tcW w:w="1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59162" w14:textId="77777777" w:rsidR="005C315A" w:rsidRPr="00D46341" w:rsidRDefault="005C315A" w:rsidP="0031221B">
            <w:pPr>
              <w:rPr>
                <w:rFonts w:ascii="Calibri" w:hAnsi="Calibri" w:cs="Calibri"/>
                <w:color w:val="000000"/>
                <w:sz w:val="19"/>
                <w:szCs w:val="19"/>
              </w:rPr>
            </w:pPr>
            <w:r w:rsidRPr="00D46341">
              <w:rPr>
                <w:rFonts w:ascii="Calibri" w:hAnsi="Calibri" w:cs="Calibri"/>
                <w:color w:val="000000"/>
                <w:sz w:val="19"/>
                <w:szCs w:val="19"/>
              </w:rPr>
              <w:t>iPTH, Alk Phos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743EE" w14:textId="77777777" w:rsidR="005C315A" w:rsidRPr="00452308" w:rsidRDefault="005C315A" w:rsidP="0031221B">
            <w:pPr>
              <w:rPr>
                <w:sz w:val="20"/>
                <w:szCs w:val="4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5C772" w14:textId="77777777" w:rsidR="005C315A" w:rsidRPr="00452308" w:rsidRDefault="005C315A" w:rsidP="0031221B">
            <w:pPr>
              <w:rPr>
                <w:sz w:val="20"/>
                <w:szCs w:val="4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12CEB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4F84E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6A65E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962C7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F4515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A19D6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DED1B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DC76D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8774B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531CB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315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A83FF68" w14:textId="77777777" w:rsidR="005C315A" w:rsidRDefault="005C315A" w:rsidP="0031221B">
            <w:pPr>
              <w:rPr>
                <w:szCs w:val="40"/>
              </w:rPr>
            </w:pPr>
          </w:p>
        </w:tc>
      </w:tr>
      <w:tr w:rsidR="005C315A" w14:paraId="1A43DE2D" w14:textId="77777777" w:rsidTr="005C315A">
        <w:trPr>
          <w:gridAfter w:val="1"/>
          <w:wAfter w:w="6" w:type="pct"/>
          <w:trHeight w:val="447"/>
        </w:trPr>
        <w:tc>
          <w:tcPr>
            <w:tcW w:w="1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FFEA3" w14:textId="77777777" w:rsidR="005C315A" w:rsidRPr="00D46341" w:rsidRDefault="005C315A" w:rsidP="0031221B">
            <w:pPr>
              <w:rPr>
                <w:rFonts w:asciiTheme="minorHAnsi" w:hAnsiTheme="minorHAnsi" w:cstheme="minorHAnsi"/>
                <w:color w:val="000000"/>
                <w:sz w:val="19"/>
                <w:szCs w:val="19"/>
              </w:rPr>
            </w:pPr>
            <w:r w:rsidRPr="00D46341">
              <w:rPr>
                <w:rFonts w:asciiTheme="minorHAnsi" w:hAnsiTheme="minorHAnsi" w:cstheme="minorHAnsi"/>
                <w:color w:val="000000"/>
                <w:sz w:val="19"/>
                <w:szCs w:val="19"/>
              </w:rPr>
              <w:t xml:space="preserve">Urine Protein Creatinine Ratio (PCR) 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8949F" w14:textId="77777777" w:rsidR="005C315A" w:rsidRPr="00452308" w:rsidRDefault="005C315A" w:rsidP="0031221B">
            <w:pPr>
              <w:rPr>
                <w:sz w:val="20"/>
                <w:szCs w:val="4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A76B3" w14:textId="77777777" w:rsidR="005C315A" w:rsidRPr="00452308" w:rsidRDefault="005C315A" w:rsidP="0031221B">
            <w:pPr>
              <w:rPr>
                <w:sz w:val="20"/>
                <w:szCs w:val="4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869D4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0915A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51165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93884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9FE37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A4ACA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3F3D0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D3086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B8D32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4B591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315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4C66601" w14:textId="77777777" w:rsidR="005C315A" w:rsidRDefault="005C315A" w:rsidP="0031221B">
            <w:pPr>
              <w:rPr>
                <w:szCs w:val="40"/>
              </w:rPr>
            </w:pPr>
          </w:p>
        </w:tc>
      </w:tr>
      <w:tr w:rsidR="005C315A" w14:paraId="12E533E8" w14:textId="77777777" w:rsidTr="005C315A">
        <w:trPr>
          <w:gridAfter w:val="1"/>
          <w:wAfter w:w="6" w:type="pct"/>
          <w:trHeight w:val="523"/>
        </w:trPr>
        <w:tc>
          <w:tcPr>
            <w:tcW w:w="1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F2576" w14:textId="77777777" w:rsidR="005C315A" w:rsidRPr="00D46341" w:rsidRDefault="005C315A" w:rsidP="0031221B">
            <w:pPr>
              <w:spacing w:beforeLines="20" w:before="48" w:afterLines="20" w:after="48"/>
              <w:rPr>
                <w:rFonts w:asciiTheme="minorHAnsi" w:hAnsiTheme="minorHAnsi" w:cstheme="minorHAnsi"/>
                <w:sz w:val="19"/>
                <w:szCs w:val="19"/>
              </w:rPr>
            </w:pPr>
            <w:r w:rsidRPr="00D46341">
              <w:rPr>
                <w:rFonts w:asciiTheme="minorHAnsi" w:hAnsiTheme="minorHAnsi" w:cstheme="minorHAnsi"/>
                <w:color w:val="000000"/>
                <w:sz w:val="19"/>
                <w:szCs w:val="19"/>
              </w:rPr>
              <w:t>Urine Albumin Creatinine Ratio (ACR)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CF3CA" w14:textId="77777777" w:rsidR="005C315A" w:rsidRPr="00452308" w:rsidRDefault="005C315A" w:rsidP="0031221B">
            <w:pPr>
              <w:rPr>
                <w:sz w:val="20"/>
                <w:szCs w:val="4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150A4" w14:textId="77777777" w:rsidR="005C315A" w:rsidRPr="00452308" w:rsidRDefault="005C315A" w:rsidP="0031221B">
            <w:pPr>
              <w:rPr>
                <w:sz w:val="20"/>
                <w:szCs w:val="4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F8FA1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5C41E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18851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767F5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C2EB9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9277A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C5CF8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7746F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A6DBC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0B3F6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315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C84EF81" w14:textId="77777777" w:rsidR="005C315A" w:rsidRDefault="005C315A" w:rsidP="0031221B">
            <w:pPr>
              <w:rPr>
                <w:szCs w:val="40"/>
              </w:rPr>
            </w:pPr>
          </w:p>
        </w:tc>
      </w:tr>
      <w:tr w:rsidR="005C315A" w14:paraId="7C7CEC88" w14:textId="77777777" w:rsidTr="005C315A">
        <w:trPr>
          <w:gridAfter w:val="1"/>
          <w:wAfter w:w="6" w:type="pct"/>
          <w:trHeight w:val="447"/>
        </w:trPr>
        <w:tc>
          <w:tcPr>
            <w:tcW w:w="1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5117C" w14:textId="77777777" w:rsidR="005C315A" w:rsidRPr="00D46341" w:rsidRDefault="005C315A" w:rsidP="0031221B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 w:rsidRPr="00D46341">
              <w:rPr>
                <w:rFonts w:asciiTheme="minorHAnsi" w:hAnsiTheme="minorHAnsi" w:cstheme="minorHAnsi"/>
                <w:sz w:val="19"/>
                <w:szCs w:val="19"/>
              </w:rPr>
              <w:t>24 Hour Urine for Volume, Protein, Sodium, Creatinine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CC9D2" w14:textId="77777777" w:rsidR="005C315A" w:rsidRPr="00452308" w:rsidRDefault="005C315A" w:rsidP="0031221B">
            <w:pPr>
              <w:rPr>
                <w:sz w:val="20"/>
                <w:szCs w:val="4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735DD" w14:textId="77777777" w:rsidR="005C315A" w:rsidRPr="00452308" w:rsidRDefault="005C315A" w:rsidP="0031221B">
            <w:pPr>
              <w:rPr>
                <w:sz w:val="20"/>
                <w:szCs w:val="4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A1814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AAB54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B9D4A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E0FAD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C39FC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96618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E6F9F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D1CD9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894DC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3A892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315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E26AB0E" w14:textId="77777777" w:rsidR="005C315A" w:rsidRDefault="005C315A" w:rsidP="0031221B">
            <w:pPr>
              <w:rPr>
                <w:szCs w:val="40"/>
              </w:rPr>
            </w:pPr>
          </w:p>
        </w:tc>
      </w:tr>
      <w:tr w:rsidR="005C315A" w14:paraId="1D168116" w14:textId="77777777" w:rsidTr="005C315A">
        <w:trPr>
          <w:gridAfter w:val="1"/>
          <w:wAfter w:w="6" w:type="pct"/>
          <w:trHeight w:val="667"/>
        </w:trPr>
        <w:tc>
          <w:tcPr>
            <w:tcW w:w="1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B234D" w14:textId="77777777" w:rsidR="005C315A" w:rsidRPr="00D46341" w:rsidRDefault="005C315A" w:rsidP="0031221B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 w:rsidRPr="00D46341">
              <w:rPr>
                <w:rFonts w:asciiTheme="minorHAnsi" w:hAnsiTheme="minorHAnsi" w:cstheme="minorHAnsi"/>
                <w:sz w:val="19"/>
                <w:szCs w:val="19"/>
              </w:rPr>
              <w:t>Fasting Glucose, TChol, LDL, HDL, Non-HDL, Triglycerides, CRP, 25-OH Vit D, TSH, Uric Acid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63196" w14:textId="77777777" w:rsidR="005C315A" w:rsidRPr="00452308" w:rsidRDefault="005C315A" w:rsidP="0031221B">
            <w:pPr>
              <w:rPr>
                <w:sz w:val="20"/>
                <w:szCs w:val="4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947EB" w14:textId="77777777" w:rsidR="005C315A" w:rsidRPr="00452308" w:rsidRDefault="005C315A" w:rsidP="0031221B">
            <w:pPr>
              <w:rPr>
                <w:sz w:val="20"/>
                <w:szCs w:val="4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8E91A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33F1F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95657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2056D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6D474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14647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1DDFF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E4F10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BE0F8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260DC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315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01ABECD" w14:textId="77777777" w:rsidR="005C315A" w:rsidRDefault="005C315A" w:rsidP="0031221B">
            <w:pPr>
              <w:rPr>
                <w:szCs w:val="40"/>
              </w:rPr>
            </w:pPr>
          </w:p>
        </w:tc>
      </w:tr>
      <w:tr w:rsidR="005C315A" w14:paraId="1629E26C" w14:textId="77777777" w:rsidTr="005C315A">
        <w:trPr>
          <w:gridAfter w:val="1"/>
          <w:wAfter w:w="6" w:type="pct"/>
          <w:trHeight w:val="305"/>
        </w:trPr>
        <w:tc>
          <w:tcPr>
            <w:tcW w:w="1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2EED5" w14:textId="77777777" w:rsidR="005C315A" w:rsidRPr="00D46341" w:rsidRDefault="005C315A" w:rsidP="0031221B">
            <w:pPr>
              <w:spacing w:beforeLines="20" w:before="48" w:afterLines="20" w:after="48"/>
              <w:rPr>
                <w:rFonts w:asciiTheme="minorHAnsi" w:hAnsiTheme="minorHAnsi" w:cstheme="minorHAnsi"/>
                <w:sz w:val="19"/>
                <w:szCs w:val="19"/>
              </w:rPr>
            </w:pPr>
            <w:r w:rsidRPr="00D46341">
              <w:rPr>
                <w:rFonts w:asciiTheme="minorHAnsi" w:hAnsiTheme="minorHAnsi" w:cstheme="minorHAnsi"/>
                <w:sz w:val="19"/>
                <w:szCs w:val="19"/>
              </w:rPr>
              <w:t>Urinalysis: Routine &amp; Micro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107F9" w14:textId="77777777" w:rsidR="005C315A" w:rsidRPr="00452308" w:rsidRDefault="005C315A" w:rsidP="0031221B">
            <w:pPr>
              <w:rPr>
                <w:sz w:val="20"/>
                <w:szCs w:val="4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B7D79" w14:textId="77777777" w:rsidR="005C315A" w:rsidRPr="00452308" w:rsidRDefault="005C315A" w:rsidP="0031221B">
            <w:pPr>
              <w:rPr>
                <w:sz w:val="20"/>
                <w:szCs w:val="4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976A1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8D901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9BF06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223D9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5E711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E4999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A44EE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329D7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8EC9C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9C56E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315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F9805F8" w14:textId="77777777" w:rsidR="005C315A" w:rsidRDefault="005C315A" w:rsidP="0031221B">
            <w:pPr>
              <w:rPr>
                <w:szCs w:val="40"/>
              </w:rPr>
            </w:pPr>
          </w:p>
        </w:tc>
      </w:tr>
      <w:tr w:rsidR="005C315A" w14:paraId="494D3D68" w14:textId="77777777" w:rsidTr="005C315A">
        <w:trPr>
          <w:gridAfter w:val="1"/>
          <w:wAfter w:w="6" w:type="pct"/>
          <w:trHeight w:val="250"/>
        </w:trPr>
        <w:tc>
          <w:tcPr>
            <w:tcW w:w="1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00F37" w14:textId="77777777" w:rsidR="005C315A" w:rsidRPr="00D46341" w:rsidRDefault="005C315A" w:rsidP="0031221B">
            <w:pPr>
              <w:rPr>
                <w:rFonts w:asciiTheme="minorHAnsi" w:hAnsiTheme="minorHAnsi" w:cstheme="minorHAnsi"/>
                <w:sz w:val="19"/>
                <w:szCs w:val="19"/>
              </w:rPr>
            </w:pPr>
            <w:r w:rsidRPr="00D46341">
              <w:rPr>
                <w:rFonts w:asciiTheme="minorHAnsi" w:hAnsiTheme="minorHAnsi" w:cstheme="minorHAnsi"/>
                <w:sz w:val="19"/>
                <w:szCs w:val="19"/>
              </w:rPr>
              <w:t xml:space="preserve">Other: </w:t>
            </w: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4A3D9" w14:textId="77777777" w:rsidR="005C315A" w:rsidRPr="00452308" w:rsidRDefault="005C315A" w:rsidP="0031221B">
            <w:pPr>
              <w:rPr>
                <w:sz w:val="20"/>
                <w:szCs w:val="4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E80C3" w14:textId="77777777" w:rsidR="005C315A" w:rsidRPr="00452308" w:rsidRDefault="005C315A" w:rsidP="0031221B">
            <w:pPr>
              <w:rPr>
                <w:sz w:val="20"/>
                <w:szCs w:val="4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EBD3D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EA580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FFF41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06637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DFA5C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A85F9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2602C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05319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0C697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F66E5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315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E4B4971" w14:textId="77777777" w:rsidR="005C315A" w:rsidRDefault="005C315A" w:rsidP="0031221B">
            <w:pPr>
              <w:rPr>
                <w:szCs w:val="40"/>
              </w:rPr>
            </w:pPr>
          </w:p>
        </w:tc>
      </w:tr>
      <w:tr w:rsidR="005C315A" w14:paraId="5D0F83C6" w14:textId="77777777" w:rsidTr="005C315A">
        <w:trPr>
          <w:gridAfter w:val="1"/>
          <w:wAfter w:w="6" w:type="pct"/>
          <w:trHeight w:val="250"/>
        </w:trPr>
        <w:tc>
          <w:tcPr>
            <w:tcW w:w="1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991F4" w14:textId="77777777" w:rsidR="005C315A" w:rsidRPr="00452308" w:rsidRDefault="005C315A" w:rsidP="0031221B">
            <w:pPr>
              <w:rPr>
                <w:sz w:val="20"/>
                <w:szCs w:val="40"/>
              </w:rPr>
            </w:pPr>
          </w:p>
        </w:tc>
        <w:tc>
          <w:tcPr>
            <w:tcW w:w="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108F2" w14:textId="77777777" w:rsidR="005C315A" w:rsidRPr="00452308" w:rsidRDefault="005C315A" w:rsidP="0031221B">
            <w:pPr>
              <w:rPr>
                <w:sz w:val="20"/>
                <w:szCs w:val="4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0F472" w14:textId="77777777" w:rsidR="005C315A" w:rsidRPr="00452308" w:rsidRDefault="005C315A" w:rsidP="0031221B">
            <w:pPr>
              <w:rPr>
                <w:sz w:val="20"/>
                <w:szCs w:val="40"/>
              </w:rPr>
            </w:pPr>
          </w:p>
        </w:tc>
        <w:tc>
          <w:tcPr>
            <w:tcW w:w="2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E8CA8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701AB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3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7C1AF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E11C5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C7913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DA4D2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8DABD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C6551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7BA67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2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6E36D" w14:textId="77777777" w:rsidR="005C315A" w:rsidRDefault="005C315A" w:rsidP="0031221B">
            <w:pPr>
              <w:rPr>
                <w:szCs w:val="40"/>
              </w:rPr>
            </w:pPr>
          </w:p>
        </w:tc>
        <w:tc>
          <w:tcPr>
            <w:tcW w:w="315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C0F968D" w14:textId="77777777" w:rsidR="005C315A" w:rsidRDefault="005C315A" w:rsidP="0031221B">
            <w:pPr>
              <w:rPr>
                <w:szCs w:val="40"/>
              </w:rPr>
            </w:pPr>
          </w:p>
        </w:tc>
      </w:tr>
      <w:tr w:rsidR="005C315A" w14:paraId="3183E287" w14:textId="77777777" w:rsidTr="005C315A">
        <w:trPr>
          <w:trHeight w:val="380"/>
        </w:trPr>
        <w:tc>
          <w:tcPr>
            <w:tcW w:w="4685" w:type="pct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F39FE" w14:textId="77777777" w:rsidR="005C315A" w:rsidRPr="00C1761F" w:rsidRDefault="005C315A" w:rsidP="0031221B">
            <w:pPr>
              <w:rPr>
                <w:rFonts w:ascii="Calibri" w:hAnsi="Calibri" w:cs="Calibri"/>
                <w:b/>
                <w:color w:val="000000"/>
                <w:sz w:val="4"/>
                <w:szCs w:val="21"/>
              </w:rPr>
            </w:pPr>
          </w:p>
          <w:p w14:paraId="0FA090CE" w14:textId="77777777" w:rsidR="005C315A" w:rsidRPr="008B23F4" w:rsidRDefault="005C315A" w:rsidP="0031221B">
            <w:pPr>
              <w:rPr>
                <w:sz w:val="20"/>
                <w:szCs w:val="20"/>
              </w:rPr>
            </w:pPr>
            <w:r w:rsidRPr="008B23F4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Date Referring:</w:t>
            </w:r>
            <w:r w:rsidRPr="008B23F4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__________________                             </w:t>
            </w:r>
            <w:r w:rsidRPr="008B23F4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Practitioner's Signature:</w:t>
            </w:r>
            <w:r w:rsidRPr="008B23F4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_____________________</w:t>
            </w:r>
          </w:p>
        </w:tc>
        <w:tc>
          <w:tcPr>
            <w:tcW w:w="315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DDFE5E9" w14:textId="77777777" w:rsidR="005C315A" w:rsidRDefault="005C315A" w:rsidP="0031221B">
            <w:pPr>
              <w:rPr>
                <w:szCs w:val="40"/>
              </w:rPr>
            </w:pPr>
          </w:p>
        </w:tc>
      </w:tr>
    </w:tbl>
    <w:p w14:paraId="629C854D" w14:textId="53EE3D2D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29B2BE54" w14:textId="34FD608E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493C70CF" w14:textId="2B322590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2EC09C4D" w14:textId="36EE94A0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2E390D6A" w14:textId="335AA82C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5DC4745F" w14:textId="22B6A032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54B14AAF" w14:textId="532C51CA" w:rsidR="00B85ED8" w:rsidRDefault="0031221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12000" behindDoc="0" locked="0" layoutInCell="1" allowOverlap="1" wp14:anchorId="7B75BA18" wp14:editId="16979436">
                <wp:simplePos x="0" y="0"/>
                <wp:positionH relativeFrom="margin">
                  <wp:align>left</wp:align>
                </wp:positionH>
                <wp:positionV relativeFrom="paragraph">
                  <wp:posOffset>10160</wp:posOffset>
                </wp:positionV>
                <wp:extent cx="213360" cy="205740"/>
                <wp:effectExtent l="0" t="0" r="15240" b="22860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20574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3175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A80344" w14:textId="77777777" w:rsidR="0031221B" w:rsidRDefault="0031221B" w:rsidP="0031221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oval w14:anchorId="7B75BA18" id="_x0000_s1035" style="position:absolute;margin-left:0;margin-top:.8pt;width:16.8pt;height:16.2pt;z-index:25171200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" fillcolor="#f2f2f2 [3052]" strokecolor="black [3213]" strokeweight=".25pt">
                <v:stroke dashstyle="dash" joinstyle="miter"/>
                <v:textbox>
                  <w:txbxContent>
                    <w:p w14:paraId="6CA80344" w14:textId="77777777" w:rsidR="0031221B" w:rsidRDefault="0031221B" w:rsidP="0031221B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308B042D" w14:textId="12AB509D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602BFBB3" w14:textId="1C46495F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1263FB90" w14:textId="462199CE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20B68E9E" w14:textId="043DD8C4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168A0BEF" w14:textId="35141C0F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tbl>
      <w:tblPr>
        <w:tblpPr w:leftFromText="180" w:rightFromText="180" w:vertAnchor="text" w:horzAnchor="margin" w:tblpXSpec="center" w:tblpY="2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75"/>
        <w:gridCol w:w="1440"/>
        <w:gridCol w:w="1440"/>
        <w:gridCol w:w="1440"/>
        <w:gridCol w:w="1965"/>
      </w:tblGrid>
      <w:tr w:rsidR="005C315A" w:rsidRPr="00EC79BF" w14:paraId="15B20460" w14:textId="77777777" w:rsidTr="005C315A">
        <w:tc>
          <w:tcPr>
            <w:tcW w:w="3775" w:type="dxa"/>
            <w:tcBorders>
              <w:bottom w:val="single" w:sz="4" w:space="0" w:color="auto"/>
            </w:tcBorders>
            <w:shd w:val="clear" w:color="auto" w:fill="808080"/>
            <w:vAlign w:val="center"/>
          </w:tcPr>
          <w:p w14:paraId="4CBA5C8E" w14:textId="77777777" w:rsidR="005C315A" w:rsidRPr="00EC79BF" w:rsidRDefault="005C315A" w:rsidP="005C315A">
            <w:pPr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</w:pPr>
            <w:r w:rsidRPr="00EC79BF"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  <w:t>GFR (mL/min/1.73m</w:t>
            </w:r>
            <w:r w:rsidRPr="00EC79BF"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vertAlign w:val="superscript"/>
                <w:lang w:val="it-IT"/>
              </w:rPr>
              <w:t>2</w:t>
            </w:r>
            <w:r w:rsidRPr="00EC79BF"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  <w:t>)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808080"/>
          </w:tcPr>
          <w:p w14:paraId="247D8A34" w14:textId="77777777" w:rsidR="005C315A" w:rsidRPr="00EC79BF" w:rsidRDefault="005C315A" w:rsidP="005C315A">
            <w:pPr>
              <w:jc w:val="center"/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</w:pPr>
            <w:r w:rsidRPr="00EC79BF"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  <w:t>G3a</w:t>
            </w:r>
          </w:p>
          <w:p w14:paraId="7F2BC5D4" w14:textId="77777777" w:rsidR="005C315A" w:rsidRPr="00EC79BF" w:rsidRDefault="005C315A" w:rsidP="005C315A">
            <w:pPr>
              <w:jc w:val="center"/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</w:pPr>
            <w:r w:rsidRPr="00EC79BF"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  <w:t>45-59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808080"/>
          </w:tcPr>
          <w:p w14:paraId="4D514728" w14:textId="77777777" w:rsidR="005C315A" w:rsidRPr="00EC79BF" w:rsidRDefault="005C315A" w:rsidP="005C315A">
            <w:pPr>
              <w:jc w:val="center"/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</w:pPr>
            <w:r w:rsidRPr="00EC79BF"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  <w:t>G3b</w:t>
            </w:r>
          </w:p>
          <w:p w14:paraId="4223AE29" w14:textId="77777777" w:rsidR="005C315A" w:rsidRPr="00EC79BF" w:rsidRDefault="005C315A" w:rsidP="005C315A">
            <w:pPr>
              <w:jc w:val="center"/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</w:pPr>
            <w:r w:rsidRPr="00EC79BF"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  <w:t>30-44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808080"/>
          </w:tcPr>
          <w:p w14:paraId="6DDD328F" w14:textId="77777777" w:rsidR="005C315A" w:rsidRPr="00EC79BF" w:rsidRDefault="005C315A" w:rsidP="005C315A">
            <w:pPr>
              <w:jc w:val="center"/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</w:pPr>
            <w:r w:rsidRPr="00EC79BF"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  <w:t>G4</w:t>
            </w:r>
          </w:p>
          <w:p w14:paraId="59E985B8" w14:textId="77777777" w:rsidR="005C315A" w:rsidRPr="00EC79BF" w:rsidRDefault="005C315A" w:rsidP="005C315A">
            <w:pPr>
              <w:jc w:val="center"/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</w:pPr>
            <w:r w:rsidRPr="00EC79BF"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  <w:t>15-29</w:t>
            </w:r>
          </w:p>
        </w:tc>
        <w:tc>
          <w:tcPr>
            <w:tcW w:w="1965" w:type="dxa"/>
            <w:tcBorders>
              <w:bottom w:val="single" w:sz="4" w:space="0" w:color="auto"/>
            </w:tcBorders>
            <w:shd w:val="clear" w:color="auto" w:fill="808080"/>
          </w:tcPr>
          <w:p w14:paraId="6EBBC1BA" w14:textId="77777777" w:rsidR="005C315A" w:rsidRPr="00EC79BF" w:rsidRDefault="005C315A" w:rsidP="005C315A">
            <w:pPr>
              <w:jc w:val="center"/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</w:pPr>
            <w:r w:rsidRPr="00EC79BF"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  <w:t>G5 (&lt;15)</w:t>
            </w:r>
          </w:p>
          <w:p w14:paraId="3403ED43" w14:textId="77777777" w:rsidR="005C315A" w:rsidRPr="00EC79BF" w:rsidRDefault="005C315A" w:rsidP="005C315A">
            <w:pPr>
              <w:jc w:val="center"/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</w:pPr>
            <w:r w:rsidRPr="00EC79BF">
              <w:rPr>
                <w:rFonts w:asciiTheme="minorHAnsi" w:hAnsiTheme="minorHAnsi" w:cstheme="minorHAnsi"/>
                <w:b/>
                <w:color w:val="FFFFFF"/>
                <w:sz w:val="22"/>
                <w:szCs w:val="22"/>
                <w:lang w:val="it-IT"/>
              </w:rPr>
              <w:t>&amp;/or Unstable</w:t>
            </w:r>
          </w:p>
        </w:tc>
      </w:tr>
      <w:tr w:rsidR="005C315A" w:rsidRPr="00E542AC" w14:paraId="409830B7" w14:textId="77777777" w:rsidTr="005C315A">
        <w:tc>
          <w:tcPr>
            <w:tcW w:w="3775" w:type="dxa"/>
            <w:shd w:val="clear" w:color="auto" w:fill="D9D9D9" w:themeFill="background1" w:themeFillShade="D9"/>
            <w:vAlign w:val="center"/>
          </w:tcPr>
          <w:p w14:paraId="695E92F7" w14:textId="77777777" w:rsidR="005C315A" w:rsidRPr="00E542AC" w:rsidRDefault="005C315A" w:rsidP="005C315A">
            <w:pPr>
              <w:spacing w:beforeLines="20" w:before="48" w:afterLines="20" w:after="48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542A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n ESA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C39017E" w14:textId="77777777" w:rsidR="005C315A" w:rsidRPr="00E542AC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t-IT"/>
              </w:rPr>
            </w:pP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1FB30F6" w14:textId="77777777" w:rsidR="005C315A" w:rsidRPr="00E542AC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t-IT"/>
              </w:rPr>
            </w:pP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7C9246AC" w14:textId="77777777" w:rsidR="005C315A" w:rsidRPr="00E542AC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t-IT"/>
              </w:rPr>
            </w:pPr>
          </w:p>
        </w:tc>
        <w:tc>
          <w:tcPr>
            <w:tcW w:w="1965" w:type="dxa"/>
            <w:shd w:val="clear" w:color="auto" w:fill="D9D9D9" w:themeFill="background1" w:themeFillShade="D9"/>
            <w:vAlign w:val="center"/>
          </w:tcPr>
          <w:p w14:paraId="12AE379D" w14:textId="77777777" w:rsidR="005C315A" w:rsidRPr="00E542AC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t-IT"/>
              </w:rPr>
            </w:pPr>
          </w:p>
        </w:tc>
      </w:tr>
      <w:tr w:rsidR="005C315A" w:rsidRPr="00EC79BF" w14:paraId="120C8807" w14:textId="77777777" w:rsidTr="005C315A">
        <w:tc>
          <w:tcPr>
            <w:tcW w:w="3775" w:type="dxa"/>
            <w:vAlign w:val="center"/>
          </w:tcPr>
          <w:p w14:paraId="2991BC8A" w14:textId="77777777" w:rsidR="005C315A" w:rsidRPr="00EC79BF" w:rsidRDefault="005C315A" w:rsidP="005C315A">
            <w:pPr>
              <w:spacing w:beforeLines="20" w:before="48" w:afterLines="20" w:after="48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>CBC, Retic Count (</w:t>
            </w:r>
            <w:r w:rsidRPr="00EC79BF">
              <w:rPr>
                <w:rFonts w:asciiTheme="minorHAnsi" w:hAnsiTheme="minorHAnsi" w:cstheme="minorHAnsi"/>
                <w:b/>
                <w:sz w:val="22"/>
                <w:szCs w:val="22"/>
              </w:rPr>
              <w:t>On</w:t>
            </w: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 xml:space="preserve"> ESA)</w:t>
            </w:r>
          </w:p>
        </w:tc>
        <w:tc>
          <w:tcPr>
            <w:tcW w:w="1440" w:type="dxa"/>
            <w:vAlign w:val="center"/>
          </w:tcPr>
          <w:p w14:paraId="56FACEBA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440" w:type="dxa"/>
            <w:vAlign w:val="center"/>
          </w:tcPr>
          <w:p w14:paraId="6ED9922E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440" w:type="dxa"/>
            <w:vAlign w:val="center"/>
          </w:tcPr>
          <w:p w14:paraId="2BC9DC08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Monthly</w:t>
            </w:r>
          </w:p>
        </w:tc>
        <w:tc>
          <w:tcPr>
            <w:tcW w:w="1965" w:type="dxa"/>
            <w:vAlign w:val="center"/>
          </w:tcPr>
          <w:p w14:paraId="7A0AF957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Monthly</w:t>
            </w:r>
          </w:p>
        </w:tc>
      </w:tr>
      <w:tr w:rsidR="005C315A" w:rsidRPr="00EC79BF" w14:paraId="454A0B3D" w14:textId="77777777" w:rsidTr="005C315A">
        <w:tc>
          <w:tcPr>
            <w:tcW w:w="3775" w:type="dxa"/>
            <w:vAlign w:val="center"/>
          </w:tcPr>
          <w:p w14:paraId="05CB2D1E" w14:textId="77777777" w:rsidR="005C315A" w:rsidRPr="00EC79BF" w:rsidRDefault="005C315A" w:rsidP="005C315A">
            <w:pPr>
              <w:spacing w:beforeLines="20" w:before="48" w:afterLines="20" w:after="48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>Ferritin, TIBC, Iron Saturation (</w:t>
            </w:r>
            <w:r w:rsidRPr="00EC79BF">
              <w:rPr>
                <w:rFonts w:asciiTheme="minorHAnsi" w:hAnsiTheme="minorHAnsi" w:cstheme="minorHAnsi"/>
                <w:b/>
                <w:sz w:val="22"/>
                <w:szCs w:val="22"/>
              </w:rPr>
              <w:t>On</w:t>
            </w: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 xml:space="preserve"> ESA)</w:t>
            </w:r>
          </w:p>
        </w:tc>
        <w:tc>
          <w:tcPr>
            <w:tcW w:w="1440" w:type="dxa"/>
            <w:vAlign w:val="center"/>
          </w:tcPr>
          <w:p w14:paraId="5E8E90B1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>Q3 mos</w:t>
            </w:r>
          </w:p>
        </w:tc>
        <w:tc>
          <w:tcPr>
            <w:tcW w:w="1440" w:type="dxa"/>
            <w:vAlign w:val="center"/>
          </w:tcPr>
          <w:p w14:paraId="1E51CA5E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>Q3 mos</w:t>
            </w:r>
          </w:p>
        </w:tc>
        <w:tc>
          <w:tcPr>
            <w:tcW w:w="1440" w:type="dxa"/>
            <w:vAlign w:val="center"/>
          </w:tcPr>
          <w:p w14:paraId="42CD397C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>Q2 mos</w:t>
            </w:r>
          </w:p>
        </w:tc>
        <w:tc>
          <w:tcPr>
            <w:tcW w:w="1965" w:type="dxa"/>
            <w:vAlign w:val="center"/>
          </w:tcPr>
          <w:p w14:paraId="562332DF" w14:textId="77777777" w:rsidR="005C315A" w:rsidRPr="00EC79BF" w:rsidRDefault="005C315A" w:rsidP="005C315A">
            <w:pPr>
              <w:pStyle w:val="NoSpacing"/>
              <w:jc w:val="center"/>
            </w:pPr>
            <w:r w:rsidRPr="00EC79BF">
              <w:t>Monthly (unstable)</w:t>
            </w:r>
          </w:p>
          <w:p w14:paraId="1F637346" w14:textId="77777777" w:rsidR="005C315A" w:rsidRPr="00EC79BF" w:rsidRDefault="005C315A" w:rsidP="005C315A">
            <w:pPr>
              <w:pStyle w:val="NoSpacing"/>
              <w:jc w:val="center"/>
            </w:pPr>
            <w:r w:rsidRPr="00EC79BF">
              <w:t>Q2 mos (stable)</w:t>
            </w:r>
          </w:p>
        </w:tc>
      </w:tr>
      <w:tr w:rsidR="005C315A" w:rsidRPr="00E542AC" w14:paraId="1C774500" w14:textId="77777777" w:rsidTr="005C315A">
        <w:tc>
          <w:tcPr>
            <w:tcW w:w="3775" w:type="dxa"/>
            <w:shd w:val="clear" w:color="auto" w:fill="D9D9D9" w:themeFill="background1" w:themeFillShade="D9"/>
            <w:vAlign w:val="center"/>
          </w:tcPr>
          <w:p w14:paraId="449DEF96" w14:textId="77777777" w:rsidR="005C315A" w:rsidRPr="00E542AC" w:rsidRDefault="005C315A" w:rsidP="005C315A">
            <w:pPr>
              <w:spacing w:beforeLines="20" w:before="48" w:afterLines="20" w:after="48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ot on</w:t>
            </w:r>
            <w:r w:rsidRPr="00E542A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ESA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79FD31D1" w14:textId="77777777" w:rsidR="005C315A" w:rsidRPr="00E542AC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t-IT"/>
              </w:rPr>
            </w:pP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016D2773" w14:textId="77777777" w:rsidR="005C315A" w:rsidRPr="00E542AC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t-IT"/>
              </w:rPr>
            </w:pP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538F1874" w14:textId="77777777" w:rsidR="005C315A" w:rsidRPr="00E542AC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t-IT"/>
              </w:rPr>
            </w:pPr>
          </w:p>
        </w:tc>
        <w:tc>
          <w:tcPr>
            <w:tcW w:w="1965" w:type="dxa"/>
            <w:shd w:val="clear" w:color="auto" w:fill="D9D9D9" w:themeFill="background1" w:themeFillShade="D9"/>
            <w:vAlign w:val="center"/>
          </w:tcPr>
          <w:p w14:paraId="33AA0464" w14:textId="77777777" w:rsidR="005C315A" w:rsidRPr="00E542AC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t-IT"/>
              </w:rPr>
            </w:pPr>
          </w:p>
        </w:tc>
      </w:tr>
      <w:tr w:rsidR="005C315A" w:rsidRPr="00EC79BF" w14:paraId="7F7B6BDC" w14:textId="77777777" w:rsidTr="005C315A">
        <w:tc>
          <w:tcPr>
            <w:tcW w:w="3775" w:type="dxa"/>
            <w:vAlign w:val="center"/>
          </w:tcPr>
          <w:p w14:paraId="269ECE38" w14:textId="77777777" w:rsidR="005C315A" w:rsidRPr="00EC79BF" w:rsidRDefault="005C315A" w:rsidP="005C315A">
            <w:pPr>
              <w:spacing w:beforeLines="20" w:before="48" w:afterLines="20" w:after="48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CBC</w:t>
            </w:r>
            <w:r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, Retic Count</w:t>
            </w:r>
            <w:r w:rsidRPr="00EC79BF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 xml:space="preserve"> (</w:t>
            </w:r>
            <w:r w:rsidRPr="00EC79BF">
              <w:rPr>
                <w:rFonts w:asciiTheme="minorHAnsi" w:hAnsiTheme="minorHAnsi" w:cstheme="minorHAnsi"/>
                <w:b/>
                <w:sz w:val="22"/>
                <w:szCs w:val="22"/>
                <w:lang w:val="it-IT"/>
              </w:rPr>
              <w:t>No</w:t>
            </w:r>
            <w:r w:rsidRPr="00EC79BF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 xml:space="preserve"> ESA)</w:t>
            </w:r>
          </w:p>
        </w:tc>
        <w:tc>
          <w:tcPr>
            <w:tcW w:w="1440" w:type="dxa"/>
            <w:vAlign w:val="center"/>
          </w:tcPr>
          <w:p w14:paraId="3559FD2E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Q6 mos</w:t>
            </w:r>
          </w:p>
        </w:tc>
        <w:tc>
          <w:tcPr>
            <w:tcW w:w="1440" w:type="dxa"/>
            <w:vAlign w:val="center"/>
          </w:tcPr>
          <w:p w14:paraId="5852A873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Q3 mos</w:t>
            </w:r>
          </w:p>
        </w:tc>
        <w:tc>
          <w:tcPr>
            <w:tcW w:w="1440" w:type="dxa"/>
            <w:vAlign w:val="center"/>
          </w:tcPr>
          <w:p w14:paraId="76151C57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Q2 mos</w:t>
            </w:r>
          </w:p>
        </w:tc>
        <w:tc>
          <w:tcPr>
            <w:tcW w:w="1965" w:type="dxa"/>
            <w:vAlign w:val="center"/>
          </w:tcPr>
          <w:p w14:paraId="22ED2A45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Monthly</w:t>
            </w:r>
          </w:p>
        </w:tc>
      </w:tr>
      <w:tr w:rsidR="005C315A" w:rsidRPr="00EC79BF" w14:paraId="4D273262" w14:textId="77777777" w:rsidTr="005C315A">
        <w:tc>
          <w:tcPr>
            <w:tcW w:w="3775" w:type="dxa"/>
            <w:vAlign w:val="center"/>
          </w:tcPr>
          <w:p w14:paraId="3CE5CC1C" w14:textId="77777777" w:rsidR="005C315A" w:rsidRPr="00EC79BF" w:rsidRDefault="005C315A" w:rsidP="005C315A">
            <w:pPr>
              <w:spacing w:beforeLines="20" w:before="48" w:afterLines="20" w:after="48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 xml:space="preserve">Ferritin, TIBC, Iron Saturation </w:t>
            </w:r>
            <w:r w:rsidRPr="00EC79BF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(</w:t>
            </w:r>
            <w:r w:rsidRPr="00EC79BF">
              <w:rPr>
                <w:rFonts w:asciiTheme="minorHAnsi" w:hAnsiTheme="minorHAnsi" w:cstheme="minorHAnsi"/>
                <w:b/>
                <w:sz w:val="22"/>
                <w:szCs w:val="22"/>
                <w:lang w:val="it-IT"/>
              </w:rPr>
              <w:t>No</w:t>
            </w:r>
            <w:r w:rsidRPr="00EC79BF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 xml:space="preserve"> ESA)</w:t>
            </w:r>
          </w:p>
        </w:tc>
        <w:tc>
          <w:tcPr>
            <w:tcW w:w="1440" w:type="dxa"/>
            <w:vAlign w:val="center"/>
          </w:tcPr>
          <w:p w14:paraId="56D42B4F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>Q6 mos</w:t>
            </w:r>
          </w:p>
        </w:tc>
        <w:tc>
          <w:tcPr>
            <w:tcW w:w="1440" w:type="dxa"/>
            <w:vAlign w:val="center"/>
          </w:tcPr>
          <w:p w14:paraId="248E4713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>Q3 mos</w:t>
            </w:r>
          </w:p>
        </w:tc>
        <w:tc>
          <w:tcPr>
            <w:tcW w:w="1440" w:type="dxa"/>
            <w:vAlign w:val="center"/>
          </w:tcPr>
          <w:p w14:paraId="0149616C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>Q2 mos</w:t>
            </w:r>
          </w:p>
        </w:tc>
        <w:tc>
          <w:tcPr>
            <w:tcW w:w="1965" w:type="dxa"/>
            <w:vAlign w:val="center"/>
          </w:tcPr>
          <w:p w14:paraId="772B2494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>Q2 mos</w:t>
            </w:r>
          </w:p>
        </w:tc>
      </w:tr>
      <w:tr w:rsidR="005C315A" w:rsidRPr="00E542AC" w14:paraId="55285BD6" w14:textId="77777777" w:rsidTr="005C315A">
        <w:tc>
          <w:tcPr>
            <w:tcW w:w="3775" w:type="dxa"/>
            <w:shd w:val="clear" w:color="auto" w:fill="D9D9D9" w:themeFill="background1" w:themeFillShade="D9"/>
            <w:vAlign w:val="center"/>
          </w:tcPr>
          <w:p w14:paraId="73C4BF47" w14:textId="77777777" w:rsidR="005C315A" w:rsidRPr="00E542AC" w:rsidRDefault="005C315A" w:rsidP="005C315A">
            <w:pPr>
              <w:spacing w:beforeLines="20" w:before="48" w:afterLines="20" w:after="48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542A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</w:t>
            </w: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her Tests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5DEAF34A" w14:textId="77777777" w:rsidR="005C315A" w:rsidRPr="00E542AC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t-IT"/>
              </w:rPr>
            </w:pP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19843853" w14:textId="77777777" w:rsidR="005C315A" w:rsidRPr="00E542AC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t-IT"/>
              </w:rPr>
            </w:pP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007184D9" w14:textId="77777777" w:rsidR="005C315A" w:rsidRPr="00E542AC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t-IT"/>
              </w:rPr>
            </w:pPr>
          </w:p>
        </w:tc>
        <w:tc>
          <w:tcPr>
            <w:tcW w:w="1965" w:type="dxa"/>
            <w:shd w:val="clear" w:color="auto" w:fill="D9D9D9" w:themeFill="background1" w:themeFillShade="D9"/>
            <w:vAlign w:val="center"/>
          </w:tcPr>
          <w:p w14:paraId="1E023141" w14:textId="77777777" w:rsidR="005C315A" w:rsidRPr="00E542AC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  <w:lang w:val="it-IT"/>
              </w:rPr>
            </w:pPr>
          </w:p>
        </w:tc>
      </w:tr>
      <w:tr w:rsidR="005C315A" w:rsidRPr="00EC79BF" w14:paraId="10F64FA3" w14:textId="77777777" w:rsidTr="005C315A">
        <w:tc>
          <w:tcPr>
            <w:tcW w:w="3775" w:type="dxa"/>
            <w:vAlign w:val="center"/>
          </w:tcPr>
          <w:p w14:paraId="08580231" w14:textId="20FC939E" w:rsidR="005C315A" w:rsidRPr="00AA2E85" w:rsidRDefault="005C315A" w:rsidP="005C315A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A2E85"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 xml:space="preserve">NA+, K+, Cl-, Bicarbonate, Urea, Creat </w:t>
            </w:r>
            <w:r w:rsidRPr="00AA2E8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440" w:type="dxa"/>
            <w:vAlign w:val="center"/>
          </w:tcPr>
          <w:p w14:paraId="3358BAB6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Q6 mos</w:t>
            </w:r>
          </w:p>
        </w:tc>
        <w:tc>
          <w:tcPr>
            <w:tcW w:w="1440" w:type="dxa"/>
            <w:vAlign w:val="center"/>
          </w:tcPr>
          <w:p w14:paraId="6DFFB8B3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Q3 mos</w:t>
            </w:r>
          </w:p>
        </w:tc>
        <w:tc>
          <w:tcPr>
            <w:tcW w:w="1440" w:type="dxa"/>
            <w:vAlign w:val="center"/>
          </w:tcPr>
          <w:p w14:paraId="065D8A0A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Q2 mos</w:t>
            </w:r>
          </w:p>
        </w:tc>
        <w:tc>
          <w:tcPr>
            <w:tcW w:w="1965" w:type="dxa"/>
            <w:vAlign w:val="center"/>
          </w:tcPr>
          <w:p w14:paraId="4D856165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  <w:lang w:val="it-IT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Monthly</w:t>
            </w:r>
          </w:p>
        </w:tc>
      </w:tr>
      <w:tr w:rsidR="005C315A" w:rsidRPr="00EC79BF" w14:paraId="7B2E9417" w14:textId="77777777" w:rsidTr="005C315A">
        <w:tc>
          <w:tcPr>
            <w:tcW w:w="3775" w:type="dxa"/>
            <w:vAlign w:val="center"/>
          </w:tcPr>
          <w:p w14:paraId="5459E1ED" w14:textId="77777777" w:rsidR="005C315A" w:rsidRPr="00EC79BF" w:rsidRDefault="005C315A" w:rsidP="005C315A">
            <w:pPr>
              <w:spacing w:beforeLines="20" w:before="48" w:afterLines="20" w:after="48"/>
              <w:rPr>
                <w:rFonts w:asciiTheme="minorHAnsi" w:hAnsiTheme="minorHAnsi" w:cstheme="minorHAnsi"/>
                <w:sz w:val="22"/>
                <w:szCs w:val="22"/>
              </w:rPr>
            </w:pPr>
            <w:r w:rsidRPr="00AA2E8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lbumin, Ca</w:t>
            </w:r>
            <w:r w:rsidRPr="00AA2E85">
              <w:rPr>
                <w:rFonts w:asciiTheme="minorHAnsi" w:hAnsiTheme="minorHAnsi" w:cstheme="minorHAnsi"/>
                <w:color w:val="000000"/>
                <w:sz w:val="22"/>
                <w:szCs w:val="22"/>
                <w:vertAlign w:val="superscript"/>
              </w:rPr>
              <w:t>2+</w:t>
            </w:r>
            <w:r w:rsidRPr="00AA2E8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 PO</w:t>
            </w:r>
            <w:r w:rsidRPr="00AA2E85">
              <w:rPr>
                <w:rFonts w:asciiTheme="minorHAnsi" w:hAnsiTheme="minorHAnsi" w:cstheme="minorHAnsi"/>
                <w:color w:val="000000"/>
                <w:sz w:val="22"/>
                <w:szCs w:val="22"/>
                <w:vertAlign w:val="subscript"/>
              </w:rPr>
              <w:t xml:space="preserve">4, </w:t>
            </w:r>
            <w:r w:rsidRPr="00AA2E85">
              <w:rPr>
                <w:rFonts w:asciiTheme="minorHAnsi" w:hAnsiTheme="minorHAnsi" w:cstheme="minorHAnsi"/>
                <w:color w:val="000000"/>
                <w:sz w:val="22"/>
                <w:szCs w:val="22"/>
                <w:lang w:val="it-IT"/>
              </w:rPr>
              <w:t>Mg</w:t>
            </w:r>
          </w:p>
        </w:tc>
        <w:tc>
          <w:tcPr>
            <w:tcW w:w="1440" w:type="dxa"/>
            <w:vAlign w:val="center"/>
          </w:tcPr>
          <w:p w14:paraId="173D2667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Q6 mos</w:t>
            </w:r>
          </w:p>
        </w:tc>
        <w:tc>
          <w:tcPr>
            <w:tcW w:w="1440" w:type="dxa"/>
            <w:vAlign w:val="center"/>
          </w:tcPr>
          <w:p w14:paraId="1FF70713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Q3 mos</w:t>
            </w:r>
          </w:p>
        </w:tc>
        <w:tc>
          <w:tcPr>
            <w:tcW w:w="1440" w:type="dxa"/>
            <w:vAlign w:val="center"/>
          </w:tcPr>
          <w:p w14:paraId="62D72C95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  <w:lang w:val="it-IT"/>
              </w:rPr>
              <w:t>Q2 mos</w:t>
            </w:r>
          </w:p>
        </w:tc>
        <w:tc>
          <w:tcPr>
            <w:tcW w:w="1965" w:type="dxa"/>
            <w:vAlign w:val="center"/>
          </w:tcPr>
          <w:p w14:paraId="73D6314F" w14:textId="77777777" w:rsidR="005C315A" w:rsidRPr="00EC79BF" w:rsidRDefault="005C315A" w:rsidP="005C315A">
            <w:pPr>
              <w:pStyle w:val="NoSpacing"/>
              <w:jc w:val="center"/>
            </w:pPr>
            <w:r w:rsidRPr="00EC79BF">
              <w:rPr>
                <w:rFonts w:asciiTheme="minorHAnsi" w:hAnsiTheme="minorHAnsi" w:cstheme="minorHAnsi"/>
                <w:lang w:val="it-IT"/>
              </w:rPr>
              <w:t>Monthly</w:t>
            </w:r>
          </w:p>
        </w:tc>
      </w:tr>
      <w:tr w:rsidR="005C315A" w:rsidRPr="00EC79BF" w14:paraId="3652A47D" w14:textId="77777777" w:rsidTr="005C315A">
        <w:tc>
          <w:tcPr>
            <w:tcW w:w="3775" w:type="dxa"/>
            <w:vAlign w:val="center"/>
          </w:tcPr>
          <w:p w14:paraId="44F421E1" w14:textId="77777777" w:rsidR="005C315A" w:rsidRPr="00EC79BF" w:rsidRDefault="005C315A" w:rsidP="005C315A">
            <w:pPr>
              <w:spacing w:beforeLines="20" w:before="48" w:afterLines="20" w:after="48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>iPTH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, Alk Phos</w:t>
            </w:r>
          </w:p>
        </w:tc>
        <w:tc>
          <w:tcPr>
            <w:tcW w:w="1440" w:type="dxa"/>
            <w:vAlign w:val="center"/>
          </w:tcPr>
          <w:p w14:paraId="64C48163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>Q6 mos</w:t>
            </w:r>
          </w:p>
        </w:tc>
        <w:tc>
          <w:tcPr>
            <w:tcW w:w="1440" w:type="dxa"/>
            <w:vAlign w:val="center"/>
          </w:tcPr>
          <w:p w14:paraId="61A4AC32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>Q3 mos</w:t>
            </w:r>
          </w:p>
        </w:tc>
        <w:tc>
          <w:tcPr>
            <w:tcW w:w="1440" w:type="dxa"/>
            <w:vAlign w:val="center"/>
          </w:tcPr>
          <w:p w14:paraId="056EF653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>Q2 mos</w:t>
            </w:r>
          </w:p>
        </w:tc>
        <w:tc>
          <w:tcPr>
            <w:tcW w:w="1965" w:type="dxa"/>
            <w:vAlign w:val="center"/>
          </w:tcPr>
          <w:p w14:paraId="0CEC80CF" w14:textId="77777777" w:rsidR="005C315A" w:rsidRPr="00EC79BF" w:rsidRDefault="005C315A" w:rsidP="005C315A">
            <w:pPr>
              <w:pStyle w:val="NoSpacing"/>
              <w:jc w:val="center"/>
            </w:pPr>
            <w:r w:rsidRPr="00EC79BF">
              <w:t>Monthly (unstable)</w:t>
            </w:r>
          </w:p>
          <w:p w14:paraId="68163095" w14:textId="77777777" w:rsidR="005C315A" w:rsidRPr="00EC79BF" w:rsidRDefault="005C315A" w:rsidP="005C315A">
            <w:pPr>
              <w:pStyle w:val="NoSpacing"/>
              <w:jc w:val="center"/>
            </w:pPr>
            <w:r w:rsidRPr="00EC79BF">
              <w:t>Q2 mos (stable)</w:t>
            </w:r>
          </w:p>
        </w:tc>
      </w:tr>
      <w:tr w:rsidR="005C315A" w:rsidRPr="00EC79BF" w14:paraId="202342FB" w14:textId="77777777" w:rsidTr="005C315A">
        <w:tc>
          <w:tcPr>
            <w:tcW w:w="3775" w:type="dxa"/>
            <w:vAlign w:val="center"/>
          </w:tcPr>
          <w:p w14:paraId="1B7D1984" w14:textId="77777777" w:rsidR="005C315A" w:rsidRPr="00EC79BF" w:rsidRDefault="005C315A" w:rsidP="005C315A">
            <w:pPr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Urine </w:t>
            </w:r>
            <w:r w:rsidRPr="00EC79B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otein Creatinine Ratio (P</w:t>
            </w:r>
            <w:r w:rsidRPr="00EC79B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R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)</w:t>
            </w:r>
            <w:r w:rsidRPr="00EC79B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and/or Albumin Creatinine Ratio (ACR)</w:t>
            </w:r>
          </w:p>
        </w:tc>
        <w:tc>
          <w:tcPr>
            <w:tcW w:w="1440" w:type="dxa"/>
            <w:vAlign w:val="center"/>
          </w:tcPr>
          <w:p w14:paraId="2948A915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>Q6 mos</w:t>
            </w:r>
          </w:p>
        </w:tc>
        <w:tc>
          <w:tcPr>
            <w:tcW w:w="1440" w:type="dxa"/>
            <w:vAlign w:val="center"/>
          </w:tcPr>
          <w:p w14:paraId="638B5315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>Q3 mos</w:t>
            </w:r>
          </w:p>
        </w:tc>
        <w:tc>
          <w:tcPr>
            <w:tcW w:w="1440" w:type="dxa"/>
            <w:vAlign w:val="center"/>
          </w:tcPr>
          <w:p w14:paraId="72FF3F44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>Q2 mos</w:t>
            </w:r>
          </w:p>
        </w:tc>
        <w:tc>
          <w:tcPr>
            <w:tcW w:w="1965" w:type="dxa"/>
            <w:vAlign w:val="center"/>
          </w:tcPr>
          <w:p w14:paraId="452B1075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>Q2 mos</w:t>
            </w:r>
          </w:p>
        </w:tc>
      </w:tr>
      <w:tr w:rsidR="005C315A" w:rsidRPr="00EC79BF" w14:paraId="4870C8DB" w14:textId="77777777" w:rsidTr="005C315A">
        <w:tc>
          <w:tcPr>
            <w:tcW w:w="3775" w:type="dxa"/>
            <w:vAlign w:val="center"/>
          </w:tcPr>
          <w:p w14:paraId="03CD4EEF" w14:textId="77777777" w:rsidR="005C315A" w:rsidRPr="00EC79BF" w:rsidRDefault="005C315A" w:rsidP="005C315A">
            <w:pPr>
              <w:spacing w:beforeLines="20" w:before="48" w:afterLines="20" w:after="48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 xml:space="preserve">24 Hour Urine for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V</w:t>
            </w: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 xml:space="preserve">olume,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P</w:t>
            </w: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 xml:space="preserve">rotein,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 xml:space="preserve">odium,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C</w:t>
            </w: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>reatinine</w:t>
            </w:r>
          </w:p>
        </w:tc>
        <w:tc>
          <w:tcPr>
            <w:tcW w:w="1440" w:type="dxa"/>
            <w:vAlign w:val="center"/>
          </w:tcPr>
          <w:p w14:paraId="7659DFB1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>Annual</w:t>
            </w:r>
          </w:p>
        </w:tc>
        <w:tc>
          <w:tcPr>
            <w:tcW w:w="1440" w:type="dxa"/>
            <w:vAlign w:val="center"/>
          </w:tcPr>
          <w:p w14:paraId="70E78455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>Annual</w:t>
            </w:r>
          </w:p>
        </w:tc>
        <w:tc>
          <w:tcPr>
            <w:tcW w:w="1440" w:type="dxa"/>
            <w:vAlign w:val="center"/>
          </w:tcPr>
          <w:p w14:paraId="7CCC949B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>Annual</w:t>
            </w:r>
          </w:p>
        </w:tc>
        <w:tc>
          <w:tcPr>
            <w:tcW w:w="1965" w:type="dxa"/>
            <w:vAlign w:val="center"/>
          </w:tcPr>
          <w:p w14:paraId="4F6DF585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>Annual</w:t>
            </w:r>
          </w:p>
        </w:tc>
      </w:tr>
      <w:tr w:rsidR="005C315A" w:rsidRPr="00EC79BF" w14:paraId="57BF0C67" w14:textId="77777777" w:rsidTr="005C315A">
        <w:tc>
          <w:tcPr>
            <w:tcW w:w="3775" w:type="dxa"/>
            <w:vAlign w:val="center"/>
          </w:tcPr>
          <w:p w14:paraId="29D655B9" w14:textId="77777777" w:rsidR="005C315A" w:rsidRPr="00EC79BF" w:rsidRDefault="005C315A" w:rsidP="005C315A">
            <w:pPr>
              <w:spacing w:beforeLines="20" w:before="48" w:afterLines="20" w:after="48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>Fasting glucose, TChol, LDL, HDL, Non-HDL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>
              <w:t xml:space="preserve"> </w:t>
            </w:r>
            <w:r w:rsidRPr="008F7F22">
              <w:rPr>
                <w:rFonts w:asciiTheme="minorHAnsi" w:hAnsiTheme="minorHAnsi" w:cstheme="minorHAnsi"/>
                <w:sz w:val="22"/>
                <w:szCs w:val="22"/>
              </w:rPr>
              <w:t>Triglycerides, CRP, 25-OH Vit D, TSH, Uric Acid</w:t>
            </w:r>
          </w:p>
        </w:tc>
        <w:tc>
          <w:tcPr>
            <w:tcW w:w="1440" w:type="dxa"/>
            <w:vAlign w:val="center"/>
          </w:tcPr>
          <w:p w14:paraId="1EA35DB8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>Annual</w:t>
            </w:r>
          </w:p>
        </w:tc>
        <w:tc>
          <w:tcPr>
            <w:tcW w:w="1440" w:type="dxa"/>
            <w:vAlign w:val="center"/>
          </w:tcPr>
          <w:p w14:paraId="7C4F2891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>Annual</w:t>
            </w:r>
          </w:p>
        </w:tc>
        <w:tc>
          <w:tcPr>
            <w:tcW w:w="1440" w:type="dxa"/>
            <w:vAlign w:val="center"/>
          </w:tcPr>
          <w:p w14:paraId="03D442E2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>Annual</w:t>
            </w:r>
          </w:p>
        </w:tc>
        <w:tc>
          <w:tcPr>
            <w:tcW w:w="1965" w:type="dxa"/>
            <w:vAlign w:val="center"/>
          </w:tcPr>
          <w:p w14:paraId="0116837D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>Annual</w:t>
            </w:r>
          </w:p>
        </w:tc>
      </w:tr>
      <w:tr w:rsidR="005C315A" w:rsidRPr="00EC79BF" w14:paraId="2F60104F" w14:textId="77777777" w:rsidTr="005C315A">
        <w:tc>
          <w:tcPr>
            <w:tcW w:w="3775" w:type="dxa"/>
            <w:vAlign w:val="center"/>
          </w:tcPr>
          <w:p w14:paraId="574BBBE3" w14:textId="77777777" w:rsidR="005C315A" w:rsidRPr="00EC79BF" w:rsidRDefault="005C315A" w:rsidP="005C315A">
            <w:pPr>
              <w:spacing w:beforeLines="20" w:before="48" w:afterLines="20" w:after="48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>Urinalysis: Routine &amp; Micro</w:t>
            </w:r>
          </w:p>
        </w:tc>
        <w:tc>
          <w:tcPr>
            <w:tcW w:w="1440" w:type="dxa"/>
            <w:vAlign w:val="center"/>
          </w:tcPr>
          <w:p w14:paraId="0F73CB0F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>As required</w:t>
            </w:r>
          </w:p>
        </w:tc>
        <w:tc>
          <w:tcPr>
            <w:tcW w:w="1440" w:type="dxa"/>
            <w:vAlign w:val="center"/>
          </w:tcPr>
          <w:p w14:paraId="6841BEE3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>As required</w:t>
            </w:r>
          </w:p>
        </w:tc>
        <w:tc>
          <w:tcPr>
            <w:tcW w:w="1440" w:type="dxa"/>
            <w:vAlign w:val="center"/>
          </w:tcPr>
          <w:p w14:paraId="3D44EC66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>As required</w:t>
            </w:r>
          </w:p>
        </w:tc>
        <w:tc>
          <w:tcPr>
            <w:tcW w:w="1965" w:type="dxa"/>
            <w:vAlign w:val="center"/>
          </w:tcPr>
          <w:p w14:paraId="182DC80B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>As required</w:t>
            </w:r>
          </w:p>
        </w:tc>
      </w:tr>
      <w:tr w:rsidR="005C315A" w:rsidRPr="00EC79BF" w14:paraId="2F4F1BA5" w14:textId="77777777" w:rsidTr="005C315A">
        <w:tc>
          <w:tcPr>
            <w:tcW w:w="3775" w:type="dxa"/>
            <w:vAlign w:val="center"/>
          </w:tcPr>
          <w:p w14:paraId="135E7707" w14:textId="77777777" w:rsidR="005C315A" w:rsidRPr="00EC79BF" w:rsidRDefault="005C315A" w:rsidP="005C315A">
            <w:pPr>
              <w:spacing w:beforeLines="20" w:before="48" w:afterLines="20" w:after="48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 xml:space="preserve">Other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(please specify)</w:t>
            </w:r>
          </w:p>
        </w:tc>
        <w:tc>
          <w:tcPr>
            <w:tcW w:w="1440" w:type="dxa"/>
            <w:vAlign w:val="center"/>
          </w:tcPr>
          <w:p w14:paraId="2A08F03B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>As required</w:t>
            </w:r>
          </w:p>
        </w:tc>
        <w:tc>
          <w:tcPr>
            <w:tcW w:w="1440" w:type="dxa"/>
            <w:vAlign w:val="center"/>
          </w:tcPr>
          <w:p w14:paraId="33F4D31D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>As required</w:t>
            </w:r>
          </w:p>
        </w:tc>
        <w:tc>
          <w:tcPr>
            <w:tcW w:w="1440" w:type="dxa"/>
            <w:vAlign w:val="center"/>
          </w:tcPr>
          <w:p w14:paraId="5253C48B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>As required</w:t>
            </w:r>
          </w:p>
        </w:tc>
        <w:tc>
          <w:tcPr>
            <w:tcW w:w="1965" w:type="dxa"/>
            <w:vAlign w:val="center"/>
          </w:tcPr>
          <w:p w14:paraId="72A7ED7F" w14:textId="77777777" w:rsidR="005C315A" w:rsidRPr="00EC79BF" w:rsidRDefault="005C315A" w:rsidP="005C315A">
            <w:pPr>
              <w:spacing w:beforeLines="20" w:before="48" w:afterLines="20" w:after="48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EC79BF">
              <w:rPr>
                <w:rFonts w:asciiTheme="minorHAnsi" w:hAnsiTheme="minorHAnsi" w:cstheme="minorHAnsi"/>
                <w:sz w:val="22"/>
                <w:szCs w:val="22"/>
              </w:rPr>
              <w:t>As required</w:t>
            </w:r>
          </w:p>
        </w:tc>
      </w:tr>
    </w:tbl>
    <w:p w14:paraId="48F87CB5" w14:textId="3268ECDA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7FD4FE06" w14:textId="2A186C27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292216F4" w14:textId="378B1579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1BD76257" w14:textId="41796C6E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30E452F6" w14:textId="3DC9F081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424F796A" w14:textId="02CCF053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7DF1AD5F" w14:textId="77777777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3B951BDC" w14:textId="2959F9BA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625A949F" w14:textId="22DFE48B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48047F76" w14:textId="384BA44A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6F9ABAB0" w14:textId="49467F2B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1DF8F690" w14:textId="6DCAD059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7317B944" w14:textId="45A8FAAE" w:rsidR="00B85ED8" w:rsidRDefault="00B85ED8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5CE984A5" w14:textId="23EBB0B0" w:rsidR="00737ABB" w:rsidRDefault="00F9359D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1D3E0D15" wp14:editId="38F6A683">
                <wp:simplePos x="0" y="0"/>
                <wp:positionH relativeFrom="margin">
                  <wp:align>center</wp:align>
                </wp:positionH>
                <wp:positionV relativeFrom="page">
                  <wp:posOffset>631825</wp:posOffset>
                </wp:positionV>
                <wp:extent cx="6372225" cy="1076325"/>
                <wp:effectExtent l="19050" t="19050" r="28575" b="28575"/>
                <wp:wrapNone/>
                <wp:docPr id="3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2225" cy="1076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dbl">
                          <a:solidFill>
                            <a:srgbClr val="3D246B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9FA0B3" w14:textId="77777777" w:rsidR="0031221B" w:rsidRDefault="0031221B" w:rsidP="00F03706">
                            <w:pPr>
                              <w:ind w:left="180"/>
                              <w:jc w:val="center"/>
                              <w:rPr>
                                <w:rFonts w:ascii="Calibri" w:hAnsi="Calibri"/>
                                <w:b/>
                                <w:sz w:val="32"/>
                              </w:rPr>
                            </w:pPr>
                            <w:r w:rsidRPr="00B00413"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>Guidelines for Kidney Care C</w:t>
                            </w:r>
                            <w:r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>linics</w:t>
                            </w:r>
                            <w:r w:rsidRPr="00B00413"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>:</w:t>
                            </w:r>
                            <w:r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 xml:space="preserve"> </w:t>
                            </w:r>
                          </w:p>
                          <w:p w14:paraId="77E4AF0B" w14:textId="56A94F1B" w:rsidR="0031221B" w:rsidRDefault="0031221B" w:rsidP="00F03706">
                            <w:pPr>
                              <w:ind w:left="720"/>
                            </w:pPr>
                            <w:r w:rsidRPr="00B00413"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 xml:space="preserve">Frequency of lab work </w:t>
                            </w:r>
                            <w:r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 xml:space="preserve">in </w:t>
                            </w:r>
                            <w:r>
                              <w:rPr>
                                <w:rFonts w:ascii="Calibri" w:hAnsi="Calibri"/>
                                <w:b/>
                                <w:color w:val="808000"/>
                                <w:sz w:val="32"/>
                              </w:rPr>
                              <w:t>children</w:t>
                            </w:r>
                            <w:r w:rsidRPr="00B00413">
                              <w:rPr>
                                <w:rFonts w:ascii="Calibri" w:hAnsi="Calibri"/>
                                <w:b/>
                                <w:sz w:val="32"/>
                              </w:rPr>
                              <w:t xml:space="preserve"> with chronic kidney disease</w:t>
                            </w:r>
                          </w:p>
                          <w:p w14:paraId="1B1C25CB" w14:textId="77777777" w:rsidR="0031221B" w:rsidRPr="00B00413" w:rsidRDefault="0031221B" w:rsidP="00F03706">
                            <w:pPr>
                              <w:ind w:left="180"/>
                              <w:jc w:val="center"/>
                              <w:rPr>
                                <w:rFonts w:ascii="Calibri" w:hAnsi="Calibri"/>
                                <w:b/>
                                <w:sz w:val="32"/>
                              </w:rPr>
                            </w:pPr>
                          </w:p>
                          <w:p w14:paraId="21E2ACB2" w14:textId="77777777" w:rsidR="0031221B" w:rsidRPr="00C81677" w:rsidRDefault="0031221B" w:rsidP="00E90D9E">
                            <w:pPr>
                              <w:jc w:val="center"/>
                              <w:rPr>
                                <w:rFonts w:ascii="Calibri" w:hAnsi="Calibri" w:cs="Calibri"/>
                                <w:sz w:val="20"/>
                              </w:rPr>
                            </w:pPr>
                            <w:r w:rsidRPr="00A61EE1">
                              <w:rPr>
                                <w:rFonts w:ascii="Calibri" w:hAnsi="Calibri" w:cs="Calibri"/>
                                <w:sz w:val="20"/>
                              </w:rPr>
                              <w:t xml:space="preserve">Extracted from BC Renal guideline on Ordering, Reviewing &amp; Follow-Up of Lab Work at </w:t>
                            </w:r>
                            <w:hyperlink r:id="rId11" w:history="1">
                              <w:r w:rsidRPr="00A61EE1">
                                <w:rPr>
                                  <w:rStyle w:val="Hyperlink"/>
                                  <w:rFonts w:ascii="Calibri" w:hAnsi="Calibri" w:cs="Calibri"/>
                                  <w:sz w:val="20"/>
                                </w:rPr>
                                <w:t>www.bcrenalagency.ca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1D3E0D15" id="Text Box 30" o:spid="_x0000_s1036" type="#_x0000_t202" style="position:absolute;margin-left:0;margin-top:49.75pt;width:501.75pt;height:84.75pt;z-index:2516894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" strokecolor="#3d246b" strokeweight="3pt">
                <v:stroke linestyle="thinThin"/>
                <v:textbox>
                  <w:txbxContent>
                    <w:p w14:paraId="259FA0B3" w14:textId="77777777" w:rsidR="0031221B" w:rsidRDefault="0031221B" w:rsidP="00F03706">
                      <w:pPr>
                        <w:ind w:left="180"/>
                        <w:jc w:val="center"/>
                        <w:rPr>
                          <w:rFonts w:ascii="Calibri" w:hAnsi="Calibri"/>
                          <w:b/>
                          <w:sz w:val="32"/>
                        </w:rPr>
                      </w:pPr>
                      <w:r w:rsidRPr="00B00413">
                        <w:rPr>
                          <w:rFonts w:ascii="Calibri" w:hAnsi="Calibri"/>
                          <w:b/>
                          <w:sz w:val="32"/>
                        </w:rPr>
                        <w:t>Guidelines for Kidney Care C</w:t>
                      </w:r>
                      <w:r>
                        <w:rPr>
                          <w:rFonts w:ascii="Calibri" w:hAnsi="Calibri"/>
                          <w:b/>
                          <w:sz w:val="32"/>
                        </w:rPr>
                        <w:t>linics</w:t>
                      </w:r>
                      <w:r w:rsidRPr="00B00413">
                        <w:rPr>
                          <w:rFonts w:ascii="Calibri" w:hAnsi="Calibri"/>
                          <w:b/>
                          <w:sz w:val="32"/>
                        </w:rPr>
                        <w:t>:</w:t>
                      </w:r>
                      <w:r>
                        <w:rPr>
                          <w:rFonts w:ascii="Calibri" w:hAnsi="Calibri"/>
                          <w:b/>
                          <w:sz w:val="32"/>
                        </w:rPr>
                        <w:t xml:space="preserve"> </w:t>
                      </w:r>
                    </w:p>
                    <w:p w14:paraId="77E4AF0B" w14:textId="56A94F1B" w:rsidR="0031221B" w:rsidRDefault="0031221B" w:rsidP="00F03706">
                      <w:pPr>
                        <w:ind w:left="720"/>
                      </w:pPr>
                      <w:r w:rsidRPr="00B00413">
                        <w:rPr>
                          <w:rFonts w:ascii="Calibri" w:hAnsi="Calibri"/>
                          <w:b/>
                          <w:sz w:val="32"/>
                        </w:rPr>
                        <w:t xml:space="preserve">Frequency of lab work </w:t>
                      </w:r>
                      <w:r>
                        <w:rPr>
                          <w:rFonts w:ascii="Calibri" w:hAnsi="Calibri"/>
                          <w:b/>
                          <w:sz w:val="32"/>
                        </w:rPr>
                        <w:t xml:space="preserve">in </w:t>
                      </w:r>
                      <w:r>
                        <w:rPr>
                          <w:rFonts w:ascii="Calibri" w:hAnsi="Calibri"/>
                          <w:b/>
                          <w:color w:val="808000"/>
                          <w:sz w:val="32"/>
                        </w:rPr>
                        <w:t>children</w:t>
                      </w:r>
                      <w:r w:rsidRPr="00B00413">
                        <w:rPr>
                          <w:rFonts w:ascii="Calibri" w:hAnsi="Calibri"/>
                          <w:b/>
                          <w:sz w:val="32"/>
                        </w:rPr>
                        <w:t xml:space="preserve"> with chronic kidney disease</w:t>
                      </w:r>
                    </w:p>
                    <w:p w14:paraId="1B1C25CB" w14:textId="77777777" w:rsidR="0031221B" w:rsidRPr="00B00413" w:rsidRDefault="0031221B" w:rsidP="00F03706">
                      <w:pPr>
                        <w:ind w:left="180"/>
                        <w:jc w:val="center"/>
                        <w:rPr>
                          <w:rFonts w:ascii="Calibri" w:hAnsi="Calibri"/>
                          <w:b/>
                          <w:sz w:val="32"/>
                        </w:rPr>
                      </w:pPr>
                    </w:p>
                    <w:p w14:paraId="21E2ACB2" w14:textId="77777777" w:rsidR="0031221B" w:rsidRPr="00C81677" w:rsidRDefault="0031221B" w:rsidP="00E90D9E">
                      <w:pPr>
                        <w:jc w:val="center"/>
                        <w:rPr>
                          <w:rFonts w:ascii="Calibri" w:hAnsi="Calibri" w:cs="Calibri"/>
                          <w:sz w:val="20"/>
                        </w:rPr>
                      </w:pPr>
                      <w:r w:rsidRPr="00A61EE1">
                        <w:rPr>
                          <w:rFonts w:ascii="Calibri" w:hAnsi="Calibri" w:cs="Calibri"/>
                          <w:sz w:val="20"/>
                        </w:rPr>
                        <w:t xml:space="preserve">Extracted from BC Renal guideline on Ordering, Reviewing &amp; Follow-Up of Lab Work at </w:t>
                      </w:r>
                      <w:hyperlink r:id="rId12" w:history="1">
                        <w:r w:rsidRPr="00A61EE1">
                          <w:rPr>
                            <w:rStyle w:val="Hyperlink"/>
                            <w:rFonts w:ascii="Calibri" w:hAnsi="Calibri" w:cs="Calibri"/>
                            <w:sz w:val="20"/>
                          </w:rPr>
                          <w:t>www.bcrenalagency.ca</w:t>
                        </w:r>
                      </w:hyperlink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059298F1" w14:textId="734112DA" w:rsidR="00737ABB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42A30BFF" w14:textId="00AA8A6D" w:rsidR="00737ABB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04101CF8" w14:textId="77777777" w:rsidR="00737ABB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7933F5B6" w14:textId="77777777" w:rsidR="00737ABB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596639FB" w14:textId="77777777" w:rsidR="00737ABB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41CB3D8E" w14:textId="70338594" w:rsidR="00737ABB" w:rsidRPr="00B85ED8" w:rsidRDefault="00737ABB" w:rsidP="00B85ED8">
      <w:pPr>
        <w:tabs>
          <w:tab w:val="left" w:pos="1152"/>
        </w:tabs>
        <w:rPr>
          <w:rFonts w:ascii="Calibri" w:hAnsi="Calibri" w:cs="Arial"/>
          <w:sz w:val="22"/>
          <w:szCs w:val="22"/>
        </w:rPr>
      </w:pPr>
    </w:p>
    <w:p w14:paraId="0BFF28B8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56C9C208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152586AC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5BAC3F30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7A00F1F2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114EC522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15ED5257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4C7C94CB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62650AA2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5955CF5A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4C009C1E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4E71FE5E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06384354" w14:textId="69001BC8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377BA590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1D8B5A0F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060AB5A3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63E6ECEE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2D1C4193" w14:textId="77777777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300C7972" w14:textId="5E37EDE3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699BEA78" w14:textId="2F3737D4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1D7EF88E" w14:textId="3EB4474A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2B1215D6" w14:textId="0FFD190A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6FDC79B2" w14:textId="558C33E4" w:rsidR="00A23A0C" w:rsidRDefault="00A23A0C">
      <w:pPr>
        <w:autoSpaceDE w:val="0"/>
        <w:autoSpaceDN w:val="0"/>
        <w:adjustRightInd w:val="0"/>
        <w:rPr>
          <w:rFonts w:ascii="Arial" w:hAnsi="Arial" w:cs="Arial"/>
          <w:sz w:val="2"/>
          <w:szCs w:val="2"/>
        </w:rPr>
      </w:pPr>
    </w:p>
    <w:p w14:paraId="305EC171" w14:textId="75CB1DCB" w:rsidR="002C631A" w:rsidRPr="00BA7588" w:rsidRDefault="002C631A" w:rsidP="002C631A">
      <w:pPr>
        <w:rPr>
          <w:rFonts w:ascii="Calibri" w:hAnsi="Calibri"/>
          <w:b/>
          <w:sz w:val="32"/>
        </w:rPr>
      </w:pPr>
    </w:p>
    <w:p w14:paraId="4A0CC19E" w14:textId="7F82D49F" w:rsidR="002C631A" w:rsidRPr="002C631A" w:rsidRDefault="002C631A" w:rsidP="002C631A">
      <w:pPr>
        <w:rPr>
          <w:rFonts w:ascii="Calibri" w:hAnsi="Calibri"/>
          <w:sz w:val="32"/>
        </w:rPr>
      </w:pPr>
    </w:p>
    <w:p w14:paraId="72809756" w14:textId="77777777" w:rsidR="002C631A" w:rsidRPr="002C631A" w:rsidRDefault="002C631A" w:rsidP="002C631A">
      <w:pPr>
        <w:rPr>
          <w:rFonts w:ascii="Calibri" w:hAnsi="Calibri"/>
          <w:sz w:val="32"/>
        </w:rPr>
      </w:pPr>
    </w:p>
    <w:p w14:paraId="4883E5C9" w14:textId="492975FF" w:rsidR="002C631A" w:rsidRPr="002C631A" w:rsidRDefault="002C631A" w:rsidP="002C631A">
      <w:pPr>
        <w:rPr>
          <w:rFonts w:ascii="Calibri" w:hAnsi="Calibri"/>
          <w:sz w:val="32"/>
        </w:rPr>
      </w:pPr>
    </w:p>
    <w:p w14:paraId="63A230D1" w14:textId="77777777" w:rsidR="00737ABB" w:rsidRDefault="00737ABB" w:rsidP="002C631A">
      <w:pPr>
        <w:rPr>
          <w:rFonts w:ascii="Calibri" w:hAnsi="Calibri"/>
          <w:sz w:val="32"/>
        </w:rPr>
      </w:pPr>
    </w:p>
    <w:p w14:paraId="6037A50E" w14:textId="7CFFEBC1" w:rsidR="00737ABB" w:rsidRDefault="00737ABB" w:rsidP="002C631A">
      <w:pPr>
        <w:rPr>
          <w:rFonts w:ascii="Calibri" w:hAnsi="Calibri"/>
          <w:sz w:val="32"/>
        </w:rPr>
      </w:pPr>
    </w:p>
    <w:p w14:paraId="54773F92" w14:textId="77777777" w:rsidR="00737ABB" w:rsidRDefault="00737ABB" w:rsidP="002C631A">
      <w:pPr>
        <w:rPr>
          <w:rFonts w:ascii="Calibri" w:hAnsi="Calibri"/>
          <w:sz w:val="32"/>
        </w:rPr>
      </w:pPr>
    </w:p>
    <w:p w14:paraId="7DCEA777" w14:textId="77777777" w:rsidR="00737ABB" w:rsidRDefault="00737ABB" w:rsidP="002C631A">
      <w:pPr>
        <w:rPr>
          <w:rFonts w:ascii="Calibri" w:hAnsi="Calibri"/>
          <w:sz w:val="32"/>
        </w:rPr>
      </w:pPr>
    </w:p>
    <w:p w14:paraId="7BFB81DA" w14:textId="77777777" w:rsidR="00737ABB" w:rsidRDefault="00737ABB" w:rsidP="002C631A">
      <w:pPr>
        <w:rPr>
          <w:rFonts w:ascii="Calibri" w:hAnsi="Calibri"/>
          <w:sz w:val="32"/>
        </w:rPr>
      </w:pPr>
    </w:p>
    <w:p w14:paraId="08222D1A" w14:textId="4BC24CDA" w:rsidR="002C631A" w:rsidRPr="002C631A" w:rsidRDefault="002C631A" w:rsidP="002C631A">
      <w:pPr>
        <w:rPr>
          <w:rFonts w:ascii="Calibri" w:hAnsi="Calibri"/>
          <w:sz w:val="32"/>
        </w:rPr>
      </w:pPr>
    </w:p>
    <w:p w14:paraId="18CA116B" w14:textId="780B2ED1" w:rsidR="002C631A" w:rsidRDefault="00217312" w:rsidP="002C631A">
      <w:pPr>
        <w:rPr>
          <w:rFonts w:ascii="Calibri" w:hAnsi="Calibri"/>
          <w:sz w:val="32"/>
        </w:rPr>
      </w:pPr>
      <w:r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14048" behindDoc="0" locked="0" layoutInCell="1" allowOverlap="1" wp14:anchorId="05E3D5B6" wp14:editId="58CAB61E">
                <wp:simplePos x="0" y="0"/>
                <wp:positionH relativeFrom="margin">
                  <wp:align>left</wp:align>
                </wp:positionH>
                <wp:positionV relativeFrom="paragraph">
                  <wp:posOffset>39370</wp:posOffset>
                </wp:positionV>
                <wp:extent cx="213360" cy="205740"/>
                <wp:effectExtent l="0" t="0" r="15240" b="22860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20574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3175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9C7FA6" w14:textId="77777777" w:rsidR="0031221B" w:rsidRDefault="0031221B" w:rsidP="0031221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oval w14:anchorId="05E3D5B6" id="Oval 15" o:spid="_x0000_s1037" style="position:absolute;margin-left:0;margin-top:3.1pt;width:16.8pt;height:16.2pt;z-index:2517140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" fillcolor="#f2f2f2 [3052]" strokecolor="black [3213]" strokeweight=".25pt">
                <v:stroke dashstyle="dash" joinstyle="miter"/>
                <v:textbox>
                  <w:txbxContent>
                    <w:p w14:paraId="1B9C7FA6" w14:textId="77777777" w:rsidR="0031221B" w:rsidRDefault="0031221B" w:rsidP="0031221B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21EEE7BB" w14:textId="521C1864" w:rsidR="00737ABB" w:rsidRPr="002C631A" w:rsidRDefault="00F950CF" w:rsidP="002C631A">
      <w:pPr>
        <w:tabs>
          <w:tab w:val="left" w:pos="9396"/>
        </w:tabs>
        <w:rPr>
          <w:rFonts w:ascii="Calibri" w:hAnsi="Calibri"/>
          <w:sz w:val="32"/>
        </w:rPr>
      </w:pPr>
      <w:r>
        <w:rPr>
          <w:rFonts w:ascii="Calibri" w:hAnsi="Calibri" w:cs="Arial"/>
          <w:b/>
          <w:noProof/>
          <w:sz w:val="22"/>
          <w:szCs w:val="22"/>
          <w:lang w:val="en-CA" w:eastAsia="en-CA"/>
        </w:rPr>
        <mc:AlternateContent>
          <mc:Choice Requires="wps">
            <w:drawing>
              <wp:anchor distT="0" distB="0" distL="114300" distR="114300" simplePos="0" relativeHeight="251702784" behindDoc="0" locked="0" layoutInCell="1" allowOverlap="1" wp14:anchorId="75B7958F" wp14:editId="25A50430">
                <wp:simplePos x="0" y="0"/>
                <wp:positionH relativeFrom="margin">
                  <wp:align>left</wp:align>
                </wp:positionH>
                <wp:positionV relativeFrom="paragraph">
                  <wp:posOffset>1935480</wp:posOffset>
                </wp:positionV>
                <wp:extent cx="175260" cy="152400"/>
                <wp:effectExtent l="0" t="0" r="15240" b="1905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260" cy="152400"/>
                        </a:xfrm>
                        <a:prstGeom prst="ellipse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56598D6" w14:textId="77777777" w:rsidR="0031221B" w:rsidRDefault="0031221B" w:rsidP="00E542A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oval w14:anchorId="75B7958F" id="Oval 7" o:spid="_x0000_s1038" style="position:absolute;margin-left:0;margin-top:152.4pt;width:13.8pt;height:12pt;z-index:2517027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" filled="f" strokecolor="black [3213]" strokeweight=".25pt">
                <v:stroke dashstyle="dash" joinstyle="miter"/>
                <v:textbox>
                  <w:txbxContent>
                    <w:p w14:paraId="056598D6" w14:textId="77777777" w:rsidR="0031221B" w:rsidRDefault="0031221B" w:rsidP="00E542AC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sectPr w:rsidR="00737ABB" w:rsidRPr="002C631A" w:rsidSect="00D319A3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284" w:right="360" w:bottom="360" w:left="360" w:header="283" w:footer="354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DC4E13" w14:textId="77777777" w:rsidR="00541F9A" w:rsidRDefault="00541F9A" w:rsidP="00DA7F0F">
      <w:r>
        <w:separator/>
      </w:r>
    </w:p>
  </w:endnote>
  <w:endnote w:type="continuationSeparator" w:id="0">
    <w:p w14:paraId="78F7D145" w14:textId="77777777" w:rsidR="00541F9A" w:rsidRDefault="00541F9A" w:rsidP="00DA7F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4F3659" w14:textId="77777777" w:rsidR="0071391D" w:rsidRDefault="007139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8464128"/>
      <w:docPartObj>
        <w:docPartGallery w:val="Page Numbers (Bottom of Page)"/>
        <w:docPartUnique/>
      </w:docPartObj>
    </w:sdtPr>
    <w:sdtEndPr/>
    <w:sdtContent>
      <w:sdt>
        <w:sdtPr>
          <w:id w:val="-184375041"/>
          <w:docPartObj>
            <w:docPartGallery w:val="Page Numbers (Top of Page)"/>
            <w:docPartUnique/>
          </w:docPartObj>
        </w:sdtPr>
        <w:sdtEndPr/>
        <w:sdtContent>
          <w:p w14:paraId="1DEDCEBA" w14:textId="5642273C" w:rsidR="0031221B" w:rsidRDefault="0031221B" w:rsidP="003817B2">
            <w:pPr>
              <w:pStyle w:val="Footer"/>
              <w:tabs>
                <w:tab w:val="clear" w:pos="4680"/>
                <w:tab w:val="clear" w:pos="9360"/>
                <w:tab w:val="center" w:pos="5954"/>
                <w:tab w:val="right" w:pos="10206"/>
              </w:tabs>
              <w:ind w:right="-104"/>
            </w:pPr>
            <w:r>
              <w:t xml:space="preserve">          </w:t>
            </w:r>
            <w:r w:rsidRPr="002C631A">
              <w:rPr>
                <w:rFonts w:ascii="Arial Narrow" w:hAnsi="Arial Narrow"/>
                <w:sz w:val="16"/>
                <w:szCs w:val="16"/>
              </w:rPr>
              <w:t>Form ID:</w:t>
            </w:r>
            <w:r>
              <w:rPr>
                <w:rFonts w:ascii="Arial Narrow" w:hAnsi="Arial Narrow"/>
                <w:sz w:val="16"/>
                <w:szCs w:val="16"/>
              </w:rPr>
              <w:t xml:space="preserve"> ______________</w:t>
            </w:r>
            <w:r>
              <w:rPr>
                <w:rFonts w:ascii="Arial Narrow" w:hAnsi="Arial Narrow"/>
                <w:sz w:val="16"/>
                <w:szCs w:val="16"/>
              </w:rPr>
              <w:tab/>
            </w:r>
            <w:r w:rsidR="00D46341">
              <w:rPr>
                <w:rFonts w:ascii="Arial Narrow" w:hAnsi="Arial Narrow"/>
                <w:sz w:val="16"/>
                <w:szCs w:val="16"/>
              </w:rPr>
              <w:t xml:space="preserve">Rev: </w:t>
            </w:r>
            <w:r w:rsidR="0071391D">
              <w:rPr>
                <w:rFonts w:ascii="Arial Narrow" w:hAnsi="Arial Narrow"/>
                <w:sz w:val="16"/>
                <w:szCs w:val="16"/>
              </w:rPr>
              <w:t>June 8</w:t>
            </w:r>
            <w:r>
              <w:rPr>
                <w:rFonts w:ascii="Arial Narrow" w:hAnsi="Arial Narrow"/>
                <w:sz w:val="16"/>
                <w:szCs w:val="16"/>
              </w:rPr>
              <w:t xml:space="preserve">, 2020                                                                                                     </w:t>
            </w:r>
            <w:r w:rsidRPr="002C631A">
              <w:tab/>
            </w:r>
            <w:r>
              <w:t xml:space="preserve"> </w:t>
            </w:r>
            <w:r w:rsidRPr="002C631A">
              <w:rPr>
                <w:rFonts w:ascii="Arial Narrow" w:hAnsi="Arial Narrow"/>
                <w:sz w:val="16"/>
                <w:szCs w:val="16"/>
              </w:rPr>
              <w:t xml:space="preserve">Page </w: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begin"/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instrText xml:space="preserve"> PAGE </w:instrTex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separate"/>
            </w:r>
            <w:r w:rsidR="00D46341">
              <w:rPr>
                <w:rFonts w:ascii="Arial Narrow" w:hAnsi="Arial Narrow"/>
                <w:b/>
                <w:bCs/>
                <w:noProof/>
                <w:sz w:val="16"/>
                <w:szCs w:val="16"/>
              </w:rPr>
              <w:t>1</w: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end"/>
            </w:r>
            <w:r w:rsidRPr="002C631A">
              <w:rPr>
                <w:rFonts w:ascii="Arial Narrow" w:hAnsi="Arial Narrow"/>
                <w:sz w:val="16"/>
                <w:szCs w:val="16"/>
              </w:rPr>
              <w:t xml:space="preserve"> of </w: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begin"/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instrText xml:space="preserve"> NUMPAGES  </w:instrTex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separate"/>
            </w:r>
            <w:r w:rsidR="00D46341">
              <w:rPr>
                <w:rFonts w:ascii="Arial Narrow" w:hAnsi="Arial Narrow"/>
                <w:b/>
                <w:bCs/>
                <w:noProof/>
                <w:sz w:val="16"/>
                <w:szCs w:val="16"/>
              </w:rPr>
              <w:t>2</w:t>
            </w:r>
            <w:r w:rsidRPr="002C631A">
              <w:rPr>
                <w:rFonts w:ascii="Arial Narrow" w:hAnsi="Arial Narrow"/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676EEC57" w14:textId="6F3342DD" w:rsidR="0031221B" w:rsidRDefault="0031221B" w:rsidP="003817B2">
    <w:pPr>
      <w:pStyle w:val="Footer"/>
      <w:tabs>
        <w:tab w:val="clear" w:pos="4680"/>
        <w:tab w:val="clear" w:pos="9360"/>
        <w:tab w:val="left" w:pos="10348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2B53EB" w14:textId="77777777" w:rsidR="0071391D" w:rsidRDefault="007139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2E9585" w14:textId="77777777" w:rsidR="00541F9A" w:rsidRDefault="00541F9A" w:rsidP="00DA7F0F">
      <w:r>
        <w:separator/>
      </w:r>
    </w:p>
  </w:footnote>
  <w:footnote w:type="continuationSeparator" w:id="0">
    <w:p w14:paraId="41810FC6" w14:textId="77777777" w:rsidR="00541F9A" w:rsidRDefault="00541F9A" w:rsidP="00DA7F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CB3057" w14:textId="77777777" w:rsidR="0071391D" w:rsidRDefault="007139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F079FC" w14:textId="77777777" w:rsidR="0071391D" w:rsidRDefault="0071391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A08A52" w14:textId="77777777" w:rsidR="0071391D" w:rsidRDefault="0071391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doNotHyphenateCaps/>
  <w:drawingGridHorizontalSpacing w:val="119"/>
  <w:drawingGridVerticalSpacing w:val="119"/>
  <w:displayHorizontalDrawingGridEvery w:val="0"/>
  <w:displayVerticalDrawingGridEvery w:val="3"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xs7SwsLQ0MzACcpR0lIJTi4sz8/NACgxrAagCCGEsAAAA"/>
  </w:docVars>
  <w:rsids>
    <w:rsidRoot w:val="004E0D6B"/>
    <w:rsid w:val="000354BE"/>
    <w:rsid w:val="00083422"/>
    <w:rsid w:val="000B4A84"/>
    <w:rsid w:val="000C1F16"/>
    <w:rsid w:val="000E1E79"/>
    <w:rsid w:val="00111C1C"/>
    <w:rsid w:val="001721D3"/>
    <w:rsid w:val="0017445A"/>
    <w:rsid w:val="001A0FC1"/>
    <w:rsid w:val="001B0ECB"/>
    <w:rsid w:val="001B45C7"/>
    <w:rsid w:val="001D0365"/>
    <w:rsid w:val="001E222C"/>
    <w:rsid w:val="001E7789"/>
    <w:rsid w:val="001F2D70"/>
    <w:rsid w:val="001F4313"/>
    <w:rsid w:val="00202419"/>
    <w:rsid w:val="002042C1"/>
    <w:rsid w:val="00217312"/>
    <w:rsid w:val="00223F65"/>
    <w:rsid w:val="002257B2"/>
    <w:rsid w:val="002477E2"/>
    <w:rsid w:val="00247F2C"/>
    <w:rsid w:val="00281EE5"/>
    <w:rsid w:val="00286F53"/>
    <w:rsid w:val="002B6E3D"/>
    <w:rsid w:val="002C631A"/>
    <w:rsid w:val="002D40A1"/>
    <w:rsid w:val="002D77A0"/>
    <w:rsid w:val="002E1012"/>
    <w:rsid w:val="00302681"/>
    <w:rsid w:val="0031221B"/>
    <w:rsid w:val="00351A14"/>
    <w:rsid w:val="00355399"/>
    <w:rsid w:val="003817B2"/>
    <w:rsid w:val="00394491"/>
    <w:rsid w:val="003965EF"/>
    <w:rsid w:val="003C2D28"/>
    <w:rsid w:val="003C5927"/>
    <w:rsid w:val="003C5E93"/>
    <w:rsid w:val="003C61BD"/>
    <w:rsid w:val="003E234F"/>
    <w:rsid w:val="00400955"/>
    <w:rsid w:val="00432E49"/>
    <w:rsid w:val="00452308"/>
    <w:rsid w:val="00452ED3"/>
    <w:rsid w:val="004664C4"/>
    <w:rsid w:val="0047635F"/>
    <w:rsid w:val="00476A2F"/>
    <w:rsid w:val="00493078"/>
    <w:rsid w:val="00493849"/>
    <w:rsid w:val="004A7717"/>
    <w:rsid w:val="004B3D03"/>
    <w:rsid w:val="004B4443"/>
    <w:rsid w:val="004B64B1"/>
    <w:rsid w:val="004E0D6B"/>
    <w:rsid w:val="004F3019"/>
    <w:rsid w:val="00501EB1"/>
    <w:rsid w:val="00541F9A"/>
    <w:rsid w:val="0054287D"/>
    <w:rsid w:val="0057174D"/>
    <w:rsid w:val="00584C51"/>
    <w:rsid w:val="005B095E"/>
    <w:rsid w:val="005C315A"/>
    <w:rsid w:val="005D7A75"/>
    <w:rsid w:val="00605161"/>
    <w:rsid w:val="00616C0C"/>
    <w:rsid w:val="00624538"/>
    <w:rsid w:val="00637918"/>
    <w:rsid w:val="00657DDC"/>
    <w:rsid w:val="00686F3A"/>
    <w:rsid w:val="006922BF"/>
    <w:rsid w:val="006D7798"/>
    <w:rsid w:val="006E4650"/>
    <w:rsid w:val="0071391D"/>
    <w:rsid w:val="00717359"/>
    <w:rsid w:val="007361BB"/>
    <w:rsid w:val="00736235"/>
    <w:rsid w:val="00737ABB"/>
    <w:rsid w:val="00766AC3"/>
    <w:rsid w:val="007A194D"/>
    <w:rsid w:val="007B7A5F"/>
    <w:rsid w:val="00810D56"/>
    <w:rsid w:val="00831C33"/>
    <w:rsid w:val="0085558A"/>
    <w:rsid w:val="0088053D"/>
    <w:rsid w:val="00881E05"/>
    <w:rsid w:val="00886781"/>
    <w:rsid w:val="00886C20"/>
    <w:rsid w:val="00890F52"/>
    <w:rsid w:val="00893E81"/>
    <w:rsid w:val="00895FC2"/>
    <w:rsid w:val="008B23F4"/>
    <w:rsid w:val="00911955"/>
    <w:rsid w:val="00942D09"/>
    <w:rsid w:val="00947D7A"/>
    <w:rsid w:val="00950ED6"/>
    <w:rsid w:val="009725FE"/>
    <w:rsid w:val="009822FD"/>
    <w:rsid w:val="009A2D1E"/>
    <w:rsid w:val="009A65C7"/>
    <w:rsid w:val="009D1548"/>
    <w:rsid w:val="009D205F"/>
    <w:rsid w:val="009D44D9"/>
    <w:rsid w:val="009F21A3"/>
    <w:rsid w:val="009F2CB8"/>
    <w:rsid w:val="00A024F5"/>
    <w:rsid w:val="00A068E8"/>
    <w:rsid w:val="00A23A0C"/>
    <w:rsid w:val="00A57199"/>
    <w:rsid w:val="00A61EE1"/>
    <w:rsid w:val="00A765C9"/>
    <w:rsid w:val="00A92416"/>
    <w:rsid w:val="00AE6FEA"/>
    <w:rsid w:val="00B00413"/>
    <w:rsid w:val="00B03717"/>
    <w:rsid w:val="00B24390"/>
    <w:rsid w:val="00B43006"/>
    <w:rsid w:val="00B533F0"/>
    <w:rsid w:val="00B632E5"/>
    <w:rsid w:val="00B85ED8"/>
    <w:rsid w:val="00BA7588"/>
    <w:rsid w:val="00BB1243"/>
    <w:rsid w:val="00BB2006"/>
    <w:rsid w:val="00BB41A7"/>
    <w:rsid w:val="00BE229D"/>
    <w:rsid w:val="00BF0781"/>
    <w:rsid w:val="00BF0A6F"/>
    <w:rsid w:val="00BF4EDE"/>
    <w:rsid w:val="00C028D5"/>
    <w:rsid w:val="00C13D1E"/>
    <w:rsid w:val="00C15719"/>
    <w:rsid w:val="00C25E91"/>
    <w:rsid w:val="00C429BB"/>
    <w:rsid w:val="00C43D1C"/>
    <w:rsid w:val="00C50061"/>
    <w:rsid w:val="00C81677"/>
    <w:rsid w:val="00C825CD"/>
    <w:rsid w:val="00CA68AC"/>
    <w:rsid w:val="00CB5E5D"/>
    <w:rsid w:val="00CB736D"/>
    <w:rsid w:val="00CD0340"/>
    <w:rsid w:val="00CE151C"/>
    <w:rsid w:val="00CF56B3"/>
    <w:rsid w:val="00D1296B"/>
    <w:rsid w:val="00D12A1C"/>
    <w:rsid w:val="00D12E6C"/>
    <w:rsid w:val="00D222F6"/>
    <w:rsid w:val="00D319A3"/>
    <w:rsid w:val="00D40224"/>
    <w:rsid w:val="00D41554"/>
    <w:rsid w:val="00D41BB1"/>
    <w:rsid w:val="00D46341"/>
    <w:rsid w:val="00D75FFF"/>
    <w:rsid w:val="00DA1809"/>
    <w:rsid w:val="00DA2D76"/>
    <w:rsid w:val="00DA7F0F"/>
    <w:rsid w:val="00DB3A04"/>
    <w:rsid w:val="00DB715F"/>
    <w:rsid w:val="00DB736B"/>
    <w:rsid w:val="00DC6DE0"/>
    <w:rsid w:val="00DD466E"/>
    <w:rsid w:val="00DE42F0"/>
    <w:rsid w:val="00E050C9"/>
    <w:rsid w:val="00E258A0"/>
    <w:rsid w:val="00E276FA"/>
    <w:rsid w:val="00E363D0"/>
    <w:rsid w:val="00E41E3A"/>
    <w:rsid w:val="00E542AC"/>
    <w:rsid w:val="00E90D9E"/>
    <w:rsid w:val="00E9280E"/>
    <w:rsid w:val="00EC5FA0"/>
    <w:rsid w:val="00EE2225"/>
    <w:rsid w:val="00EF7DC9"/>
    <w:rsid w:val="00F0248B"/>
    <w:rsid w:val="00F03706"/>
    <w:rsid w:val="00F217A4"/>
    <w:rsid w:val="00F242C3"/>
    <w:rsid w:val="00F5229D"/>
    <w:rsid w:val="00F6108C"/>
    <w:rsid w:val="00F66373"/>
    <w:rsid w:val="00F70D83"/>
    <w:rsid w:val="00F8173B"/>
    <w:rsid w:val="00F848CF"/>
    <w:rsid w:val="00F9359D"/>
    <w:rsid w:val="00F950CF"/>
    <w:rsid w:val="00FA6473"/>
    <w:rsid w:val="00FF23EF"/>
    <w:rsid w:val="00FF3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4BF1AC2"/>
  <w14:defaultImageDpi w14:val="96"/>
  <w15:docId w15:val="{44551F56-C9DE-4A4E-B95F-9DB86EC060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B0ECB"/>
    <w:pPr>
      <w:spacing w:after="0"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B0ECB"/>
    <w:pPr>
      <w:spacing w:after="0" w:line="240" w:lineRule="auto"/>
    </w:pPr>
    <w:rPr>
      <w:rFonts w:ascii="Calibri" w:hAnsi="Calibri"/>
      <w:lang w:eastAsia="en-US"/>
    </w:rPr>
  </w:style>
  <w:style w:type="character" w:styleId="Strong">
    <w:name w:val="Strong"/>
    <w:basedOn w:val="DefaultParagraphFont"/>
    <w:uiPriority w:val="22"/>
    <w:qFormat/>
    <w:rsid w:val="001B0ECB"/>
    <w:rPr>
      <w:b/>
    </w:rPr>
  </w:style>
  <w:style w:type="paragraph" w:styleId="Header">
    <w:name w:val="header"/>
    <w:basedOn w:val="Normal"/>
    <w:link w:val="HeaderChar"/>
    <w:uiPriority w:val="99"/>
    <w:unhideWhenUsed/>
    <w:rsid w:val="00DA7F0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DA7F0F"/>
    <w:rPr>
      <w:rFonts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A7F0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DA7F0F"/>
    <w:rPr>
      <w:rFonts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rsid w:val="00A61EE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44D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44D9"/>
    <w:rPr>
      <w:rFonts w:ascii="Segoe UI" w:hAnsi="Segoe UI" w:cs="Segoe UI"/>
      <w:sz w:val="18"/>
      <w:szCs w:val="18"/>
      <w:lang w:val="en-US" w:eastAsia="en-US"/>
    </w:rPr>
  </w:style>
  <w:style w:type="paragraph" w:styleId="EnvelopeAddress">
    <w:name w:val="envelope address"/>
    <w:basedOn w:val="Normal"/>
    <w:uiPriority w:val="99"/>
    <w:unhideWhenUsed/>
    <w:rsid w:val="00E90D9E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unhideWhenUsed/>
    <w:rsid w:val="00E90D9E"/>
    <w:rPr>
      <w:rFonts w:asciiTheme="majorHAnsi" w:eastAsiaTheme="majorEastAsia" w:hAnsiTheme="majorHAnsi" w:cstheme="majorBidi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0D83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F70D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0D8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0D83"/>
    <w:rPr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0D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0D83"/>
    <w:rPr>
      <w:b/>
      <w:bCs/>
      <w:sz w:val="20"/>
      <w:szCs w:val="20"/>
      <w:lang w:val="en-US" w:eastAsia="en-US"/>
    </w:rPr>
  </w:style>
  <w:style w:type="character" w:customStyle="1" w:styleId="Style1">
    <w:name w:val="Style1"/>
    <w:basedOn w:val="DefaultParagraphFont"/>
    <w:uiPriority w:val="1"/>
    <w:rsid w:val="003E234F"/>
    <w:rPr>
      <w:b/>
    </w:rPr>
  </w:style>
  <w:style w:type="character" w:customStyle="1" w:styleId="Style2">
    <w:name w:val="Style2"/>
    <w:basedOn w:val="DefaultParagraphFont"/>
    <w:uiPriority w:val="1"/>
    <w:rsid w:val="003E234F"/>
    <w:rPr>
      <w:rFonts w:asciiTheme="minorHAnsi" w:hAnsiTheme="minorHAnsi"/>
      <w:sz w:val="22"/>
    </w:rPr>
  </w:style>
  <w:style w:type="character" w:customStyle="1" w:styleId="Style3">
    <w:name w:val="Style3"/>
    <w:basedOn w:val="DefaultParagraphFont"/>
    <w:uiPriority w:val="1"/>
    <w:rsid w:val="003E234F"/>
    <w:rPr>
      <w:rFonts w:asciiTheme="minorHAnsi" w:hAnsiTheme="minorHAnsi"/>
      <w:b/>
      <w:sz w:val="22"/>
    </w:rPr>
  </w:style>
  <w:style w:type="character" w:customStyle="1" w:styleId="Style4">
    <w:name w:val="Style4"/>
    <w:basedOn w:val="DefaultParagraphFont"/>
    <w:uiPriority w:val="1"/>
    <w:rsid w:val="001F2D70"/>
    <w:rPr>
      <w:rFonts w:asciiTheme="minorHAnsi" w:hAnsiTheme="minorHAnsi"/>
      <w:sz w:val="16"/>
    </w:rPr>
  </w:style>
  <w:style w:type="character" w:customStyle="1" w:styleId="Style5">
    <w:name w:val="Style5"/>
    <w:basedOn w:val="DefaultParagraphFont"/>
    <w:uiPriority w:val="1"/>
    <w:rsid w:val="001F2D70"/>
    <w:rPr>
      <w:rFonts w:asciiTheme="minorHAnsi" w:hAnsiTheme="minorHAnsi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www.bcrenalagency.ca/resource-gallery/Documents/Ordering%20Reviewing%20and%20Follow%20Up%20of%20Lab%20Work.pdf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bcrenalagency.ca/resource-gallery/Documents/Ordering%20Reviewing%20and%20Follow%20Up%20of%20Lab%20Work.pdf" TargetMode="Externa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FB0E49879214DE5A40533892908E8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F06C46-0858-42B7-9F35-8227E367F073}"/>
      </w:docPartPr>
      <w:docPartBody>
        <w:p w:rsidR="0069787D" w:rsidRDefault="007C73C0" w:rsidP="007C73C0">
          <w:pPr>
            <w:pStyle w:val="0FB0E49879214DE5A40533892908E8AC"/>
          </w:pPr>
          <w:r w:rsidRPr="00313CDF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C73C0"/>
    <w:rsid w:val="003E61F4"/>
    <w:rsid w:val="0069787D"/>
    <w:rsid w:val="007C7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C73C0"/>
    <w:rPr>
      <w:color w:val="808080"/>
    </w:rPr>
  </w:style>
  <w:style w:type="paragraph" w:customStyle="1" w:styleId="9BB534CDA8424FB2BF02BB66CC3DB6D2">
    <w:name w:val="9BB534CDA8424FB2BF02BB66CC3DB6D2"/>
    <w:rsid w:val="007C73C0"/>
  </w:style>
  <w:style w:type="paragraph" w:customStyle="1" w:styleId="D341045319A04B1DAFA6659F305FFDF7">
    <w:name w:val="D341045319A04B1DAFA6659F305FFDF7"/>
    <w:rsid w:val="007C73C0"/>
  </w:style>
  <w:style w:type="paragraph" w:customStyle="1" w:styleId="0FB0E49879214DE5A40533892908E8AC">
    <w:name w:val="0FB0E49879214DE5A40533892908E8AC"/>
    <w:rsid w:val="007C73C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54dd449c2c54af89444c3906a20b699 xmlns="67044c99-5a09-4b69-ac4c-52c28ac1aa45">
      <Terms xmlns="http://schemas.microsoft.com/office/infopath/2007/PartnerControls"/>
    </d54dd449c2c54af89444c3906a20b699>
    <Audience1 xmlns="4de64c37-ebdf-406a-9f1b-af099cf715f4">
      <Value>Health Professionals</Value>
    </Audience1>
    <lf935340784b4b148875623ec48b666f xmlns="c159c56b-ec28-428f-a724-6a3820a891b7">
      <Terms xmlns="http://schemas.microsoft.com/office/infopath/2007/PartnerControls"/>
    </lf935340784b4b148875623ec48b666f>
    <pe3d8b6ea6634cf68e9d522198f488ec xmlns="c159c56b-ec28-428f-a724-6a3820a891b7">
      <Terms xmlns="http://schemas.microsoft.com/office/infopath/2007/PartnerControls">
        <TermInfo xmlns="http://schemas.microsoft.com/office/infopath/2007/PartnerControls">
          <TermName xmlns="http://schemas.microsoft.com/office/infopath/2007/PartnerControls">Chronic Kidney Disease</TermName>
          <TermId xmlns="http://schemas.microsoft.com/office/infopath/2007/PartnerControls">d91c78d8-9077-4e8c-a775-7d230674a517</TermId>
        </TermInfo>
      </Terms>
    </pe3d8b6ea6634cf68e9d522198f488ec>
    <pcf28689761b43b38b589cabd7b30624 xmlns="67044c99-5a09-4b69-ac4c-52c28ac1aa45">
      <Terms xmlns="http://schemas.microsoft.com/office/infopath/2007/PartnerControls"/>
    </pcf28689761b43b38b589cabd7b30624>
    <Microsite_x0020_Document xmlns="c159c56b-ec28-428f-a724-6a3820a891b7">false</Microsite_x0020_Document>
    <HideDocument xmlns="67044c99-5a09-4b69-ac4c-52c28ac1aa45">true</HideDocument>
    <k05366dfea714127ab8826af69afb524 xmlns="67044c99-5a09-4b69-ac4c-52c28ac1aa45">
      <Terms xmlns="http://schemas.microsoft.com/office/infopath/2007/PartnerControls"/>
    </k05366dfea714127ab8826af69afb524>
    <hca6424b45d24f1ab8dada86dcb7a0d7 xmlns="67044c99-5a09-4b69-ac4c-52c28ac1aa45">
      <Terms xmlns="http://schemas.microsoft.com/office/infopath/2007/PartnerControls"/>
    </hca6424b45d24f1ab8dada86dcb7a0d7>
    <b037cdbb674749148ed92d9d3c966d34 xmlns="c159c56b-ec28-428f-a724-6a3820a891b7">
      <Terms xmlns="http://schemas.microsoft.com/office/infopath/2007/PartnerControls">
        <TermInfo xmlns="http://schemas.microsoft.com/office/infopath/2007/PartnerControls">
          <TermName xmlns="http://schemas.microsoft.com/office/infopath/2007/PartnerControls">Guidelines</TermName>
          <TermId xmlns="http://schemas.microsoft.com/office/infopath/2007/PartnerControls">84cd6e54-d846-4d00-9f93-48858d746027</TermId>
        </TermInfo>
        <TermInfo xmlns="http://schemas.microsoft.com/office/infopath/2007/PartnerControls">
          <TermName xmlns="http://schemas.microsoft.com/office/infopath/2007/PartnerControls"> Protocols</TermName>
          <TermId xmlns="http://schemas.microsoft.com/office/infopath/2007/PartnerControls">1b62d61f-4d18-4b9a-9970-1023c11dcb62</TermId>
        </TermInfo>
        <TermInfo xmlns="http://schemas.microsoft.com/office/infopath/2007/PartnerControls">
          <TermName xmlns="http://schemas.microsoft.com/office/infopath/2007/PartnerControls"> Clinical Tools</TermName>
          <TermId xmlns="http://schemas.microsoft.com/office/infopath/2007/PartnerControls">95a3df78-8403-4652-8dbf-cc56b8f20577</TermId>
        </TermInfo>
      </Terms>
    </b037cdbb674749148ed92d9d3c966d34>
    <DocumentLanguage xmlns="4de64c37-ebdf-406a-9f1b-af099cf715f4" xsi:nil="true"/>
    <TaxCatchAll xmlns="67044c99-5a09-4b69-ac4c-52c28ac1aa45">
      <Value>24</Value>
      <Value>23</Value>
      <Value>22</Value>
      <Value>7</Value>
    </TaxCatchAll>
    <Actions xmlns="c159c56b-ec28-428f-a724-6a3820a891b7">Current File</Actions>
    <DocumentDescription xmlns="4de64c37-ebdf-406a-9f1b-af099cf715f4" xsi:nil="true"/>
    <_dlc_DocId xmlns="67044c99-5a09-4b69-ac4c-52c28ac1aa45">BCPRA-31-2501</_dlc_DocId>
    <_dlc_DocIdUrl xmlns="67044c99-5a09-4b69-ac4c-52c28ac1aa45">
      <Url>http://www.bcrenal.ca/resource-gallery/_layouts/15/DocIdRedir.aspx?ID=BCPRA-31-2501</Url>
      <Description>BCPRA-31-2501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Custom Document" ma:contentTypeID="0x0101002EE19528FE4E12448C31CD241E77D05C00FF5D22684A31B743BF0A2854AC26F29C" ma:contentTypeVersion="27" ma:contentTypeDescription="Create a new document." ma:contentTypeScope="" ma:versionID="9821a768d70788ea2d347fd2ca4b052e">
  <xsd:schema xmlns:xsd="http://www.w3.org/2001/XMLSchema" xmlns:xs="http://www.w3.org/2001/XMLSchema" xmlns:p="http://schemas.microsoft.com/office/2006/metadata/properties" xmlns:ns2="67044c99-5a09-4b69-ac4c-52c28ac1aa45" xmlns:ns3="4de64c37-ebdf-406a-9f1b-af099cf715f4" xmlns:ns4="c159c56b-ec28-428f-a724-6a3820a891b7" targetNamespace="http://schemas.microsoft.com/office/2006/metadata/properties" ma:root="true" ma:fieldsID="6e22c73ab9ee0d9a97b05c9a44eecdfc" ns2:_="" ns3:_="" ns4:_="">
    <xsd:import namespace="67044c99-5a09-4b69-ac4c-52c28ac1aa45"/>
    <xsd:import namespace="4de64c37-ebdf-406a-9f1b-af099cf715f4"/>
    <xsd:import namespace="c159c56b-ec28-428f-a724-6a3820a891b7"/>
    <xsd:element name="properties">
      <xsd:complexType>
        <xsd:sequence>
          <xsd:element name="documentManagement">
            <xsd:complexType>
              <xsd:all>
                <xsd:element ref="ns2:d54dd449c2c54af89444c3906a20b699" minOccurs="0"/>
                <xsd:element ref="ns2:TaxCatchAll" minOccurs="0"/>
                <xsd:element ref="ns2:TaxCatchAllLabel" minOccurs="0"/>
                <xsd:element ref="ns2:k05366dfea714127ab8826af69afb524" minOccurs="0"/>
                <xsd:element ref="ns3:DocumentDescription" minOccurs="0"/>
                <xsd:element ref="ns3:DocumentLanguage" minOccurs="0"/>
                <xsd:element ref="ns3:Audience1" minOccurs="0"/>
                <xsd:element ref="ns2:_dlc_DocId" minOccurs="0"/>
                <xsd:element ref="ns2:_dlc_DocIdUrl" minOccurs="0"/>
                <xsd:element ref="ns2:_dlc_DocIdPersistId" minOccurs="0"/>
                <xsd:element ref="ns2:pcf28689761b43b38b589cabd7b30624" minOccurs="0"/>
                <xsd:element ref="ns2:hca6424b45d24f1ab8dada86dcb7a0d7" minOccurs="0"/>
                <xsd:element ref="ns2:HideDocument" minOccurs="0"/>
                <xsd:element ref="ns4:Microsite_x0020_Document" minOccurs="0"/>
                <xsd:element ref="ns4:pe3d8b6ea6634cf68e9d522198f488ec" minOccurs="0"/>
                <xsd:element ref="ns4:lf935340784b4b148875623ec48b666f" minOccurs="0"/>
                <xsd:element ref="ns4:b037cdbb674749148ed92d9d3c966d34" minOccurs="0"/>
                <xsd:element ref="ns4:Act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044c99-5a09-4b69-ac4c-52c28ac1aa45" elementFormDefault="qualified">
    <xsd:import namespace="http://schemas.microsoft.com/office/2006/documentManagement/types"/>
    <xsd:import namespace="http://schemas.microsoft.com/office/infopath/2007/PartnerControls"/>
    <xsd:element name="d54dd449c2c54af89444c3906a20b699" ma:index="8" nillable="true" ma:taxonomy="true" ma:internalName="d54dd449c2c54af89444c3906a20b699" ma:taxonomyFieldName="ResourceCategory" ma:displayName="Resource Category" ma:fieldId="{d54dd449-c2c5-4af8-9444-c3906a20b699}" ma:taxonomyMulti="true" ma:sspId="e5481489-1c4e-4a78-9d25-61807e18e714" ma:termSetId="d477b736-22e1-4c03-907d-7fbde261d4d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1ceb88cd-04fa-496d-8b9e-21d1ed222311}" ma:internalName="TaxCatchAll" ma:showField="CatchAllData" ma:web="67044c99-5a09-4b69-ac4c-52c28ac1aa4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1ceb88cd-04fa-496d-8b9e-21d1ed222311}" ma:internalName="TaxCatchAllLabel" ma:readOnly="true" ma:showField="CatchAllDataLabel" ma:web="67044c99-5a09-4b69-ac4c-52c28ac1aa4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k05366dfea714127ab8826af69afb524" ma:index="12" nillable="true" ma:taxonomy="true" ma:internalName="k05366dfea714127ab8826af69afb524" ma:taxonomyFieldName="ResourceType" ma:displayName="ResourceType" ma:default="" ma:fieldId="{405366df-ea71-4127-ab88-26af69afb524}" ma:taxonomyMulti="true" ma:sspId="e5481489-1c4e-4a78-9d25-61807e18e714" ma:termSetId="b9545f81-9ece-4274-a927-bb8891c9480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_dlc_DocId" ma:index="1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pcf28689761b43b38b589cabd7b30624" ma:index="21" nillable="true" ma:taxonomy="true" ma:internalName="pcf28689761b43b38b589cabd7b30624" ma:taxonomyFieldName="ResourceAudience" ma:displayName="ResourceAudience" ma:default="" ma:fieldId="{9cf28689-761b-43b3-8b58-9cabd7b30624}" ma:taxonomyMulti="true" ma:sspId="e5481489-1c4e-4a78-9d25-61807e18e714" ma:termSetId="52021694-c89d-4faa-acc3-f24f1b92f9bd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hca6424b45d24f1ab8dada86dcb7a0d7" ma:index="23" nillable="true" ma:taxonomy="true" ma:internalName="hca6424b45d24f1ab8dada86dcb7a0d7" ma:taxonomyFieldName="ResourceTopic" ma:displayName="ResourceTopic" ma:default="" ma:fieldId="{1ca6424b-45d2-4f1a-b8da-da86dcb7a0d7}" ma:taxonomyMulti="true" ma:sspId="e5481489-1c4e-4a78-9d25-61807e18e714" ma:termSetId="c63bc194-038e-4a7f-8bfe-996bac98da8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HideDocument" ma:index="24" nillable="true" ma:displayName="HideDocument" ma:default="1" ma:internalName="HideDocument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e64c37-ebdf-406a-9f1b-af099cf715f4" elementFormDefault="qualified">
    <xsd:import namespace="http://schemas.microsoft.com/office/2006/documentManagement/types"/>
    <xsd:import namespace="http://schemas.microsoft.com/office/infopath/2007/PartnerControls"/>
    <xsd:element name="DocumentDescription" ma:index="14" nillable="true" ma:displayName="Resource Description" ma:internalName="DocumentDescription">
      <xsd:simpleType>
        <xsd:restriction base="dms:Note">
          <xsd:maxLength value="255"/>
        </xsd:restriction>
      </xsd:simpleType>
    </xsd:element>
    <xsd:element name="DocumentLanguage" ma:index="15" nillable="true" ma:displayName="Resource Language" ma:format="Dropdown" ma:internalName="DocumentLanguage">
      <xsd:simpleType>
        <xsd:restriction base="dms:Choice">
          <xsd:enumeration value="Arabic"/>
          <xsd:enumeration value="Chinese (Simplified)"/>
          <xsd:enumeration value="Chinese (Traditional)"/>
          <xsd:enumeration value="English"/>
          <xsd:enumeration value="French"/>
          <xsd:enumeration value="Punjabi"/>
          <xsd:enumeration value="Spanish"/>
          <xsd:enumeration value="Russian"/>
          <xsd:enumeration value="Vietnamese"/>
        </xsd:restriction>
      </xsd:simpleType>
    </xsd:element>
    <xsd:element name="Audience1" ma:index="16" nillable="true" ma:displayName="Audience" ma:internalName="Audience1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Health Professionals"/>
                    <xsd:enumeration value="Patients and Families"/>
                    <xsd:enumeration value="Physicians"/>
                    <xsd:enumeration value="Researchers"/>
                  </xsd:restrict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9c56b-ec28-428f-a724-6a3820a891b7" elementFormDefault="qualified">
    <xsd:import namespace="http://schemas.microsoft.com/office/2006/documentManagement/types"/>
    <xsd:import namespace="http://schemas.microsoft.com/office/infopath/2007/PartnerControls"/>
    <xsd:element name="Microsite_x0020_Document" ma:index="25" nillable="true" ma:displayName="Microsite Document" ma:default="0" ma:description="Is this document used within the BC Kidney days microsite. Choosing yes, makes it unavailable on the regular site." ma:internalName="Microsite_x0020_Document">
      <xsd:simpleType>
        <xsd:restriction base="dms:Boolean"/>
      </xsd:simpleType>
    </xsd:element>
    <xsd:element name="pe3d8b6ea6634cf68e9d522198f488ec" ma:index="27" nillable="true" ma:taxonomy="true" ma:internalName="pe3d8b6ea6634cf68e9d522198f488ec" ma:taxonomyFieldName="Topics" ma:displayName="Topics" ma:default="" ma:fieldId="{9e3d8b6e-a663-4cf6-8e9d-522198f488ec}" ma:taxonomyMulti="true" ma:sspId="e5481489-1c4e-4a78-9d25-61807e18e714" ma:termSetId="ebcc7016-77dc-46f7-8624-1e05abedbb1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f935340784b4b148875623ec48b666f" ma:index="29" nillable="true" ma:taxonomy="true" ma:internalName="lf935340784b4b148875623ec48b666f" ma:taxonomyFieldName="Services" ma:displayName="Services" ma:default="" ma:fieldId="{5f935340-784b-4b14-8875-623ec48b666f}" ma:taxonomyMulti="true" ma:sspId="e5481489-1c4e-4a78-9d25-61807e18e714" ma:termSetId="1bbb84d9-7c48-42ef-95f3-1cbe51eef8b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037cdbb674749148ed92d9d3c966d34" ma:index="31" nillable="true" ma:taxonomy="true" ma:internalName="b037cdbb674749148ed92d9d3c966d34" ma:taxonomyFieldName="Document_x0020_Type" ma:displayName="Document Type" ma:default="" ma:fieldId="{b037cdbb-6747-4914-8ed9-2d9d3c966d34}" ma:taxonomyMulti="true" ma:sspId="e5481489-1c4e-4a78-9d25-61807e18e714" ma:termSetId="636c6f54-a161-490a-8a88-9d71232ed31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ctions" ma:index="32" nillable="true" ma:displayName="Actions" ma:format="Dropdown" ma:internalName="Actions">
      <xsd:simpleType>
        <xsd:restriction base="dms:Choice">
          <xsd:enumeration value="For Review"/>
          <xsd:enumeration value="Old Conference"/>
          <xsd:enumeration value="To Remove"/>
          <xsd:enumeration value="Current File"/>
          <xsd:enumeration value="Name Change Required"/>
          <xsd:enumeration value="Pre-201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33121C-67C8-441B-AA19-FCDA7412E145}">
  <ds:schemaRefs>
    <ds:schemaRef ds:uri="http://schemas.microsoft.com/office/2006/metadata/properties"/>
    <ds:schemaRef ds:uri="http://schemas.microsoft.com/office/infopath/2007/PartnerControls"/>
    <ds:schemaRef ds:uri="67044c99-5a09-4b69-ac4c-52c28ac1aa45"/>
    <ds:schemaRef ds:uri="4de64c37-ebdf-406a-9f1b-af099cf715f4"/>
    <ds:schemaRef ds:uri="c159c56b-ec28-428f-a724-6a3820a891b7"/>
  </ds:schemaRefs>
</ds:datastoreItem>
</file>

<file path=customXml/itemProps2.xml><?xml version="1.0" encoding="utf-8"?>
<ds:datastoreItem xmlns:ds="http://schemas.openxmlformats.org/officeDocument/2006/customXml" ds:itemID="{52237C0A-8984-4B7A-87DB-11F3A4914C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D1CEACC-9D5A-4D93-A7D6-72874CC5A86C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C1795E00-98C7-4D3F-9A57-339C458D69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044c99-5a09-4b69-ac4c-52c28ac1aa45"/>
    <ds:schemaRef ds:uri="4de64c37-ebdf-406a-9f1b-af099cf715f4"/>
    <ds:schemaRef ds:uri="c159c56b-ec28-428f-a724-6a3820a891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67D4A12-07D2-4113-B702-87E8897D11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96</Words>
  <Characters>2672</Characters>
  <Application>Microsoft Office Word</Application>
  <DocSecurity>0</DocSecurity>
  <Lines>86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mniForm Form</vt:lpstr>
    </vt:vector>
  </TitlesOfParts>
  <Company/>
  <LinksUpToDate>false</LinksUpToDate>
  <CharactersWithSpaces>3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niForm Form</dc:title>
  <dc:subject/>
  <dc:creator>Jones, Rosalind [BCR]</dc:creator>
  <cp:keywords/>
  <dc:description/>
  <cp:lastModifiedBy>Fei, Cynthia [BCR]</cp:lastModifiedBy>
  <cp:revision>6</cp:revision>
  <cp:lastPrinted>2020-06-09T01:48:00Z</cp:lastPrinted>
  <dcterms:created xsi:type="dcterms:W3CDTF">2020-04-08T18:25:00Z</dcterms:created>
  <dcterms:modified xsi:type="dcterms:W3CDTF">2024-04-24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E19528FE4E12448C31CD241E77D05C00FF5D22684A31B743BF0A2854AC26F29C</vt:lpwstr>
  </property>
  <property fmtid="{D5CDD505-2E9C-101B-9397-08002B2CF9AE}" pid="3" name="_dlc_DocIdItemGuid">
    <vt:lpwstr>cfe5c70b-228a-4fd2-9be0-b9092ba482ac</vt:lpwstr>
  </property>
  <property fmtid="{D5CDD505-2E9C-101B-9397-08002B2CF9AE}" pid="4" name="Topics">
    <vt:lpwstr>7;#Chronic Kidney Disease|d91c78d8-9077-4e8c-a775-7d230674a517</vt:lpwstr>
  </property>
  <property fmtid="{D5CDD505-2E9C-101B-9397-08002B2CF9AE}" pid="5" name="ResourceCategory">
    <vt:lpwstr/>
  </property>
  <property fmtid="{D5CDD505-2E9C-101B-9397-08002B2CF9AE}" pid="6" name="Document Type">
    <vt:lpwstr>22;#Guidelines|84cd6e54-d846-4d00-9f93-48858d746027;#23;# Protocols|1b62d61f-4d18-4b9a-9970-1023c11dcb62;#24;# Clinical Tools|95a3df78-8403-4652-8dbf-cc56b8f20577</vt:lpwstr>
  </property>
  <property fmtid="{D5CDD505-2E9C-101B-9397-08002B2CF9AE}" pid="7" name="ResourceTopic">
    <vt:lpwstr/>
  </property>
  <property fmtid="{D5CDD505-2E9C-101B-9397-08002B2CF9AE}" pid="8" name="ResourceType">
    <vt:lpwstr/>
  </property>
  <property fmtid="{D5CDD505-2E9C-101B-9397-08002B2CF9AE}" pid="9" name="Services">
    <vt:lpwstr/>
  </property>
  <property fmtid="{D5CDD505-2E9C-101B-9397-08002B2CF9AE}" pid="10" name="ResourceAudience">
    <vt:lpwstr/>
  </property>
</Properties>
</file>